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067DCD" w14:textId="77777777" w:rsidR="00F468D1" w:rsidRPr="00B224B6" w:rsidRDefault="00F468D1" w:rsidP="00B224B6">
      <w:pPr>
        <w:spacing w:line="480" w:lineRule="auto"/>
        <w:ind w:firstLine="720"/>
        <w:jc w:val="center"/>
        <w:rPr>
          <w:b/>
          <w:bCs/>
        </w:rPr>
      </w:pPr>
    </w:p>
    <w:p w14:paraId="09AA434B" w14:textId="77777777" w:rsidR="00F468D1" w:rsidRPr="00B224B6" w:rsidRDefault="00F468D1" w:rsidP="00B224B6">
      <w:pPr>
        <w:spacing w:line="480" w:lineRule="auto"/>
        <w:ind w:firstLine="720"/>
        <w:jc w:val="center"/>
        <w:rPr>
          <w:b/>
          <w:bCs/>
        </w:rPr>
      </w:pPr>
    </w:p>
    <w:p w14:paraId="466FA396" w14:textId="77777777" w:rsidR="00F468D1" w:rsidRPr="00B224B6" w:rsidRDefault="00F468D1" w:rsidP="00B224B6">
      <w:pPr>
        <w:spacing w:line="480" w:lineRule="auto"/>
        <w:ind w:firstLine="720"/>
        <w:jc w:val="center"/>
        <w:rPr>
          <w:b/>
          <w:bCs/>
        </w:rPr>
      </w:pPr>
    </w:p>
    <w:p w14:paraId="0D8CF4B9" w14:textId="77777777" w:rsidR="00F468D1" w:rsidRPr="00B224B6" w:rsidRDefault="00F468D1" w:rsidP="00B224B6">
      <w:pPr>
        <w:spacing w:line="480" w:lineRule="auto"/>
        <w:ind w:firstLine="720"/>
        <w:jc w:val="center"/>
        <w:rPr>
          <w:b/>
          <w:bCs/>
        </w:rPr>
      </w:pPr>
    </w:p>
    <w:p w14:paraId="253C824D" w14:textId="00916778" w:rsidR="00286395" w:rsidRPr="00B224B6" w:rsidRDefault="00F378C4" w:rsidP="00F378C4">
      <w:pPr>
        <w:spacing w:line="480" w:lineRule="auto"/>
        <w:jc w:val="center"/>
        <w:rPr>
          <w:b/>
          <w:bCs/>
        </w:rPr>
      </w:pPr>
      <w:r>
        <w:rPr>
          <w:b/>
          <w:bCs/>
        </w:rPr>
        <w:t>BUS</w:t>
      </w:r>
      <w:r w:rsidR="002C7462">
        <w:rPr>
          <w:b/>
          <w:bCs/>
        </w:rPr>
        <w:t>5</w:t>
      </w:r>
      <w:r w:rsidR="002B6BFA">
        <w:rPr>
          <w:b/>
          <w:bCs/>
        </w:rPr>
        <w:t>20</w:t>
      </w:r>
      <w:r w:rsidR="003C7F15">
        <w:rPr>
          <w:b/>
          <w:bCs/>
        </w:rPr>
        <w:t xml:space="preserve"> </w:t>
      </w:r>
      <w:r w:rsidR="00352229">
        <w:rPr>
          <w:b/>
          <w:bCs/>
        </w:rPr>
        <w:t>Case</w:t>
      </w:r>
      <w:r w:rsidR="006624AB">
        <w:rPr>
          <w:b/>
          <w:bCs/>
        </w:rPr>
        <w:t xml:space="preserve"> </w:t>
      </w:r>
      <w:r w:rsidR="003B1606">
        <w:rPr>
          <w:b/>
          <w:bCs/>
        </w:rPr>
        <w:t>3</w:t>
      </w:r>
    </w:p>
    <w:p w14:paraId="215330E4" w14:textId="77777777" w:rsidR="00286395" w:rsidRPr="00B224B6" w:rsidRDefault="00286395" w:rsidP="00B224B6">
      <w:pPr>
        <w:spacing w:line="480" w:lineRule="auto"/>
        <w:ind w:firstLine="720"/>
        <w:jc w:val="center"/>
      </w:pPr>
    </w:p>
    <w:p w14:paraId="0C9670E1" w14:textId="77777777" w:rsidR="00454CAF" w:rsidRDefault="00454CAF" w:rsidP="00F378C4">
      <w:pPr>
        <w:spacing w:line="480" w:lineRule="auto"/>
        <w:jc w:val="center"/>
      </w:pPr>
      <w:r>
        <w:t>Your Name</w:t>
      </w:r>
    </w:p>
    <w:p w14:paraId="02750D95" w14:textId="77777777" w:rsidR="00454CAF" w:rsidRDefault="00454CAF" w:rsidP="00F378C4">
      <w:pPr>
        <w:spacing w:line="480" w:lineRule="auto"/>
        <w:jc w:val="center"/>
      </w:pPr>
      <w:r>
        <w:t xml:space="preserve">Trident University International </w:t>
      </w:r>
    </w:p>
    <w:p w14:paraId="3002A249" w14:textId="77777777" w:rsidR="002C7462" w:rsidRDefault="002C7462" w:rsidP="00F378C4">
      <w:pPr>
        <w:spacing w:line="480" w:lineRule="auto"/>
        <w:jc w:val="center"/>
      </w:pPr>
      <w:r w:rsidRPr="002C7462">
        <w:t>BUS520 Business Analytics and Decision Making</w:t>
      </w:r>
    </w:p>
    <w:p w14:paraId="54C389E1" w14:textId="7A086B20" w:rsidR="00844EE7" w:rsidRPr="00B224B6" w:rsidRDefault="00454CAF" w:rsidP="00F378C4">
      <w:pPr>
        <w:spacing w:line="480" w:lineRule="auto"/>
        <w:jc w:val="center"/>
      </w:pPr>
      <w:r>
        <w:t>Due Date</w:t>
      </w:r>
    </w:p>
    <w:p w14:paraId="6C8D5EF8" w14:textId="56D46919" w:rsidR="003C7F15" w:rsidRPr="00B224B6" w:rsidRDefault="00352E8D" w:rsidP="003C7F15">
      <w:pPr>
        <w:spacing w:line="480" w:lineRule="auto"/>
        <w:jc w:val="center"/>
        <w:rPr>
          <w:b/>
          <w:bCs/>
        </w:rPr>
      </w:pPr>
      <w:r w:rsidRPr="00B224B6">
        <w:br w:type="page"/>
      </w:r>
    </w:p>
    <w:p w14:paraId="1DF862F2" w14:textId="1061DEEC" w:rsidR="00D200BF" w:rsidRPr="00B224B6" w:rsidRDefault="00EE0BD1" w:rsidP="00B224B6">
      <w:pPr>
        <w:spacing w:line="480" w:lineRule="auto"/>
        <w:jc w:val="center"/>
        <w:rPr>
          <w:b/>
          <w:bCs/>
        </w:rPr>
      </w:pPr>
      <w:r>
        <w:rPr>
          <w:b/>
          <w:bCs/>
        </w:rPr>
        <w:lastRenderedPageBreak/>
        <w:t xml:space="preserve">Introduction </w:t>
      </w:r>
    </w:p>
    <w:p w14:paraId="18C76FA1" w14:textId="5BE92D05" w:rsidR="00671E4B" w:rsidRPr="00671E4B" w:rsidRDefault="00671E4B" w:rsidP="00671E4B">
      <w:pPr>
        <w:spacing w:line="480" w:lineRule="auto"/>
        <w:ind w:firstLine="720"/>
        <w:jc w:val="both"/>
      </w:pPr>
      <w:r>
        <w:t xml:space="preserve">Based on the </w:t>
      </w:r>
      <w:r w:rsidRPr="00671E4B">
        <w:t>business analysis, understanding the relationships between variables is crucial for informed decision-making</w:t>
      </w:r>
      <w:r>
        <w:t xml:space="preserve"> and on the basis of that the r</w:t>
      </w:r>
      <w:r w:rsidRPr="00671E4B">
        <w:t>egression analysis serves as a powerful statistical tool to quantify these relationships, offering businesses insights into how different factors affect key outcomes</w:t>
      </w:r>
      <w:r>
        <w:t xml:space="preserve"> and t</w:t>
      </w:r>
      <w:r w:rsidRPr="00671E4B">
        <w:t xml:space="preserve">his case study focuses on applying both simple and multiple regression analysis to explore the relationships between selected variables. </w:t>
      </w:r>
      <w:r>
        <w:t xml:space="preserve">One of the major </w:t>
      </w:r>
      <w:r w:rsidR="00EE0BD1" w:rsidRPr="00671E4B">
        <w:t>aims</w:t>
      </w:r>
      <w:r w:rsidRPr="00671E4B">
        <w:t xml:space="preserve"> </w:t>
      </w:r>
      <w:r>
        <w:t xml:space="preserve">of this case is to </w:t>
      </w:r>
      <w:r w:rsidRPr="00671E4B">
        <w:t>identify significant predictors and determine the strength and direction of their influence on a chosen response variable.</w:t>
      </w:r>
    </w:p>
    <w:p w14:paraId="361230DB" w14:textId="3DC1F747" w:rsidR="00671E4B" w:rsidRPr="00671E4B" w:rsidRDefault="00671E4B" w:rsidP="00671E4B">
      <w:pPr>
        <w:spacing w:line="480" w:lineRule="auto"/>
        <w:ind w:firstLine="720"/>
        <w:jc w:val="both"/>
      </w:pPr>
      <w:r>
        <w:t xml:space="preserve">In accordance with the </w:t>
      </w:r>
      <w:r w:rsidRPr="00671E4B">
        <w:t>first part of the analysis involves conducting a simple linear regression, where one independent variable is used to predict the dependent variable</w:t>
      </w:r>
      <w:r>
        <w:t xml:space="preserve"> such as t</w:t>
      </w:r>
      <w:r w:rsidRPr="00671E4B">
        <w:t xml:space="preserve">his model helps in identifying direct correlations between the two variables and estimating the degree of variation explained by the predictor. </w:t>
      </w:r>
      <w:r>
        <w:t xml:space="preserve">Based on </w:t>
      </w:r>
      <w:r w:rsidRPr="00671E4B">
        <w:t>a multiple regression model is built, incorporating several independent variables to predict the response variable</w:t>
      </w:r>
      <w:r>
        <w:t xml:space="preserve"> and t</w:t>
      </w:r>
      <w:r w:rsidRPr="00671E4B">
        <w:t>his allows for a more comprehensive understanding of the factors that contribute to the observed outcome.</w:t>
      </w:r>
    </w:p>
    <w:p w14:paraId="5A87A4D5" w14:textId="27397A6A" w:rsidR="00595B65" w:rsidRPr="00671E4B" w:rsidRDefault="00671E4B" w:rsidP="00671E4B">
      <w:pPr>
        <w:spacing w:line="480" w:lineRule="auto"/>
        <w:ind w:firstLine="720"/>
        <w:jc w:val="both"/>
      </w:pPr>
      <w:r>
        <w:t>Despite the various factors, r</w:t>
      </w:r>
      <w:r w:rsidRPr="00671E4B">
        <w:t>egression analysis not only helps in explaining the relationship between variables but also provides valuable information for management decisions</w:t>
      </w:r>
      <w:r>
        <w:t xml:space="preserve"> such as b</w:t>
      </w:r>
      <w:r w:rsidRPr="00671E4B">
        <w:t>y interpreting key metrics such as R-squared, adjusted R-squared, and the coefficients table, businesses can better understand the underlying patterns and leverage this knowledge to optimize their strategies</w:t>
      </w:r>
      <w:r>
        <w:t xml:space="preserve"> and t</w:t>
      </w:r>
      <w:r w:rsidRPr="00671E4B">
        <w:t>his paper will examine these results and their implications for business management, focusing on practical applications and recommendations.</w:t>
      </w:r>
    </w:p>
    <w:p w14:paraId="1F18C3DB" w14:textId="63873897" w:rsidR="00E5427F" w:rsidRPr="00454CAF" w:rsidRDefault="00CF6843" w:rsidP="00E5427F">
      <w:pPr>
        <w:spacing w:line="480" w:lineRule="auto"/>
        <w:jc w:val="center"/>
        <w:rPr>
          <w:rFonts w:eastAsia="Calibri"/>
          <w:b/>
          <w:bCs/>
        </w:rPr>
      </w:pPr>
      <w:r>
        <w:rPr>
          <w:rFonts w:eastAsia="Calibri"/>
          <w:b/>
          <w:bCs/>
        </w:rPr>
        <w:t>Simple Regression</w:t>
      </w:r>
      <w:r w:rsidR="00E5427F">
        <w:rPr>
          <w:rFonts w:eastAsia="Calibri"/>
          <w:b/>
          <w:bCs/>
        </w:rPr>
        <w:t xml:space="preserve"> 1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457"/>
        <w:gridCol w:w="1022"/>
        <w:gridCol w:w="1074"/>
        <w:gridCol w:w="1023"/>
        <w:gridCol w:w="980"/>
        <w:gridCol w:w="1037"/>
        <w:gridCol w:w="980"/>
        <w:gridCol w:w="1023"/>
        <w:gridCol w:w="980"/>
      </w:tblGrid>
      <w:tr w:rsidR="006D0D88" w:rsidRPr="006D0D88" w14:paraId="068FABF4" w14:textId="77777777" w:rsidTr="006D0D88">
        <w:trPr>
          <w:trHeight w:val="255"/>
        </w:trPr>
        <w:tc>
          <w:tcPr>
            <w:tcW w:w="7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AD9D46" w14:textId="77777777" w:rsidR="006D0D88" w:rsidRPr="006D0D88" w:rsidRDefault="006D0D88">
            <w:pPr>
              <w:rPr>
                <w:rFonts w:ascii="Arial" w:hAnsi="Arial" w:cs="Arial"/>
                <w:sz w:val="16"/>
                <w:szCs w:val="16"/>
              </w:rPr>
            </w:pPr>
            <w:bookmarkStart w:id="0" w:name="_Hlk73365923"/>
            <w:r w:rsidRPr="006D0D88">
              <w:rPr>
                <w:rFonts w:ascii="Arial" w:hAnsi="Arial" w:cs="Arial"/>
                <w:sz w:val="16"/>
                <w:szCs w:val="16"/>
              </w:rPr>
              <w:t>SUMMARY OUTPUT</w:t>
            </w:r>
          </w:p>
        </w:tc>
        <w:tc>
          <w:tcPr>
            <w:tcW w:w="5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775BC7" w14:textId="77777777" w:rsidR="006D0D88" w:rsidRPr="006D0D88" w:rsidRDefault="006D0D88">
            <w:pPr>
              <w:rPr>
                <w:rFonts w:ascii="Arial" w:hAnsi="Arial" w:cs="Arial"/>
                <w:sz w:val="16"/>
                <w:szCs w:val="16"/>
              </w:rPr>
            </w:pPr>
            <w:r w:rsidRPr="006D0D88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6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08907F" w14:textId="77777777" w:rsidR="006D0D88" w:rsidRPr="006D0D88" w:rsidRDefault="006D0D88">
            <w:pPr>
              <w:rPr>
                <w:rFonts w:ascii="Arial" w:hAnsi="Arial" w:cs="Arial"/>
                <w:sz w:val="16"/>
                <w:szCs w:val="16"/>
              </w:rPr>
            </w:pPr>
            <w:r w:rsidRPr="006D0D88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C429C" w14:textId="77777777" w:rsidR="006D0D88" w:rsidRPr="006D0D88" w:rsidRDefault="006D0D88">
            <w:pPr>
              <w:rPr>
                <w:rFonts w:ascii="Arial" w:hAnsi="Arial" w:cs="Arial"/>
                <w:sz w:val="16"/>
                <w:szCs w:val="16"/>
              </w:rPr>
            </w:pPr>
            <w:r w:rsidRPr="006D0D88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B438C8" w14:textId="77777777" w:rsidR="006D0D88" w:rsidRPr="006D0D88" w:rsidRDefault="006D0D88">
            <w:pPr>
              <w:rPr>
                <w:rFonts w:ascii="Arial" w:hAnsi="Arial" w:cs="Arial"/>
                <w:sz w:val="16"/>
                <w:szCs w:val="16"/>
              </w:rPr>
            </w:pPr>
            <w:r w:rsidRPr="006D0D88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F32FE3" w14:textId="77777777" w:rsidR="006D0D88" w:rsidRPr="006D0D88" w:rsidRDefault="006D0D88">
            <w:pPr>
              <w:rPr>
                <w:rFonts w:ascii="Arial" w:hAnsi="Arial" w:cs="Arial"/>
                <w:sz w:val="16"/>
                <w:szCs w:val="16"/>
              </w:rPr>
            </w:pPr>
            <w:r w:rsidRPr="006D0D88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81127F" w14:textId="77777777" w:rsidR="006D0D88" w:rsidRPr="006D0D88" w:rsidRDefault="006D0D88">
            <w:pPr>
              <w:rPr>
                <w:rFonts w:ascii="Arial" w:hAnsi="Arial" w:cs="Arial"/>
                <w:sz w:val="16"/>
                <w:szCs w:val="16"/>
              </w:rPr>
            </w:pPr>
            <w:r w:rsidRPr="006D0D88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AF75B8" w14:textId="77777777" w:rsidR="006D0D88" w:rsidRPr="006D0D88" w:rsidRDefault="006D0D88">
            <w:pPr>
              <w:rPr>
                <w:rFonts w:ascii="Arial" w:hAnsi="Arial" w:cs="Arial"/>
                <w:sz w:val="16"/>
                <w:szCs w:val="16"/>
              </w:rPr>
            </w:pPr>
            <w:r w:rsidRPr="006D0D88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43D6AE" w14:textId="77777777" w:rsidR="006D0D88" w:rsidRPr="006D0D88" w:rsidRDefault="006D0D88">
            <w:pPr>
              <w:rPr>
                <w:rFonts w:ascii="Arial" w:hAnsi="Arial" w:cs="Arial"/>
                <w:sz w:val="16"/>
                <w:szCs w:val="16"/>
              </w:rPr>
            </w:pPr>
            <w:r w:rsidRPr="006D0D88">
              <w:rPr>
                <w:rFonts w:ascii="Arial" w:hAnsi="Arial" w:cs="Arial"/>
                <w:sz w:val="16"/>
                <w:szCs w:val="16"/>
              </w:rPr>
              <w:t> </w:t>
            </w:r>
          </w:p>
        </w:tc>
      </w:tr>
      <w:tr w:rsidR="006D0D88" w:rsidRPr="006D0D88" w14:paraId="66743939" w14:textId="77777777" w:rsidTr="006D0D88">
        <w:trPr>
          <w:trHeight w:val="255"/>
        </w:trPr>
        <w:tc>
          <w:tcPr>
            <w:tcW w:w="76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C461D8" w14:textId="77777777" w:rsidR="006D0D88" w:rsidRPr="006D0D88" w:rsidRDefault="006D0D88">
            <w:pPr>
              <w:rPr>
                <w:rFonts w:ascii="Arial" w:hAnsi="Arial" w:cs="Arial"/>
                <w:sz w:val="16"/>
                <w:szCs w:val="16"/>
              </w:rPr>
            </w:pPr>
            <w:r w:rsidRPr="006D0D88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EA69C6" w14:textId="77777777" w:rsidR="006D0D88" w:rsidRPr="006D0D88" w:rsidRDefault="006D0D88">
            <w:pPr>
              <w:rPr>
                <w:rFonts w:ascii="Arial" w:hAnsi="Arial" w:cs="Arial"/>
                <w:sz w:val="16"/>
                <w:szCs w:val="16"/>
              </w:rPr>
            </w:pPr>
            <w:r w:rsidRPr="006D0D88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E87D49" w14:textId="77777777" w:rsidR="006D0D88" w:rsidRPr="006D0D88" w:rsidRDefault="006D0D88">
            <w:pPr>
              <w:rPr>
                <w:rFonts w:ascii="Arial" w:hAnsi="Arial" w:cs="Arial"/>
                <w:sz w:val="16"/>
                <w:szCs w:val="16"/>
              </w:rPr>
            </w:pPr>
            <w:r w:rsidRPr="006D0D88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1B47BD" w14:textId="77777777" w:rsidR="006D0D88" w:rsidRPr="006D0D88" w:rsidRDefault="006D0D88">
            <w:pPr>
              <w:rPr>
                <w:rFonts w:ascii="Arial" w:hAnsi="Arial" w:cs="Arial"/>
                <w:sz w:val="16"/>
                <w:szCs w:val="16"/>
              </w:rPr>
            </w:pPr>
            <w:r w:rsidRPr="006D0D88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9BFEFD" w14:textId="77777777" w:rsidR="006D0D88" w:rsidRPr="006D0D88" w:rsidRDefault="006D0D88">
            <w:pPr>
              <w:rPr>
                <w:rFonts w:ascii="Arial" w:hAnsi="Arial" w:cs="Arial"/>
                <w:sz w:val="16"/>
                <w:szCs w:val="16"/>
              </w:rPr>
            </w:pPr>
            <w:r w:rsidRPr="006D0D88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922E3E" w14:textId="77777777" w:rsidR="006D0D88" w:rsidRPr="006D0D88" w:rsidRDefault="006D0D88">
            <w:pPr>
              <w:rPr>
                <w:rFonts w:ascii="Arial" w:hAnsi="Arial" w:cs="Arial"/>
                <w:sz w:val="16"/>
                <w:szCs w:val="16"/>
              </w:rPr>
            </w:pPr>
            <w:r w:rsidRPr="006D0D88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04BD71" w14:textId="77777777" w:rsidR="006D0D88" w:rsidRPr="006D0D88" w:rsidRDefault="006D0D88">
            <w:pPr>
              <w:rPr>
                <w:rFonts w:ascii="Arial" w:hAnsi="Arial" w:cs="Arial"/>
                <w:sz w:val="16"/>
                <w:szCs w:val="16"/>
              </w:rPr>
            </w:pPr>
            <w:r w:rsidRPr="006D0D88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E46560" w14:textId="77777777" w:rsidR="006D0D88" w:rsidRPr="006D0D88" w:rsidRDefault="006D0D88">
            <w:pPr>
              <w:rPr>
                <w:rFonts w:ascii="Arial" w:hAnsi="Arial" w:cs="Arial"/>
                <w:sz w:val="16"/>
                <w:szCs w:val="16"/>
              </w:rPr>
            </w:pPr>
            <w:r w:rsidRPr="006D0D88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11FF18" w14:textId="77777777" w:rsidR="006D0D88" w:rsidRPr="006D0D88" w:rsidRDefault="006D0D88">
            <w:pPr>
              <w:rPr>
                <w:rFonts w:ascii="Arial" w:hAnsi="Arial" w:cs="Arial"/>
                <w:sz w:val="16"/>
                <w:szCs w:val="16"/>
              </w:rPr>
            </w:pPr>
            <w:r w:rsidRPr="006D0D88">
              <w:rPr>
                <w:rFonts w:ascii="Arial" w:hAnsi="Arial" w:cs="Arial"/>
                <w:sz w:val="16"/>
                <w:szCs w:val="16"/>
              </w:rPr>
              <w:t> </w:t>
            </w:r>
          </w:p>
        </w:tc>
      </w:tr>
      <w:tr w:rsidR="006D0D88" w:rsidRPr="006D0D88" w14:paraId="1FF42AE4" w14:textId="77777777" w:rsidTr="006D0D88">
        <w:trPr>
          <w:trHeight w:val="255"/>
        </w:trPr>
        <w:tc>
          <w:tcPr>
            <w:tcW w:w="76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C42324" w14:textId="77777777" w:rsidR="006D0D88" w:rsidRPr="006D0D88" w:rsidRDefault="006D0D88">
            <w:pPr>
              <w:jc w:val="center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6D0D88">
              <w:rPr>
                <w:rFonts w:ascii="Arial" w:hAnsi="Arial" w:cs="Arial"/>
                <w:i/>
                <w:iCs/>
                <w:sz w:val="16"/>
                <w:szCs w:val="16"/>
              </w:rPr>
              <w:t>Regression Statistics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84D0FA" w14:textId="77777777" w:rsidR="006D0D88" w:rsidRPr="006D0D88" w:rsidRDefault="006D0D88">
            <w:pPr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6D0D88">
              <w:rPr>
                <w:rFonts w:ascii="Arial" w:hAnsi="Arial" w:cs="Arial"/>
                <w:i/>
                <w:iCs/>
                <w:sz w:val="16"/>
                <w:szCs w:val="16"/>
              </w:rPr>
              <w:t> 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51E9CE" w14:textId="77777777" w:rsidR="006D0D88" w:rsidRPr="006D0D88" w:rsidRDefault="006D0D88">
            <w:pPr>
              <w:rPr>
                <w:rFonts w:ascii="Arial" w:hAnsi="Arial" w:cs="Arial"/>
                <w:sz w:val="16"/>
                <w:szCs w:val="16"/>
              </w:rPr>
            </w:pPr>
            <w:r w:rsidRPr="006D0D88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83354A" w14:textId="77777777" w:rsidR="006D0D88" w:rsidRPr="006D0D88" w:rsidRDefault="006D0D88">
            <w:pPr>
              <w:rPr>
                <w:rFonts w:ascii="Arial" w:hAnsi="Arial" w:cs="Arial"/>
                <w:sz w:val="16"/>
                <w:szCs w:val="16"/>
              </w:rPr>
            </w:pPr>
            <w:r w:rsidRPr="006D0D88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A02D3B" w14:textId="77777777" w:rsidR="006D0D88" w:rsidRPr="006D0D88" w:rsidRDefault="006D0D88">
            <w:pPr>
              <w:rPr>
                <w:rFonts w:ascii="Arial" w:hAnsi="Arial" w:cs="Arial"/>
                <w:sz w:val="16"/>
                <w:szCs w:val="16"/>
              </w:rPr>
            </w:pPr>
            <w:r w:rsidRPr="006D0D88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F3DFA3" w14:textId="77777777" w:rsidR="006D0D88" w:rsidRPr="006D0D88" w:rsidRDefault="006D0D88">
            <w:pPr>
              <w:rPr>
                <w:rFonts w:ascii="Arial" w:hAnsi="Arial" w:cs="Arial"/>
                <w:sz w:val="16"/>
                <w:szCs w:val="16"/>
              </w:rPr>
            </w:pPr>
            <w:r w:rsidRPr="006D0D88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D75AB0" w14:textId="77777777" w:rsidR="006D0D88" w:rsidRPr="006D0D88" w:rsidRDefault="006D0D88">
            <w:pPr>
              <w:rPr>
                <w:rFonts w:ascii="Arial" w:hAnsi="Arial" w:cs="Arial"/>
                <w:sz w:val="16"/>
                <w:szCs w:val="16"/>
              </w:rPr>
            </w:pPr>
            <w:r w:rsidRPr="006D0D88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BEF00C" w14:textId="77777777" w:rsidR="006D0D88" w:rsidRPr="006D0D88" w:rsidRDefault="006D0D88">
            <w:pPr>
              <w:rPr>
                <w:rFonts w:ascii="Arial" w:hAnsi="Arial" w:cs="Arial"/>
                <w:sz w:val="16"/>
                <w:szCs w:val="16"/>
              </w:rPr>
            </w:pPr>
            <w:r w:rsidRPr="006D0D88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0BDB98" w14:textId="77777777" w:rsidR="006D0D88" w:rsidRPr="006D0D88" w:rsidRDefault="006D0D88">
            <w:pPr>
              <w:rPr>
                <w:rFonts w:ascii="Arial" w:hAnsi="Arial" w:cs="Arial"/>
                <w:sz w:val="16"/>
                <w:szCs w:val="16"/>
              </w:rPr>
            </w:pPr>
            <w:r w:rsidRPr="006D0D88">
              <w:rPr>
                <w:rFonts w:ascii="Arial" w:hAnsi="Arial" w:cs="Arial"/>
                <w:sz w:val="16"/>
                <w:szCs w:val="16"/>
              </w:rPr>
              <w:t> </w:t>
            </w:r>
          </w:p>
        </w:tc>
      </w:tr>
      <w:tr w:rsidR="006D0D88" w:rsidRPr="006D0D88" w14:paraId="60C0AA74" w14:textId="77777777" w:rsidTr="006D0D88">
        <w:trPr>
          <w:trHeight w:val="255"/>
        </w:trPr>
        <w:tc>
          <w:tcPr>
            <w:tcW w:w="76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1E2A0B" w14:textId="77777777" w:rsidR="006D0D88" w:rsidRPr="006D0D88" w:rsidRDefault="006D0D88">
            <w:pPr>
              <w:rPr>
                <w:rFonts w:ascii="Arial" w:hAnsi="Arial" w:cs="Arial"/>
                <w:sz w:val="16"/>
                <w:szCs w:val="16"/>
              </w:rPr>
            </w:pPr>
            <w:r w:rsidRPr="006D0D88">
              <w:rPr>
                <w:rFonts w:ascii="Arial" w:hAnsi="Arial" w:cs="Arial"/>
                <w:sz w:val="16"/>
                <w:szCs w:val="16"/>
              </w:rPr>
              <w:t>Multiple R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3FD133" w14:textId="77777777" w:rsidR="006D0D88" w:rsidRPr="006D0D88" w:rsidRDefault="006D0D88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 w:rsidRPr="006D0D88">
              <w:rPr>
                <w:rFonts w:ascii="Arial" w:hAnsi="Arial" w:cs="Arial"/>
                <w:sz w:val="16"/>
                <w:szCs w:val="16"/>
              </w:rPr>
              <w:t>0.4322180</w:t>
            </w:r>
            <w:r w:rsidRPr="006D0D88">
              <w:rPr>
                <w:rFonts w:ascii="Arial" w:hAnsi="Arial" w:cs="Arial"/>
                <w:sz w:val="16"/>
                <w:szCs w:val="16"/>
              </w:rPr>
              <w:lastRenderedPageBreak/>
              <w:t>57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4945E7" w14:textId="77777777" w:rsidR="006D0D88" w:rsidRPr="006D0D88" w:rsidRDefault="006D0D88">
            <w:pPr>
              <w:rPr>
                <w:rFonts w:ascii="Arial" w:hAnsi="Arial" w:cs="Arial"/>
                <w:sz w:val="16"/>
                <w:szCs w:val="16"/>
              </w:rPr>
            </w:pPr>
            <w:r w:rsidRPr="006D0D88">
              <w:rPr>
                <w:rFonts w:ascii="Arial" w:hAnsi="Arial" w:cs="Arial"/>
                <w:sz w:val="16"/>
                <w:szCs w:val="16"/>
              </w:rPr>
              <w:lastRenderedPageBreak/>
              <w:t> 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0B877C" w14:textId="77777777" w:rsidR="006D0D88" w:rsidRPr="006D0D88" w:rsidRDefault="006D0D88">
            <w:pPr>
              <w:rPr>
                <w:rFonts w:ascii="Arial" w:hAnsi="Arial" w:cs="Arial"/>
                <w:sz w:val="16"/>
                <w:szCs w:val="16"/>
              </w:rPr>
            </w:pPr>
            <w:r w:rsidRPr="006D0D88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596E59" w14:textId="77777777" w:rsidR="006D0D88" w:rsidRPr="006D0D88" w:rsidRDefault="006D0D88">
            <w:pPr>
              <w:rPr>
                <w:rFonts w:ascii="Arial" w:hAnsi="Arial" w:cs="Arial"/>
                <w:sz w:val="16"/>
                <w:szCs w:val="16"/>
              </w:rPr>
            </w:pPr>
            <w:r w:rsidRPr="006D0D88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EB1F0D" w14:textId="77777777" w:rsidR="006D0D88" w:rsidRPr="006D0D88" w:rsidRDefault="006D0D88">
            <w:pPr>
              <w:rPr>
                <w:rFonts w:ascii="Arial" w:hAnsi="Arial" w:cs="Arial"/>
                <w:sz w:val="16"/>
                <w:szCs w:val="16"/>
              </w:rPr>
            </w:pPr>
            <w:r w:rsidRPr="006D0D88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1323F2" w14:textId="77777777" w:rsidR="006D0D88" w:rsidRPr="006D0D88" w:rsidRDefault="006D0D88">
            <w:pPr>
              <w:rPr>
                <w:rFonts w:ascii="Arial" w:hAnsi="Arial" w:cs="Arial"/>
                <w:sz w:val="16"/>
                <w:szCs w:val="16"/>
              </w:rPr>
            </w:pPr>
            <w:r w:rsidRPr="006D0D88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56B5E3" w14:textId="77777777" w:rsidR="006D0D88" w:rsidRPr="006D0D88" w:rsidRDefault="006D0D88">
            <w:pPr>
              <w:rPr>
                <w:rFonts w:ascii="Arial" w:hAnsi="Arial" w:cs="Arial"/>
                <w:sz w:val="16"/>
                <w:szCs w:val="16"/>
              </w:rPr>
            </w:pPr>
            <w:r w:rsidRPr="006D0D88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8C7712" w14:textId="77777777" w:rsidR="006D0D88" w:rsidRPr="006D0D88" w:rsidRDefault="006D0D88">
            <w:pPr>
              <w:rPr>
                <w:rFonts w:ascii="Arial" w:hAnsi="Arial" w:cs="Arial"/>
                <w:sz w:val="16"/>
                <w:szCs w:val="16"/>
              </w:rPr>
            </w:pPr>
            <w:r w:rsidRPr="006D0D88">
              <w:rPr>
                <w:rFonts w:ascii="Arial" w:hAnsi="Arial" w:cs="Arial"/>
                <w:sz w:val="16"/>
                <w:szCs w:val="16"/>
              </w:rPr>
              <w:t> </w:t>
            </w:r>
          </w:p>
        </w:tc>
      </w:tr>
      <w:tr w:rsidR="006D0D88" w:rsidRPr="006D0D88" w14:paraId="6B3FECEF" w14:textId="77777777" w:rsidTr="006D0D88">
        <w:trPr>
          <w:trHeight w:val="255"/>
        </w:trPr>
        <w:tc>
          <w:tcPr>
            <w:tcW w:w="76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5817D4" w14:textId="77777777" w:rsidR="006D0D88" w:rsidRPr="006D0D88" w:rsidRDefault="006D0D88">
            <w:pPr>
              <w:rPr>
                <w:rFonts w:ascii="Arial" w:hAnsi="Arial" w:cs="Arial"/>
                <w:sz w:val="16"/>
                <w:szCs w:val="16"/>
              </w:rPr>
            </w:pPr>
            <w:r w:rsidRPr="006D0D88">
              <w:rPr>
                <w:rFonts w:ascii="Arial" w:hAnsi="Arial" w:cs="Arial"/>
                <w:sz w:val="16"/>
                <w:szCs w:val="16"/>
              </w:rPr>
              <w:t>R Square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970B3E" w14:textId="77777777" w:rsidR="006D0D88" w:rsidRPr="006D0D88" w:rsidRDefault="006D0D88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 w:rsidRPr="006D0D88">
              <w:rPr>
                <w:rFonts w:ascii="Arial" w:hAnsi="Arial" w:cs="Arial"/>
                <w:sz w:val="16"/>
                <w:szCs w:val="16"/>
              </w:rPr>
              <w:t>0.186812449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96FA3A" w14:textId="77777777" w:rsidR="006D0D88" w:rsidRPr="006D0D88" w:rsidRDefault="006D0D88">
            <w:pPr>
              <w:rPr>
                <w:rFonts w:ascii="Arial" w:hAnsi="Arial" w:cs="Arial"/>
                <w:sz w:val="16"/>
                <w:szCs w:val="16"/>
              </w:rPr>
            </w:pPr>
            <w:r w:rsidRPr="006D0D88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0A5F75" w14:textId="77777777" w:rsidR="006D0D88" w:rsidRPr="006D0D88" w:rsidRDefault="006D0D88">
            <w:pPr>
              <w:rPr>
                <w:rFonts w:ascii="Arial" w:hAnsi="Arial" w:cs="Arial"/>
                <w:sz w:val="16"/>
                <w:szCs w:val="16"/>
              </w:rPr>
            </w:pPr>
            <w:r w:rsidRPr="006D0D88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FCEF61" w14:textId="77777777" w:rsidR="006D0D88" w:rsidRPr="006D0D88" w:rsidRDefault="006D0D88">
            <w:pPr>
              <w:rPr>
                <w:rFonts w:ascii="Arial" w:hAnsi="Arial" w:cs="Arial"/>
                <w:sz w:val="16"/>
                <w:szCs w:val="16"/>
              </w:rPr>
            </w:pPr>
            <w:r w:rsidRPr="006D0D88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786150" w14:textId="77777777" w:rsidR="006D0D88" w:rsidRPr="006D0D88" w:rsidRDefault="006D0D88">
            <w:pPr>
              <w:rPr>
                <w:rFonts w:ascii="Arial" w:hAnsi="Arial" w:cs="Arial"/>
                <w:sz w:val="16"/>
                <w:szCs w:val="16"/>
              </w:rPr>
            </w:pPr>
            <w:r w:rsidRPr="006D0D88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3A0451" w14:textId="77777777" w:rsidR="006D0D88" w:rsidRPr="006D0D88" w:rsidRDefault="006D0D88">
            <w:pPr>
              <w:rPr>
                <w:rFonts w:ascii="Arial" w:hAnsi="Arial" w:cs="Arial"/>
                <w:sz w:val="16"/>
                <w:szCs w:val="16"/>
              </w:rPr>
            </w:pPr>
            <w:r w:rsidRPr="006D0D88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C4717D" w14:textId="77777777" w:rsidR="006D0D88" w:rsidRPr="006D0D88" w:rsidRDefault="006D0D88">
            <w:pPr>
              <w:rPr>
                <w:rFonts w:ascii="Arial" w:hAnsi="Arial" w:cs="Arial"/>
                <w:sz w:val="16"/>
                <w:szCs w:val="16"/>
              </w:rPr>
            </w:pPr>
            <w:r w:rsidRPr="006D0D88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42AEFC" w14:textId="77777777" w:rsidR="006D0D88" w:rsidRPr="006D0D88" w:rsidRDefault="006D0D88">
            <w:pPr>
              <w:rPr>
                <w:rFonts w:ascii="Arial" w:hAnsi="Arial" w:cs="Arial"/>
                <w:sz w:val="16"/>
                <w:szCs w:val="16"/>
              </w:rPr>
            </w:pPr>
            <w:r w:rsidRPr="006D0D88">
              <w:rPr>
                <w:rFonts w:ascii="Arial" w:hAnsi="Arial" w:cs="Arial"/>
                <w:sz w:val="16"/>
                <w:szCs w:val="16"/>
              </w:rPr>
              <w:t> </w:t>
            </w:r>
          </w:p>
        </w:tc>
      </w:tr>
      <w:tr w:rsidR="006D0D88" w:rsidRPr="006D0D88" w14:paraId="07026C57" w14:textId="77777777" w:rsidTr="006D0D88">
        <w:trPr>
          <w:trHeight w:val="255"/>
        </w:trPr>
        <w:tc>
          <w:tcPr>
            <w:tcW w:w="76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71828A" w14:textId="77777777" w:rsidR="006D0D88" w:rsidRPr="006D0D88" w:rsidRDefault="006D0D88">
            <w:pPr>
              <w:rPr>
                <w:rFonts w:ascii="Arial" w:hAnsi="Arial" w:cs="Arial"/>
                <w:sz w:val="16"/>
                <w:szCs w:val="16"/>
              </w:rPr>
            </w:pPr>
            <w:r w:rsidRPr="006D0D88">
              <w:rPr>
                <w:rFonts w:ascii="Arial" w:hAnsi="Arial" w:cs="Arial"/>
                <w:sz w:val="16"/>
                <w:szCs w:val="16"/>
              </w:rPr>
              <w:t>Adjusted R Square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A9A965" w14:textId="77777777" w:rsidR="006D0D88" w:rsidRPr="006D0D88" w:rsidRDefault="006D0D88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 w:rsidRPr="006D0D88">
              <w:rPr>
                <w:rFonts w:ascii="Arial" w:hAnsi="Arial" w:cs="Arial"/>
                <w:sz w:val="16"/>
                <w:szCs w:val="16"/>
              </w:rPr>
              <w:t>0.183732193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D4698D" w14:textId="77777777" w:rsidR="006D0D88" w:rsidRPr="006D0D88" w:rsidRDefault="006D0D88">
            <w:pPr>
              <w:rPr>
                <w:rFonts w:ascii="Arial" w:hAnsi="Arial" w:cs="Arial"/>
                <w:sz w:val="16"/>
                <w:szCs w:val="16"/>
              </w:rPr>
            </w:pPr>
            <w:r w:rsidRPr="006D0D88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E2023E" w14:textId="77777777" w:rsidR="006D0D88" w:rsidRPr="006D0D88" w:rsidRDefault="006D0D88">
            <w:pPr>
              <w:rPr>
                <w:rFonts w:ascii="Arial" w:hAnsi="Arial" w:cs="Arial"/>
                <w:sz w:val="16"/>
                <w:szCs w:val="16"/>
              </w:rPr>
            </w:pPr>
            <w:r w:rsidRPr="006D0D88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7CCAF5" w14:textId="77777777" w:rsidR="006D0D88" w:rsidRPr="006D0D88" w:rsidRDefault="006D0D88">
            <w:pPr>
              <w:rPr>
                <w:rFonts w:ascii="Arial" w:hAnsi="Arial" w:cs="Arial"/>
                <w:sz w:val="16"/>
                <w:szCs w:val="16"/>
              </w:rPr>
            </w:pPr>
            <w:r w:rsidRPr="006D0D88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82E8F4" w14:textId="77777777" w:rsidR="006D0D88" w:rsidRPr="006D0D88" w:rsidRDefault="006D0D88">
            <w:pPr>
              <w:rPr>
                <w:rFonts w:ascii="Arial" w:hAnsi="Arial" w:cs="Arial"/>
                <w:sz w:val="16"/>
                <w:szCs w:val="16"/>
              </w:rPr>
            </w:pPr>
            <w:r w:rsidRPr="006D0D88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2FAB37" w14:textId="77777777" w:rsidR="006D0D88" w:rsidRPr="006D0D88" w:rsidRDefault="006D0D88">
            <w:pPr>
              <w:rPr>
                <w:rFonts w:ascii="Arial" w:hAnsi="Arial" w:cs="Arial"/>
                <w:sz w:val="16"/>
                <w:szCs w:val="16"/>
              </w:rPr>
            </w:pPr>
            <w:r w:rsidRPr="006D0D88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C816E7" w14:textId="77777777" w:rsidR="006D0D88" w:rsidRPr="006D0D88" w:rsidRDefault="006D0D88">
            <w:pPr>
              <w:rPr>
                <w:rFonts w:ascii="Arial" w:hAnsi="Arial" w:cs="Arial"/>
                <w:sz w:val="16"/>
                <w:szCs w:val="16"/>
              </w:rPr>
            </w:pPr>
            <w:r w:rsidRPr="006D0D88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235F0E" w14:textId="77777777" w:rsidR="006D0D88" w:rsidRPr="006D0D88" w:rsidRDefault="006D0D88">
            <w:pPr>
              <w:rPr>
                <w:rFonts w:ascii="Arial" w:hAnsi="Arial" w:cs="Arial"/>
                <w:sz w:val="16"/>
                <w:szCs w:val="16"/>
              </w:rPr>
            </w:pPr>
            <w:r w:rsidRPr="006D0D88">
              <w:rPr>
                <w:rFonts w:ascii="Arial" w:hAnsi="Arial" w:cs="Arial"/>
                <w:sz w:val="16"/>
                <w:szCs w:val="16"/>
              </w:rPr>
              <w:t> </w:t>
            </w:r>
          </w:p>
        </w:tc>
      </w:tr>
      <w:tr w:rsidR="006D0D88" w:rsidRPr="006D0D88" w14:paraId="0924660C" w14:textId="77777777" w:rsidTr="006D0D88">
        <w:trPr>
          <w:trHeight w:val="255"/>
        </w:trPr>
        <w:tc>
          <w:tcPr>
            <w:tcW w:w="76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02E754" w14:textId="77777777" w:rsidR="006D0D88" w:rsidRPr="006D0D88" w:rsidRDefault="006D0D88">
            <w:pPr>
              <w:rPr>
                <w:rFonts w:ascii="Arial" w:hAnsi="Arial" w:cs="Arial"/>
                <w:sz w:val="16"/>
                <w:szCs w:val="16"/>
              </w:rPr>
            </w:pPr>
            <w:r w:rsidRPr="006D0D88">
              <w:rPr>
                <w:rFonts w:ascii="Arial" w:hAnsi="Arial" w:cs="Arial"/>
                <w:sz w:val="16"/>
                <w:szCs w:val="16"/>
              </w:rPr>
              <w:t>Standard Error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712AF4" w14:textId="77777777" w:rsidR="006D0D88" w:rsidRPr="006D0D88" w:rsidRDefault="006D0D88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 w:rsidRPr="006D0D88">
              <w:rPr>
                <w:rFonts w:ascii="Arial" w:hAnsi="Arial" w:cs="Arial"/>
                <w:sz w:val="16"/>
                <w:szCs w:val="16"/>
              </w:rPr>
              <w:t>0.825352816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899748" w14:textId="77777777" w:rsidR="006D0D88" w:rsidRPr="006D0D88" w:rsidRDefault="006D0D88">
            <w:pPr>
              <w:rPr>
                <w:rFonts w:ascii="Arial" w:hAnsi="Arial" w:cs="Arial"/>
                <w:sz w:val="16"/>
                <w:szCs w:val="16"/>
              </w:rPr>
            </w:pPr>
            <w:r w:rsidRPr="006D0D88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7D57F4" w14:textId="77777777" w:rsidR="006D0D88" w:rsidRPr="006D0D88" w:rsidRDefault="006D0D88">
            <w:pPr>
              <w:rPr>
                <w:rFonts w:ascii="Arial" w:hAnsi="Arial" w:cs="Arial"/>
                <w:sz w:val="16"/>
                <w:szCs w:val="16"/>
              </w:rPr>
            </w:pPr>
            <w:r w:rsidRPr="006D0D88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A431B0" w14:textId="77777777" w:rsidR="006D0D88" w:rsidRPr="006D0D88" w:rsidRDefault="006D0D88">
            <w:pPr>
              <w:rPr>
                <w:rFonts w:ascii="Arial" w:hAnsi="Arial" w:cs="Arial"/>
                <w:sz w:val="16"/>
                <w:szCs w:val="16"/>
              </w:rPr>
            </w:pPr>
            <w:r w:rsidRPr="006D0D88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130521" w14:textId="77777777" w:rsidR="006D0D88" w:rsidRPr="006D0D88" w:rsidRDefault="006D0D88">
            <w:pPr>
              <w:rPr>
                <w:rFonts w:ascii="Arial" w:hAnsi="Arial" w:cs="Arial"/>
                <w:sz w:val="16"/>
                <w:szCs w:val="16"/>
              </w:rPr>
            </w:pPr>
            <w:r w:rsidRPr="006D0D88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B894D0" w14:textId="77777777" w:rsidR="006D0D88" w:rsidRPr="006D0D88" w:rsidRDefault="006D0D88">
            <w:pPr>
              <w:rPr>
                <w:rFonts w:ascii="Arial" w:hAnsi="Arial" w:cs="Arial"/>
                <w:sz w:val="16"/>
                <w:szCs w:val="16"/>
              </w:rPr>
            </w:pPr>
            <w:r w:rsidRPr="006D0D88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31B086" w14:textId="77777777" w:rsidR="006D0D88" w:rsidRPr="006D0D88" w:rsidRDefault="006D0D88">
            <w:pPr>
              <w:rPr>
                <w:rFonts w:ascii="Arial" w:hAnsi="Arial" w:cs="Arial"/>
                <w:sz w:val="16"/>
                <w:szCs w:val="16"/>
              </w:rPr>
            </w:pPr>
            <w:r w:rsidRPr="006D0D88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4DF107" w14:textId="77777777" w:rsidR="006D0D88" w:rsidRPr="006D0D88" w:rsidRDefault="006D0D88">
            <w:pPr>
              <w:rPr>
                <w:rFonts w:ascii="Arial" w:hAnsi="Arial" w:cs="Arial"/>
                <w:sz w:val="16"/>
                <w:szCs w:val="16"/>
              </w:rPr>
            </w:pPr>
            <w:r w:rsidRPr="006D0D88">
              <w:rPr>
                <w:rFonts w:ascii="Arial" w:hAnsi="Arial" w:cs="Arial"/>
                <w:sz w:val="16"/>
                <w:szCs w:val="16"/>
              </w:rPr>
              <w:t> </w:t>
            </w:r>
          </w:p>
        </w:tc>
      </w:tr>
      <w:tr w:rsidR="006D0D88" w:rsidRPr="006D0D88" w14:paraId="0498C0F1" w14:textId="77777777" w:rsidTr="006D0D88">
        <w:trPr>
          <w:trHeight w:val="255"/>
        </w:trPr>
        <w:tc>
          <w:tcPr>
            <w:tcW w:w="76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6B9F4B" w14:textId="77777777" w:rsidR="006D0D88" w:rsidRPr="006D0D88" w:rsidRDefault="006D0D88">
            <w:pPr>
              <w:rPr>
                <w:rFonts w:ascii="Arial" w:hAnsi="Arial" w:cs="Arial"/>
                <w:sz w:val="16"/>
                <w:szCs w:val="16"/>
              </w:rPr>
            </w:pPr>
            <w:r w:rsidRPr="006D0D88">
              <w:rPr>
                <w:rFonts w:ascii="Arial" w:hAnsi="Arial" w:cs="Arial"/>
                <w:sz w:val="16"/>
                <w:szCs w:val="16"/>
              </w:rPr>
              <w:t>Observations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CADE48" w14:textId="77777777" w:rsidR="006D0D88" w:rsidRPr="006D0D88" w:rsidRDefault="006D0D88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 w:rsidRPr="006D0D88">
              <w:rPr>
                <w:rFonts w:ascii="Arial" w:hAnsi="Arial" w:cs="Arial"/>
                <w:sz w:val="16"/>
                <w:szCs w:val="16"/>
              </w:rPr>
              <w:t>266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BE486B" w14:textId="77777777" w:rsidR="006D0D88" w:rsidRPr="006D0D88" w:rsidRDefault="006D0D88">
            <w:pPr>
              <w:rPr>
                <w:rFonts w:ascii="Arial" w:hAnsi="Arial" w:cs="Arial"/>
                <w:sz w:val="16"/>
                <w:szCs w:val="16"/>
              </w:rPr>
            </w:pPr>
            <w:r w:rsidRPr="006D0D88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ED3006" w14:textId="77777777" w:rsidR="006D0D88" w:rsidRPr="006D0D88" w:rsidRDefault="006D0D88">
            <w:pPr>
              <w:rPr>
                <w:rFonts w:ascii="Arial" w:hAnsi="Arial" w:cs="Arial"/>
                <w:sz w:val="16"/>
                <w:szCs w:val="16"/>
              </w:rPr>
            </w:pPr>
            <w:r w:rsidRPr="006D0D88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583963" w14:textId="77777777" w:rsidR="006D0D88" w:rsidRPr="006D0D88" w:rsidRDefault="006D0D88">
            <w:pPr>
              <w:rPr>
                <w:rFonts w:ascii="Arial" w:hAnsi="Arial" w:cs="Arial"/>
                <w:sz w:val="16"/>
                <w:szCs w:val="16"/>
              </w:rPr>
            </w:pPr>
            <w:r w:rsidRPr="006D0D88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9E5153" w14:textId="77777777" w:rsidR="006D0D88" w:rsidRPr="006D0D88" w:rsidRDefault="006D0D88">
            <w:pPr>
              <w:rPr>
                <w:rFonts w:ascii="Arial" w:hAnsi="Arial" w:cs="Arial"/>
                <w:sz w:val="16"/>
                <w:szCs w:val="16"/>
              </w:rPr>
            </w:pPr>
            <w:r w:rsidRPr="006D0D88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A2A623" w14:textId="77777777" w:rsidR="006D0D88" w:rsidRPr="006D0D88" w:rsidRDefault="006D0D88">
            <w:pPr>
              <w:rPr>
                <w:rFonts w:ascii="Arial" w:hAnsi="Arial" w:cs="Arial"/>
                <w:sz w:val="16"/>
                <w:szCs w:val="16"/>
              </w:rPr>
            </w:pPr>
            <w:r w:rsidRPr="006D0D88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CC3D0A" w14:textId="77777777" w:rsidR="006D0D88" w:rsidRPr="006D0D88" w:rsidRDefault="006D0D88">
            <w:pPr>
              <w:rPr>
                <w:rFonts w:ascii="Arial" w:hAnsi="Arial" w:cs="Arial"/>
                <w:sz w:val="16"/>
                <w:szCs w:val="16"/>
              </w:rPr>
            </w:pPr>
            <w:r w:rsidRPr="006D0D88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4EAEE8" w14:textId="77777777" w:rsidR="006D0D88" w:rsidRPr="006D0D88" w:rsidRDefault="006D0D88">
            <w:pPr>
              <w:rPr>
                <w:rFonts w:ascii="Arial" w:hAnsi="Arial" w:cs="Arial"/>
                <w:sz w:val="16"/>
                <w:szCs w:val="16"/>
              </w:rPr>
            </w:pPr>
            <w:r w:rsidRPr="006D0D88">
              <w:rPr>
                <w:rFonts w:ascii="Arial" w:hAnsi="Arial" w:cs="Arial"/>
                <w:sz w:val="16"/>
                <w:szCs w:val="16"/>
              </w:rPr>
              <w:t> </w:t>
            </w:r>
          </w:p>
        </w:tc>
      </w:tr>
      <w:tr w:rsidR="006D0D88" w:rsidRPr="006D0D88" w14:paraId="0A630450" w14:textId="77777777" w:rsidTr="006D0D88">
        <w:trPr>
          <w:trHeight w:val="255"/>
        </w:trPr>
        <w:tc>
          <w:tcPr>
            <w:tcW w:w="76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2E9C0A" w14:textId="77777777" w:rsidR="006D0D88" w:rsidRPr="006D0D88" w:rsidRDefault="006D0D88">
            <w:pPr>
              <w:rPr>
                <w:rFonts w:ascii="Arial" w:hAnsi="Arial" w:cs="Arial"/>
                <w:sz w:val="16"/>
                <w:szCs w:val="16"/>
              </w:rPr>
            </w:pPr>
            <w:r w:rsidRPr="006D0D88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251834" w14:textId="77777777" w:rsidR="006D0D88" w:rsidRPr="006D0D88" w:rsidRDefault="006D0D88">
            <w:pPr>
              <w:rPr>
                <w:rFonts w:ascii="Arial" w:hAnsi="Arial" w:cs="Arial"/>
                <w:sz w:val="16"/>
                <w:szCs w:val="16"/>
              </w:rPr>
            </w:pPr>
            <w:r w:rsidRPr="006D0D88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1E645F" w14:textId="77777777" w:rsidR="006D0D88" w:rsidRPr="006D0D88" w:rsidRDefault="006D0D88">
            <w:pPr>
              <w:rPr>
                <w:rFonts w:ascii="Arial" w:hAnsi="Arial" w:cs="Arial"/>
                <w:sz w:val="16"/>
                <w:szCs w:val="16"/>
              </w:rPr>
            </w:pPr>
            <w:r w:rsidRPr="006D0D88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FD766A" w14:textId="77777777" w:rsidR="006D0D88" w:rsidRPr="006D0D88" w:rsidRDefault="006D0D88">
            <w:pPr>
              <w:rPr>
                <w:rFonts w:ascii="Arial" w:hAnsi="Arial" w:cs="Arial"/>
                <w:sz w:val="16"/>
                <w:szCs w:val="16"/>
              </w:rPr>
            </w:pPr>
            <w:r w:rsidRPr="006D0D88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B49B8B" w14:textId="77777777" w:rsidR="006D0D88" w:rsidRPr="006D0D88" w:rsidRDefault="006D0D88">
            <w:pPr>
              <w:rPr>
                <w:rFonts w:ascii="Arial" w:hAnsi="Arial" w:cs="Arial"/>
                <w:sz w:val="16"/>
                <w:szCs w:val="16"/>
              </w:rPr>
            </w:pPr>
            <w:r w:rsidRPr="006D0D88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C017F0" w14:textId="77777777" w:rsidR="006D0D88" w:rsidRPr="006D0D88" w:rsidRDefault="006D0D88">
            <w:pPr>
              <w:rPr>
                <w:rFonts w:ascii="Arial" w:hAnsi="Arial" w:cs="Arial"/>
                <w:sz w:val="16"/>
                <w:szCs w:val="16"/>
              </w:rPr>
            </w:pPr>
            <w:r w:rsidRPr="006D0D88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631027" w14:textId="77777777" w:rsidR="006D0D88" w:rsidRPr="006D0D88" w:rsidRDefault="006D0D88">
            <w:pPr>
              <w:rPr>
                <w:rFonts w:ascii="Arial" w:hAnsi="Arial" w:cs="Arial"/>
                <w:sz w:val="16"/>
                <w:szCs w:val="16"/>
              </w:rPr>
            </w:pPr>
            <w:r w:rsidRPr="006D0D88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6F8A53" w14:textId="77777777" w:rsidR="006D0D88" w:rsidRPr="006D0D88" w:rsidRDefault="006D0D88">
            <w:pPr>
              <w:rPr>
                <w:rFonts w:ascii="Arial" w:hAnsi="Arial" w:cs="Arial"/>
                <w:sz w:val="16"/>
                <w:szCs w:val="16"/>
              </w:rPr>
            </w:pPr>
            <w:r w:rsidRPr="006D0D88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1A6A0B" w14:textId="77777777" w:rsidR="006D0D88" w:rsidRPr="006D0D88" w:rsidRDefault="006D0D88">
            <w:pPr>
              <w:rPr>
                <w:rFonts w:ascii="Arial" w:hAnsi="Arial" w:cs="Arial"/>
                <w:sz w:val="16"/>
                <w:szCs w:val="16"/>
              </w:rPr>
            </w:pPr>
            <w:r w:rsidRPr="006D0D88">
              <w:rPr>
                <w:rFonts w:ascii="Arial" w:hAnsi="Arial" w:cs="Arial"/>
                <w:sz w:val="16"/>
                <w:szCs w:val="16"/>
              </w:rPr>
              <w:t> </w:t>
            </w:r>
          </w:p>
        </w:tc>
      </w:tr>
      <w:tr w:rsidR="006D0D88" w:rsidRPr="006D0D88" w14:paraId="18575CC7" w14:textId="77777777" w:rsidTr="006D0D88">
        <w:trPr>
          <w:trHeight w:val="255"/>
        </w:trPr>
        <w:tc>
          <w:tcPr>
            <w:tcW w:w="76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A91C26" w14:textId="77777777" w:rsidR="006D0D88" w:rsidRPr="006D0D88" w:rsidRDefault="006D0D88">
            <w:pPr>
              <w:rPr>
                <w:rFonts w:ascii="Arial" w:hAnsi="Arial" w:cs="Arial"/>
                <w:sz w:val="16"/>
                <w:szCs w:val="16"/>
              </w:rPr>
            </w:pPr>
            <w:r w:rsidRPr="006D0D88">
              <w:rPr>
                <w:rFonts w:ascii="Arial" w:hAnsi="Arial" w:cs="Arial"/>
                <w:sz w:val="16"/>
                <w:szCs w:val="16"/>
              </w:rPr>
              <w:t>ANOVA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A9A24A" w14:textId="77777777" w:rsidR="006D0D88" w:rsidRPr="006D0D88" w:rsidRDefault="006D0D88">
            <w:pPr>
              <w:rPr>
                <w:rFonts w:ascii="Arial" w:hAnsi="Arial" w:cs="Arial"/>
                <w:sz w:val="16"/>
                <w:szCs w:val="16"/>
              </w:rPr>
            </w:pPr>
            <w:r w:rsidRPr="006D0D88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C3CB78" w14:textId="77777777" w:rsidR="006D0D88" w:rsidRPr="006D0D88" w:rsidRDefault="006D0D88">
            <w:pPr>
              <w:rPr>
                <w:rFonts w:ascii="Arial" w:hAnsi="Arial" w:cs="Arial"/>
                <w:sz w:val="16"/>
                <w:szCs w:val="16"/>
              </w:rPr>
            </w:pPr>
            <w:r w:rsidRPr="006D0D88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61AB97" w14:textId="77777777" w:rsidR="006D0D88" w:rsidRPr="006D0D88" w:rsidRDefault="006D0D88">
            <w:pPr>
              <w:rPr>
                <w:rFonts w:ascii="Arial" w:hAnsi="Arial" w:cs="Arial"/>
                <w:sz w:val="16"/>
                <w:szCs w:val="16"/>
              </w:rPr>
            </w:pPr>
            <w:r w:rsidRPr="006D0D88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007009" w14:textId="77777777" w:rsidR="006D0D88" w:rsidRPr="006D0D88" w:rsidRDefault="006D0D88">
            <w:pPr>
              <w:rPr>
                <w:rFonts w:ascii="Arial" w:hAnsi="Arial" w:cs="Arial"/>
                <w:sz w:val="16"/>
                <w:szCs w:val="16"/>
              </w:rPr>
            </w:pPr>
            <w:r w:rsidRPr="006D0D88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D6DB3D" w14:textId="77777777" w:rsidR="006D0D88" w:rsidRPr="006D0D88" w:rsidRDefault="006D0D88">
            <w:pPr>
              <w:rPr>
                <w:rFonts w:ascii="Arial" w:hAnsi="Arial" w:cs="Arial"/>
                <w:sz w:val="16"/>
                <w:szCs w:val="16"/>
              </w:rPr>
            </w:pPr>
            <w:r w:rsidRPr="006D0D88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A5B3ED" w14:textId="77777777" w:rsidR="006D0D88" w:rsidRPr="006D0D88" w:rsidRDefault="006D0D88">
            <w:pPr>
              <w:rPr>
                <w:rFonts w:ascii="Arial" w:hAnsi="Arial" w:cs="Arial"/>
                <w:sz w:val="16"/>
                <w:szCs w:val="16"/>
              </w:rPr>
            </w:pPr>
            <w:r w:rsidRPr="006D0D88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F4579A" w14:textId="77777777" w:rsidR="006D0D88" w:rsidRPr="006D0D88" w:rsidRDefault="006D0D88">
            <w:pPr>
              <w:rPr>
                <w:rFonts w:ascii="Arial" w:hAnsi="Arial" w:cs="Arial"/>
                <w:sz w:val="16"/>
                <w:szCs w:val="16"/>
              </w:rPr>
            </w:pPr>
            <w:r w:rsidRPr="006D0D88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D173E1" w14:textId="77777777" w:rsidR="006D0D88" w:rsidRPr="006D0D88" w:rsidRDefault="006D0D88">
            <w:pPr>
              <w:rPr>
                <w:rFonts w:ascii="Arial" w:hAnsi="Arial" w:cs="Arial"/>
                <w:sz w:val="16"/>
                <w:szCs w:val="16"/>
              </w:rPr>
            </w:pPr>
            <w:r w:rsidRPr="006D0D88">
              <w:rPr>
                <w:rFonts w:ascii="Arial" w:hAnsi="Arial" w:cs="Arial"/>
                <w:sz w:val="16"/>
                <w:szCs w:val="16"/>
              </w:rPr>
              <w:t> </w:t>
            </w:r>
          </w:p>
        </w:tc>
      </w:tr>
      <w:tr w:rsidR="006D0D88" w:rsidRPr="006D0D88" w14:paraId="38A69409" w14:textId="77777777" w:rsidTr="006D0D88">
        <w:trPr>
          <w:trHeight w:val="255"/>
        </w:trPr>
        <w:tc>
          <w:tcPr>
            <w:tcW w:w="76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8EF031" w14:textId="77777777" w:rsidR="006D0D88" w:rsidRPr="006D0D88" w:rsidRDefault="006D0D88">
            <w:pPr>
              <w:jc w:val="center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6D0D88">
              <w:rPr>
                <w:rFonts w:ascii="Arial" w:hAnsi="Arial" w:cs="Arial"/>
                <w:i/>
                <w:iCs/>
                <w:sz w:val="16"/>
                <w:szCs w:val="16"/>
              </w:rPr>
              <w:t> 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A186F5" w14:textId="77777777" w:rsidR="006D0D88" w:rsidRPr="006D0D88" w:rsidRDefault="006D0D88">
            <w:pPr>
              <w:jc w:val="center"/>
              <w:rPr>
                <w:rFonts w:ascii="Arial" w:hAnsi="Arial" w:cs="Arial"/>
                <w:i/>
                <w:iCs/>
                <w:sz w:val="16"/>
                <w:szCs w:val="16"/>
              </w:rPr>
            </w:pPr>
            <w:proofErr w:type="spellStart"/>
            <w:r w:rsidRPr="006D0D88">
              <w:rPr>
                <w:rFonts w:ascii="Arial" w:hAnsi="Arial" w:cs="Arial"/>
                <w:i/>
                <w:iCs/>
                <w:sz w:val="16"/>
                <w:szCs w:val="16"/>
              </w:rPr>
              <w:t>df</w:t>
            </w:r>
            <w:proofErr w:type="spellEnd"/>
          </w:p>
        </w:tc>
        <w:tc>
          <w:tcPr>
            <w:tcW w:w="5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C321D9" w14:textId="77777777" w:rsidR="006D0D88" w:rsidRPr="006D0D88" w:rsidRDefault="006D0D88">
            <w:pPr>
              <w:jc w:val="center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6D0D88">
              <w:rPr>
                <w:rFonts w:ascii="Arial" w:hAnsi="Arial" w:cs="Arial"/>
                <w:i/>
                <w:iCs/>
                <w:sz w:val="16"/>
                <w:szCs w:val="16"/>
              </w:rPr>
              <w:t>SS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F64830" w14:textId="77777777" w:rsidR="006D0D88" w:rsidRPr="006D0D88" w:rsidRDefault="006D0D88">
            <w:pPr>
              <w:jc w:val="center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6D0D88">
              <w:rPr>
                <w:rFonts w:ascii="Arial" w:hAnsi="Arial" w:cs="Arial"/>
                <w:i/>
                <w:iCs/>
                <w:sz w:val="16"/>
                <w:szCs w:val="16"/>
              </w:rPr>
              <w:t>MS</w:t>
            </w:r>
          </w:p>
        </w:tc>
        <w:tc>
          <w:tcPr>
            <w:tcW w:w="5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3C48C8" w14:textId="77777777" w:rsidR="006D0D88" w:rsidRPr="006D0D88" w:rsidRDefault="006D0D88">
            <w:pPr>
              <w:jc w:val="center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6D0D88">
              <w:rPr>
                <w:rFonts w:ascii="Arial" w:hAnsi="Arial" w:cs="Arial"/>
                <w:i/>
                <w:iCs/>
                <w:sz w:val="16"/>
                <w:szCs w:val="16"/>
              </w:rPr>
              <w:t>F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C0F759" w14:textId="77777777" w:rsidR="006D0D88" w:rsidRPr="006D0D88" w:rsidRDefault="006D0D88">
            <w:pPr>
              <w:jc w:val="center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6D0D88">
              <w:rPr>
                <w:rFonts w:ascii="Arial" w:hAnsi="Arial" w:cs="Arial"/>
                <w:i/>
                <w:iCs/>
                <w:sz w:val="16"/>
                <w:szCs w:val="16"/>
              </w:rPr>
              <w:t>Significance F</w:t>
            </w:r>
          </w:p>
        </w:tc>
        <w:tc>
          <w:tcPr>
            <w:tcW w:w="5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DDF13E" w14:textId="77777777" w:rsidR="006D0D88" w:rsidRPr="006D0D88" w:rsidRDefault="006D0D88">
            <w:pPr>
              <w:rPr>
                <w:rFonts w:ascii="Arial" w:hAnsi="Arial" w:cs="Arial"/>
                <w:sz w:val="16"/>
                <w:szCs w:val="16"/>
              </w:rPr>
            </w:pPr>
            <w:r w:rsidRPr="006D0D88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7C9E2D" w14:textId="77777777" w:rsidR="006D0D88" w:rsidRPr="006D0D88" w:rsidRDefault="006D0D88">
            <w:pPr>
              <w:rPr>
                <w:rFonts w:ascii="Arial" w:hAnsi="Arial" w:cs="Arial"/>
                <w:sz w:val="16"/>
                <w:szCs w:val="16"/>
              </w:rPr>
            </w:pPr>
            <w:r w:rsidRPr="006D0D88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CD2F90" w14:textId="77777777" w:rsidR="006D0D88" w:rsidRPr="006D0D88" w:rsidRDefault="006D0D88">
            <w:pPr>
              <w:rPr>
                <w:rFonts w:ascii="Arial" w:hAnsi="Arial" w:cs="Arial"/>
                <w:sz w:val="16"/>
                <w:szCs w:val="16"/>
              </w:rPr>
            </w:pPr>
            <w:r w:rsidRPr="006D0D88">
              <w:rPr>
                <w:rFonts w:ascii="Arial" w:hAnsi="Arial" w:cs="Arial"/>
                <w:sz w:val="16"/>
                <w:szCs w:val="16"/>
              </w:rPr>
              <w:t> </w:t>
            </w:r>
          </w:p>
        </w:tc>
      </w:tr>
      <w:tr w:rsidR="006D0D88" w:rsidRPr="006D0D88" w14:paraId="7015B2EE" w14:textId="77777777" w:rsidTr="006D0D88">
        <w:trPr>
          <w:trHeight w:val="255"/>
        </w:trPr>
        <w:tc>
          <w:tcPr>
            <w:tcW w:w="76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89E653" w14:textId="77777777" w:rsidR="006D0D88" w:rsidRPr="006D0D88" w:rsidRDefault="006D0D88">
            <w:pPr>
              <w:rPr>
                <w:rFonts w:ascii="Arial" w:hAnsi="Arial" w:cs="Arial"/>
                <w:sz w:val="16"/>
                <w:szCs w:val="16"/>
              </w:rPr>
            </w:pPr>
            <w:r w:rsidRPr="006D0D88">
              <w:rPr>
                <w:rFonts w:ascii="Arial" w:hAnsi="Arial" w:cs="Arial"/>
                <w:sz w:val="16"/>
                <w:szCs w:val="16"/>
              </w:rPr>
              <w:t>Regression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55DBCF" w14:textId="77777777" w:rsidR="006D0D88" w:rsidRPr="006D0D88" w:rsidRDefault="006D0D88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 w:rsidRPr="006D0D88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DE9659" w14:textId="77777777" w:rsidR="006D0D88" w:rsidRPr="006D0D88" w:rsidRDefault="006D0D88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 w:rsidRPr="006D0D88">
              <w:rPr>
                <w:rFonts w:ascii="Arial" w:hAnsi="Arial" w:cs="Arial"/>
                <w:sz w:val="16"/>
                <w:szCs w:val="16"/>
              </w:rPr>
              <w:t>41.31409987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3AC1BA" w14:textId="77777777" w:rsidR="006D0D88" w:rsidRPr="006D0D88" w:rsidRDefault="006D0D88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 w:rsidRPr="006D0D88">
              <w:rPr>
                <w:rFonts w:ascii="Arial" w:hAnsi="Arial" w:cs="Arial"/>
                <w:sz w:val="16"/>
                <w:szCs w:val="16"/>
              </w:rPr>
              <w:t>41.31409987</w:t>
            </w:r>
          </w:p>
        </w:tc>
        <w:tc>
          <w:tcPr>
            <w:tcW w:w="5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26DDE8" w14:textId="77777777" w:rsidR="006D0D88" w:rsidRPr="006D0D88" w:rsidRDefault="006D0D88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 w:rsidRPr="006D0D88">
              <w:rPr>
                <w:rFonts w:ascii="Arial" w:hAnsi="Arial" w:cs="Arial"/>
                <w:sz w:val="16"/>
                <w:szCs w:val="16"/>
              </w:rPr>
              <w:t>60.64835417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1BBEE3" w14:textId="77777777" w:rsidR="006D0D88" w:rsidRPr="006D0D88" w:rsidRDefault="006D0D88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 w:rsidRPr="006D0D88">
              <w:rPr>
                <w:rFonts w:ascii="Arial" w:hAnsi="Arial" w:cs="Arial"/>
                <w:sz w:val="16"/>
                <w:szCs w:val="16"/>
              </w:rPr>
              <w:t>1.56084E-13</w:t>
            </w:r>
          </w:p>
        </w:tc>
        <w:tc>
          <w:tcPr>
            <w:tcW w:w="5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76C762" w14:textId="77777777" w:rsidR="006D0D88" w:rsidRPr="006D0D88" w:rsidRDefault="006D0D88">
            <w:pPr>
              <w:rPr>
                <w:rFonts w:ascii="Arial" w:hAnsi="Arial" w:cs="Arial"/>
                <w:sz w:val="16"/>
                <w:szCs w:val="16"/>
              </w:rPr>
            </w:pPr>
            <w:r w:rsidRPr="006D0D88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CBC7ED" w14:textId="77777777" w:rsidR="006D0D88" w:rsidRPr="006D0D88" w:rsidRDefault="006D0D88">
            <w:pPr>
              <w:rPr>
                <w:rFonts w:ascii="Arial" w:hAnsi="Arial" w:cs="Arial"/>
                <w:sz w:val="16"/>
                <w:szCs w:val="16"/>
              </w:rPr>
            </w:pPr>
            <w:r w:rsidRPr="006D0D88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C1BA52" w14:textId="77777777" w:rsidR="006D0D88" w:rsidRPr="006D0D88" w:rsidRDefault="006D0D88">
            <w:pPr>
              <w:rPr>
                <w:rFonts w:ascii="Arial" w:hAnsi="Arial" w:cs="Arial"/>
                <w:sz w:val="16"/>
                <w:szCs w:val="16"/>
              </w:rPr>
            </w:pPr>
            <w:r w:rsidRPr="006D0D88">
              <w:rPr>
                <w:rFonts w:ascii="Arial" w:hAnsi="Arial" w:cs="Arial"/>
                <w:sz w:val="16"/>
                <w:szCs w:val="16"/>
              </w:rPr>
              <w:t> </w:t>
            </w:r>
          </w:p>
        </w:tc>
      </w:tr>
      <w:tr w:rsidR="006D0D88" w:rsidRPr="006D0D88" w14:paraId="0D0BE440" w14:textId="77777777" w:rsidTr="006D0D88">
        <w:trPr>
          <w:trHeight w:val="255"/>
        </w:trPr>
        <w:tc>
          <w:tcPr>
            <w:tcW w:w="76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7E37D2" w14:textId="77777777" w:rsidR="006D0D88" w:rsidRPr="006D0D88" w:rsidRDefault="006D0D88">
            <w:pPr>
              <w:rPr>
                <w:rFonts w:ascii="Arial" w:hAnsi="Arial" w:cs="Arial"/>
                <w:sz w:val="16"/>
                <w:szCs w:val="16"/>
              </w:rPr>
            </w:pPr>
            <w:r w:rsidRPr="006D0D88">
              <w:rPr>
                <w:rFonts w:ascii="Arial" w:hAnsi="Arial" w:cs="Arial"/>
                <w:sz w:val="16"/>
                <w:szCs w:val="16"/>
              </w:rPr>
              <w:t>Residual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302160" w14:textId="77777777" w:rsidR="006D0D88" w:rsidRPr="006D0D88" w:rsidRDefault="006D0D88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 w:rsidRPr="006D0D88">
              <w:rPr>
                <w:rFonts w:ascii="Arial" w:hAnsi="Arial" w:cs="Arial"/>
                <w:sz w:val="16"/>
                <w:szCs w:val="16"/>
              </w:rPr>
              <w:t>264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7D0830" w14:textId="77777777" w:rsidR="006D0D88" w:rsidRPr="006D0D88" w:rsidRDefault="006D0D88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 w:rsidRPr="006D0D88">
              <w:rPr>
                <w:rFonts w:ascii="Arial" w:hAnsi="Arial" w:cs="Arial"/>
                <w:sz w:val="16"/>
                <w:szCs w:val="16"/>
              </w:rPr>
              <w:t>179.8387197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AFE8A2" w14:textId="77777777" w:rsidR="006D0D88" w:rsidRPr="006D0D88" w:rsidRDefault="006D0D88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 w:rsidRPr="006D0D88">
              <w:rPr>
                <w:rFonts w:ascii="Arial" w:hAnsi="Arial" w:cs="Arial"/>
                <w:sz w:val="16"/>
                <w:szCs w:val="16"/>
              </w:rPr>
              <w:t>0.681207272</w:t>
            </w:r>
          </w:p>
        </w:tc>
        <w:tc>
          <w:tcPr>
            <w:tcW w:w="5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7C8ED4" w14:textId="77777777" w:rsidR="006D0D88" w:rsidRPr="006D0D88" w:rsidRDefault="006D0D88">
            <w:pPr>
              <w:rPr>
                <w:rFonts w:ascii="Arial" w:hAnsi="Arial" w:cs="Arial"/>
                <w:sz w:val="16"/>
                <w:szCs w:val="16"/>
              </w:rPr>
            </w:pPr>
            <w:r w:rsidRPr="006D0D88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803E26" w14:textId="77777777" w:rsidR="006D0D88" w:rsidRPr="006D0D88" w:rsidRDefault="006D0D88">
            <w:pPr>
              <w:rPr>
                <w:rFonts w:ascii="Arial" w:hAnsi="Arial" w:cs="Arial"/>
                <w:sz w:val="16"/>
                <w:szCs w:val="16"/>
              </w:rPr>
            </w:pPr>
            <w:r w:rsidRPr="006D0D88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DCF731" w14:textId="77777777" w:rsidR="006D0D88" w:rsidRPr="006D0D88" w:rsidRDefault="006D0D88">
            <w:pPr>
              <w:rPr>
                <w:rFonts w:ascii="Arial" w:hAnsi="Arial" w:cs="Arial"/>
                <w:sz w:val="16"/>
                <w:szCs w:val="16"/>
              </w:rPr>
            </w:pPr>
            <w:r w:rsidRPr="006D0D88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040643" w14:textId="77777777" w:rsidR="006D0D88" w:rsidRPr="006D0D88" w:rsidRDefault="006D0D88">
            <w:pPr>
              <w:rPr>
                <w:rFonts w:ascii="Arial" w:hAnsi="Arial" w:cs="Arial"/>
                <w:sz w:val="16"/>
                <w:szCs w:val="16"/>
              </w:rPr>
            </w:pPr>
            <w:r w:rsidRPr="006D0D88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713505" w14:textId="77777777" w:rsidR="006D0D88" w:rsidRPr="006D0D88" w:rsidRDefault="006D0D88">
            <w:pPr>
              <w:rPr>
                <w:rFonts w:ascii="Arial" w:hAnsi="Arial" w:cs="Arial"/>
                <w:sz w:val="16"/>
                <w:szCs w:val="16"/>
              </w:rPr>
            </w:pPr>
            <w:r w:rsidRPr="006D0D88">
              <w:rPr>
                <w:rFonts w:ascii="Arial" w:hAnsi="Arial" w:cs="Arial"/>
                <w:sz w:val="16"/>
                <w:szCs w:val="16"/>
              </w:rPr>
              <w:t> </w:t>
            </w:r>
          </w:p>
        </w:tc>
      </w:tr>
      <w:tr w:rsidR="006D0D88" w:rsidRPr="006D0D88" w14:paraId="7C79F287" w14:textId="77777777" w:rsidTr="006D0D88">
        <w:trPr>
          <w:trHeight w:val="255"/>
        </w:trPr>
        <w:tc>
          <w:tcPr>
            <w:tcW w:w="76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402027" w14:textId="77777777" w:rsidR="006D0D88" w:rsidRPr="006D0D88" w:rsidRDefault="006D0D88">
            <w:pPr>
              <w:rPr>
                <w:rFonts w:ascii="Arial" w:hAnsi="Arial" w:cs="Arial"/>
                <w:sz w:val="16"/>
                <w:szCs w:val="16"/>
              </w:rPr>
            </w:pPr>
            <w:r w:rsidRPr="006D0D88">
              <w:rPr>
                <w:rFonts w:ascii="Arial" w:hAnsi="Arial" w:cs="Arial"/>
                <w:sz w:val="16"/>
                <w:szCs w:val="16"/>
              </w:rPr>
              <w:t>Total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1E34C8" w14:textId="77777777" w:rsidR="006D0D88" w:rsidRPr="006D0D88" w:rsidRDefault="006D0D88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 w:rsidRPr="006D0D88">
              <w:rPr>
                <w:rFonts w:ascii="Arial" w:hAnsi="Arial" w:cs="Arial"/>
                <w:sz w:val="16"/>
                <w:szCs w:val="16"/>
              </w:rPr>
              <w:t>265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DBDAD7" w14:textId="77777777" w:rsidR="006D0D88" w:rsidRPr="006D0D88" w:rsidRDefault="006D0D88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 w:rsidRPr="006D0D88">
              <w:rPr>
                <w:rFonts w:ascii="Arial" w:hAnsi="Arial" w:cs="Arial"/>
                <w:sz w:val="16"/>
                <w:szCs w:val="16"/>
              </w:rPr>
              <w:t>221.1528195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671916" w14:textId="77777777" w:rsidR="006D0D88" w:rsidRPr="006D0D88" w:rsidRDefault="006D0D88">
            <w:pPr>
              <w:rPr>
                <w:rFonts w:ascii="Arial" w:hAnsi="Arial" w:cs="Arial"/>
                <w:sz w:val="16"/>
                <w:szCs w:val="16"/>
              </w:rPr>
            </w:pPr>
            <w:r w:rsidRPr="006D0D88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3A3690" w14:textId="77777777" w:rsidR="006D0D88" w:rsidRPr="006D0D88" w:rsidRDefault="006D0D88">
            <w:pPr>
              <w:rPr>
                <w:rFonts w:ascii="Arial" w:hAnsi="Arial" w:cs="Arial"/>
                <w:sz w:val="16"/>
                <w:szCs w:val="16"/>
              </w:rPr>
            </w:pPr>
            <w:r w:rsidRPr="006D0D88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4BF66D" w14:textId="77777777" w:rsidR="006D0D88" w:rsidRPr="006D0D88" w:rsidRDefault="006D0D88">
            <w:pPr>
              <w:rPr>
                <w:rFonts w:ascii="Arial" w:hAnsi="Arial" w:cs="Arial"/>
                <w:sz w:val="16"/>
                <w:szCs w:val="16"/>
              </w:rPr>
            </w:pPr>
            <w:r w:rsidRPr="006D0D88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396B58" w14:textId="77777777" w:rsidR="006D0D88" w:rsidRPr="006D0D88" w:rsidRDefault="006D0D88">
            <w:pPr>
              <w:rPr>
                <w:rFonts w:ascii="Arial" w:hAnsi="Arial" w:cs="Arial"/>
                <w:sz w:val="16"/>
                <w:szCs w:val="16"/>
              </w:rPr>
            </w:pPr>
            <w:r w:rsidRPr="006D0D88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D7EE34" w14:textId="77777777" w:rsidR="006D0D88" w:rsidRPr="006D0D88" w:rsidRDefault="006D0D88">
            <w:pPr>
              <w:rPr>
                <w:rFonts w:ascii="Arial" w:hAnsi="Arial" w:cs="Arial"/>
                <w:sz w:val="16"/>
                <w:szCs w:val="16"/>
              </w:rPr>
            </w:pPr>
            <w:r w:rsidRPr="006D0D88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DA158F" w14:textId="77777777" w:rsidR="006D0D88" w:rsidRPr="006D0D88" w:rsidRDefault="006D0D88">
            <w:pPr>
              <w:rPr>
                <w:rFonts w:ascii="Arial" w:hAnsi="Arial" w:cs="Arial"/>
                <w:sz w:val="16"/>
                <w:szCs w:val="16"/>
              </w:rPr>
            </w:pPr>
            <w:r w:rsidRPr="006D0D88">
              <w:rPr>
                <w:rFonts w:ascii="Arial" w:hAnsi="Arial" w:cs="Arial"/>
                <w:sz w:val="16"/>
                <w:szCs w:val="16"/>
              </w:rPr>
              <w:t> </w:t>
            </w:r>
          </w:p>
        </w:tc>
      </w:tr>
      <w:tr w:rsidR="006D0D88" w:rsidRPr="006D0D88" w14:paraId="73AE6368" w14:textId="77777777" w:rsidTr="006D0D88">
        <w:trPr>
          <w:trHeight w:val="255"/>
        </w:trPr>
        <w:tc>
          <w:tcPr>
            <w:tcW w:w="76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5A0E3D" w14:textId="77777777" w:rsidR="006D0D88" w:rsidRPr="006D0D88" w:rsidRDefault="006D0D88">
            <w:pPr>
              <w:rPr>
                <w:rFonts w:ascii="Arial" w:hAnsi="Arial" w:cs="Arial"/>
                <w:sz w:val="16"/>
                <w:szCs w:val="16"/>
              </w:rPr>
            </w:pPr>
            <w:r w:rsidRPr="006D0D88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E13B43" w14:textId="77777777" w:rsidR="006D0D88" w:rsidRPr="006D0D88" w:rsidRDefault="006D0D88">
            <w:pPr>
              <w:rPr>
                <w:rFonts w:ascii="Arial" w:hAnsi="Arial" w:cs="Arial"/>
                <w:sz w:val="16"/>
                <w:szCs w:val="16"/>
              </w:rPr>
            </w:pPr>
            <w:r w:rsidRPr="006D0D88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AB51FC" w14:textId="77777777" w:rsidR="006D0D88" w:rsidRPr="006D0D88" w:rsidRDefault="006D0D88">
            <w:pPr>
              <w:rPr>
                <w:rFonts w:ascii="Arial" w:hAnsi="Arial" w:cs="Arial"/>
                <w:sz w:val="16"/>
                <w:szCs w:val="16"/>
              </w:rPr>
            </w:pPr>
            <w:r w:rsidRPr="006D0D88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74DF74" w14:textId="77777777" w:rsidR="006D0D88" w:rsidRPr="006D0D88" w:rsidRDefault="006D0D88">
            <w:pPr>
              <w:rPr>
                <w:rFonts w:ascii="Arial" w:hAnsi="Arial" w:cs="Arial"/>
                <w:sz w:val="16"/>
                <w:szCs w:val="16"/>
              </w:rPr>
            </w:pPr>
            <w:r w:rsidRPr="006D0D88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AD33BD" w14:textId="77777777" w:rsidR="006D0D88" w:rsidRPr="006D0D88" w:rsidRDefault="006D0D88">
            <w:pPr>
              <w:rPr>
                <w:rFonts w:ascii="Arial" w:hAnsi="Arial" w:cs="Arial"/>
                <w:sz w:val="16"/>
                <w:szCs w:val="16"/>
              </w:rPr>
            </w:pPr>
            <w:r w:rsidRPr="006D0D88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A6C841" w14:textId="77777777" w:rsidR="006D0D88" w:rsidRPr="006D0D88" w:rsidRDefault="006D0D88">
            <w:pPr>
              <w:rPr>
                <w:rFonts w:ascii="Arial" w:hAnsi="Arial" w:cs="Arial"/>
                <w:sz w:val="16"/>
                <w:szCs w:val="16"/>
              </w:rPr>
            </w:pPr>
            <w:r w:rsidRPr="006D0D88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5D435A" w14:textId="77777777" w:rsidR="006D0D88" w:rsidRPr="006D0D88" w:rsidRDefault="006D0D88">
            <w:pPr>
              <w:rPr>
                <w:rFonts w:ascii="Arial" w:hAnsi="Arial" w:cs="Arial"/>
                <w:sz w:val="16"/>
                <w:szCs w:val="16"/>
              </w:rPr>
            </w:pPr>
            <w:r w:rsidRPr="006D0D88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ED9017" w14:textId="77777777" w:rsidR="006D0D88" w:rsidRPr="006D0D88" w:rsidRDefault="006D0D88">
            <w:pPr>
              <w:rPr>
                <w:rFonts w:ascii="Arial" w:hAnsi="Arial" w:cs="Arial"/>
                <w:sz w:val="16"/>
                <w:szCs w:val="16"/>
              </w:rPr>
            </w:pPr>
            <w:r w:rsidRPr="006D0D88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BD8545" w14:textId="77777777" w:rsidR="006D0D88" w:rsidRPr="006D0D88" w:rsidRDefault="006D0D88">
            <w:pPr>
              <w:rPr>
                <w:rFonts w:ascii="Arial" w:hAnsi="Arial" w:cs="Arial"/>
                <w:sz w:val="16"/>
                <w:szCs w:val="16"/>
              </w:rPr>
            </w:pPr>
            <w:r w:rsidRPr="006D0D88">
              <w:rPr>
                <w:rFonts w:ascii="Arial" w:hAnsi="Arial" w:cs="Arial"/>
                <w:sz w:val="16"/>
                <w:szCs w:val="16"/>
              </w:rPr>
              <w:t> </w:t>
            </w:r>
          </w:p>
        </w:tc>
      </w:tr>
      <w:tr w:rsidR="006D0D88" w:rsidRPr="006D0D88" w14:paraId="108D033A" w14:textId="77777777" w:rsidTr="006D0D88">
        <w:trPr>
          <w:trHeight w:val="255"/>
        </w:trPr>
        <w:tc>
          <w:tcPr>
            <w:tcW w:w="76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288798" w14:textId="77777777" w:rsidR="006D0D88" w:rsidRPr="006D0D88" w:rsidRDefault="006D0D88">
            <w:pPr>
              <w:jc w:val="center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6D0D88">
              <w:rPr>
                <w:rFonts w:ascii="Arial" w:hAnsi="Arial" w:cs="Arial"/>
                <w:i/>
                <w:iCs/>
                <w:sz w:val="16"/>
                <w:szCs w:val="16"/>
              </w:rPr>
              <w:t> 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E67A9B" w14:textId="77777777" w:rsidR="006D0D88" w:rsidRPr="006D0D88" w:rsidRDefault="006D0D88">
            <w:pPr>
              <w:jc w:val="center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6D0D88">
              <w:rPr>
                <w:rFonts w:ascii="Arial" w:hAnsi="Arial" w:cs="Arial"/>
                <w:i/>
                <w:iCs/>
                <w:sz w:val="16"/>
                <w:szCs w:val="16"/>
              </w:rPr>
              <w:t>Coefficients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FA627A" w14:textId="77777777" w:rsidR="006D0D88" w:rsidRPr="006D0D88" w:rsidRDefault="006D0D88">
            <w:pPr>
              <w:jc w:val="center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6D0D88">
              <w:rPr>
                <w:rFonts w:ascii="Arial" w:hAnsi="Arial" w:cs="Arial"/>
                <w:i/>
                <w:iCs/>
                <w:sz w:val="16"/>
                <w:szCs w:val="16"/>
              </w:rPr>
              <w:t>Standard Error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A0B7D1" w14:textId="77777777" w:rsidR="006D0D88" w:rsidRPr="006D0D88" w:rsidRDefault="006D0D88">
            <w:pPr>
              <w:jc w:val="center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6D0D88">
              <w:rPr>
                <w:rFonts w:ascii="Arial" w:hAnsi="Arial" w:cs="Arial"/>
                <w:i/>
                <w:iCs/>
                <w:sz w:val="16"/>
                <w:szCs w:val="16"/>
              </w:rPr>
              <w:t>t Stat</w:t>
            </w:r>
          </w:p>
        </w:tc>
        <w:tc>
          <w:tcPr>
            <w:tcW w:w="5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B88A11" w14:textId="77777777" w:rsidR="006D0D88" w:rsidRPr="006D0D88" w:rsidRDefault="006D0D88">
            <w:pPr>
              <w:jc w:val="center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6D0D88">
              <w:rPr>
                <w:rFonts w:ascii="Arial" w:hAnsi="Arial" w:cs="Arial"/>
                <w:i/>
                <w:iCs/>
                <w:sz w:val="16"/>
                <w:szCs w:val="16"/>
              </w:rPr>
              <w:t>P-value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959067" w14:textId="77777777" w:rsidR="006D0D88" w:rsidRPr="006D0D88" w:rsidRDefault="006D0D88">
            <w:pPr>
              <w:jc w:val="center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6D0D88">
              <w:rPr>
                <w:rFonts w:ascii="Arial" w:hAnsi="Arial" w:cs="Arial"/>
                <w:i/>
                <w:iCs/>
                <w:sz w:val="16"/>
                <w:szCs w:val="16"/>
              </w:rPr>
              <w:t>Lower 95%</w:t>
            </w:r>
          </w:p>
        </w:tc>
        <w:tc>
          <w:tcPr>
            <w:tcW w:w="5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D1C4A4" w14:textId="77777777" w:rsidR="006D0D88" w:rsidRPr="006D0D88" w:rsidRDefault="006D0D88">
            <w:pPr>
              <w:jc w:val="center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6D0D88">
              <w:rPr>
                <w:rFonts w:ascii="Arial" w:hAnsi="Arial" w:cs="Arial"/>
                <w:i/>
                <w:iCs/>
                <w:sz w:val="16"/>
                <w:szCs w:val="16"/>
              </w:rPr>
              <w:t>Upper 95%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719FEB" w14:textId="77777777" w:rsidR="006D0D88" w:rsidRPr="006D0D88" w:rsidRDefault="006D0D88">
            <w:pPr>
              <w:jc w:val="center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6D0D88">
              <w:rPr>
                <w:rFonts w:ascii="Arial" w:hAnsi="Arial" w:cs="Arial"/>
                <w:i/>
                <w:iCs/>
                <w:sz w:val="16"/>
                <w:szCs w:val="16"/>
              </w:rPr>
              <w:t>Lower 95.0%</w:t>
            </w:r>
          </w:p>
        </w:tc>
        <w:tc>
          <w:tcPr>
            <w:tcW w:w="5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10DA21" w14:textId="77777777" w:rsidR="006D0D88" w:rsidRPr="006D0D88" w:rsidRDefault="006D0D88">
            <w:pPr>
              <w:jc w:val="center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6D0D88">
              <w:rPr>
                <w:rFonts w:ascii="Arial" w:hAnsi="Arial" w:cs="Arial"/>
                <w:i/>
                <w:iCs/>
                <w:sz w:val="16"/>
                <w:szCs w:val="16"/>
              </w:rPr>
              <w:t>Upper 95.0%</w:t>
            </w:r>
          </w:p>
        </w:tc>
      </w:tr>
      <w:tr w:rsidR="006D0D88" w:rsidRPr="006D0D88" w14:paraId="4704FB6F" w14:textId="77777777" w:rsidTr="006D0D88">
        <w:trPr>
          <w:trHeight w:val="255"/>
        </w:trPr>
        <w:tc>
          <w:tcPr>
            <w:tcW w:w="76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C17661" w14:textId="77777777" w:rsidR="006D0D88" w:rsidRPr="006D0D88" w:rsidRDefault="006D0D88">
            <w:pPr>
              <w:rPr>
                <w:rFonts w:ascii="Arial" w:hAnsi="Arial" w:cs="Arial"/>
                <w:sz w:val="16"/>
                <w:szCs w:val="16"/>
              </w:rPr>
            </w:pPr>
            <w:r w:rsidRPr="006D0D88">
              <w:rPr>
                <w:rFonts w:ascii="Arial" w:hAnsi="Arial" w:cs="Arial"/>
                <w:sz w:val="16"/>
                <w:szCs w:val="16"/>
              </w:rPr>
              <w:t>Intercept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E72474" w14:textId="77777777" w:rsidR="006D0D88" w:rsidRPr="006D0D88" w:rsidRDefault="006D0D88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 w:rsidRPr="006D0D88">
              <w:rPr>
                <w:rFonts w:ascii="Arial" w:hAnsi="Arial" w:cs="Arial"/>
                <w:sz w:val="16"/>
                <w:szCs w:val="16"/>
              </w:rPr>
              <w:t>4.890590976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6E5F57" w14:textId="77777777" w:rsidR="006D0D88" w:rsidRPr="006D0D88" w:rsidRDefault="006D0D88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 w:rsidRPr="006D0D88">
              <w:rPr>
                <w:rFonts w:ascii="Arial" w:hAnsi="Arial" w:cs="Arial"/>
                <w:sz w:val="16"/>
                <w:szCs w:val="16"/>
              </w:rPr>
              <w:t>0.166318138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4C6758" w14:textId="77777777" w:rsidR="006D0D88" w:rsidRPr="006D0D88" w:rsidRDefault="006D0D88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 w:rsidRPr="006D0D88">
              <w:rPr>
                <w:rFonts w:ascii="Arial" w:hAnsi="Arial" w:cs="Arial"/>
                <w:sz w:val="16"/>
                <w:szCs w:val="16"/>
              </w:rPr>
              <w:t>29.40503686</w:t>
            </w:r>
          </w:p>
        </w:tc>
        <w:tc>
          <w:tcPr>
            <w:tcW w:w="5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257388" w14:textId="77777777" w:rsidR="006D0D88" w:rsidRPr="006D0D88" w:rsidRDefault="006D0D88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 w:rsidRPr="006D0D88">
              <w:rPr>
                <w:rFonts w:ascii="Arial" w:hAnsi="Arial" w:cs="Arial"/>
                <w:sz w:val="16"/>
                <w:szCs w:val="16"/>
              </w:rPr>
              <w:t>2.89512E-85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CE1D12" w14:textId="77777777" w:rsidR="006D0D88" w:rsidRPr="006D0D88" w:rsidRDefault="006D0D88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 w:rsidRPr="006D0D88">
              <w:rPr>
                <w:rFonts w:ascii="Arial" w:hAnsi="Arial" w:cs="Arial"/>
                <w:sz w:val="16"/>
                <w:szCs w:val="16"/>
              </w:rPr>
              <w:t>4.563112143</w:t>
            </w:r>
          </w:p>
        </w:tc>
        <w:tc>
          <w:tcPr>
            <w:tcW w:w="5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3E0E56" w14:textId="77777777" w:rsidR="006D0D88" w:rsidRPr="006D0D88" w:rsidRDefault="006D0D88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 w:rsidRPr="006D0D88">
              <w:rPr>
                <w:rFonts w:ascii="Arial" w:hAnsi="Arial" w:cs="Arial"/>
                <w:sz w:val="16"/>
                <w:szCs w:val="16"/>
              </w:rPr>
              <w:t>5.218069809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B8C812" w14:textId="77777777" w:rsidR="006D0D88" w:rsidRPr="006D0D88" w:rsidRDefault="006D0D88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 w:rsidRPr="006D0D88">
              <w:rPr>
                <w:rFonts w:ascii="Arial" w:hAnsi="Arial" w:cs="Arial"/>
                <w:sz w:val="16"/>
                <w:szCs w:val="16"/>
              </w:rPr>
              <w:t>4.563112143</w:t>
            </w:r>
          </w:p>
        </w:tc>
        <w:tc>
          <w:tcPr>
            <w:tcW w:w="5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E0114F" w14:textId="77777777" w:rsidR="006D0D88" w:rsidRPr="006D0D88" w:rsidRDefault="006D0D88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 w:rsidRPr="006D0D88">
              <w:rPr>
                <w:rFonts w:ascii="Arial" w:hAnsi="Arial" w:cs="Arial"/>
                <w:sz w:val="16"/>
                <w:szCs w:val="16"/>
              </w:rPr>
              <w:t>5.218069809</w:t>
            </w:r>
          </w:p>
        </w:tc>
      </w:tr>
      <w:tr w:rsidR="006D0D88" w:rsidRPr="006D0D88" w14:paraId="2C9B874D" w14:textId="77777777" w:rsidTr="006D0D88">
        <w:trPr>
          <w:trHeight w:val="255"/>
        </w:trPr>
        <w:tc>
          <w:tcPr>
            <w:tcW w:w="76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2EB55B" w14:textId="77777777" w:rsidR="006D0D88" w:rsidRPr="006D0D88" w:rsidRDefault="006D0D88">
            <w:pPr>
              <w:rPr>
                <w:rFonts w:ascii="Arial" w:hAnsi="Arial" w:cs="Arial"/>
                <w:sz w:val="16"/>
                <w:szCs w:val="16"/>
              </w:rPr>
            </w:pPr>
            <w:r w:rsidRPr="006D0D88">
              <w:rPr>
                <w:rFonts w:ascii="Arial" w:hAnsi="Arial" w:cs="Arial"/>
                <w:sz w:val="16"/>
                <w:szCs w:val="16"/>
              </w:rPr>
              <w:t>Intrinsic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F02A58" w14:textId="77777777" w:rsidR="006D0D88" w:rsidRPr="006D0D88" w:rsidRDefault="006D0D88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 w:rsidRPr="006D0D88">
              <w:rPr>
                <w:rFonts w:ascii="Arial" w:hAnsi="Arial" w:cs="Arial"/>
                <w:sz w:val="16"/>
                <w:szCs w:val="16"/>
              </w:rPr>
              <w:t>-0.279008076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9533FC" w14:textId="77777777" w:rsidR="006D0D88" w:rsidRPr="006D0D88" w:rsidRDefault="006D0D88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 w:rsidRPr="006D0D88">
              <w:rPr>
                <w:rFonts w:ascii="Arial" w:hAnsi="Arial" w:cs="Arial"/>
                <w:sz w:val="16"/>
                <w:szCs w:val="16"/>
              </w:rPr>
              <w:t>0.035826738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F7FEFF" w14:textId="77777777" w:rsidR="006D0D88" w:rsidRPr="006D0D88" w:rsidRDefault="006D0D88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 w:rsidRPr="006D0D88">
              <w:rPr>
                <w:rFonts w:ascii="Arial" w:hAnsi="Arial" w:cs="Arial"/>
                <w:sz w:val="16"/>
                <w:szCs w:val="16"/>
              </w:rPr>
              <w:t>-7.787705321</w:t>
            </w:r>
          </w:p>
        </w:tc>
        <w:tc>
          <w:tcPr>
            <w:tcW w:w="5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FE5C2C" w14:textId="77777777" w:rsidR="006D0D88" w:rsidRPr="006D0D88" w:rsidRDefault="006D0D88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 w:rsidRPr="006D0D88">
              <w:rPr>
                <w:rFonts w:ascii="Arial" w:hAnsi="Arial" w:cs="Arial"/>
                <w:sz w:val="16"/>
                <w:szCs w:val="16"/>
              </w:rPr>
              <w:t>1.56084E-13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22CE2B" w14:textId="77777777" w:rsidR="006D0D88" w:rsidRPr="006D0D88" w:rsidRDefault="006D0D88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 w:rsidRPr="006D0D88">
              <w:rPr>
                <w:rFonts w:ascii="Arial" w:hAnsi="Arial" w:cs="Arial"/>
                <w:sz w:val="16"/>
                <w:szCs w:val="16"/>
              </w:rPr>
              <w:t>-0.349550582</w:t>
            </w:r>
          </w:p>
        </w:tc>
        <w:tc>
          <w:tcPr>
            <w:tcW w:w="5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4BF45C" w14:textId="77777777" w:rsidR="006D0D88" w:rsidRPr="006D0D88" w:rsidRDefault="006D0D88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 w:rsidRPr="006D0D88">
              <w:rPr>
                <w:rFonts w:ascii="Arial" w:hAnsi="Arial" w:cs="Arial"/>
                <w:sz w:val="16"/>
                <w:szCs w:val="16"/>
              </w:rPr>
              <w:t>-0.20846557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EA0B64" w14:textId="77777777" w:rsidR="006D0D88" w:rsidRPr="006D0D88" w:rsidRDefault="006D0D88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 w:rsidRPr="006D0D88">
              <w:rPr>
                <w:rFonts w:ascii="Arial" w:hAnsi="Arial" w:cs="Arial"/>
                <w:sz w:val="16"/>
                <w:szCs w:val="16"/>
              </w:rPr>
              <w:t>-0.349550582</w:t>
            </w:r>
          </w:p>
        </w:tc>
        <w:tc>
          <w:tcPr>
            <w:tcW w:w="5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C3EE58" w14:textId="77777777" w:rsidR="006D0D88" w:rsidRPr="006D0D88" w:rsidRDefault="006D0D88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 w:rsidRPr="006D0D88">
              <w:rPr>
                <w:rFonts w:ascii="Arial" w:hAnsi="Arial" w:cs="Arial"/>
                <w:sz w:val="16"/>
                <w:szCs w:val="16"/>
              </w:rPr>
              <w:t>-0.20846557</w:t>
            </w:r>
          </w:p>
        </w:tc>
      </w:tr>
    </w:tbl>
    <w:p w14:paraId="089E19E7" w14:textId="1B70EF70" w:rsidR="00CF6843" w:rsidRDefault="006D0D88" w:rsidP="006D0D88">
      <w:pPr>
        <w:spacing w:line="480" w:lineRule="auto"/>
        <w:rPr>
          <w:rFonts w:eastAsia="Calibri"/>
        </w:rPr>
      </w:pPr>
      <w:r>
        <w:rPr>
          <w:rFonts w:eastAsia="Calibri"/>
        </w:rPr>
        <w:t xml:space="preserve">Table 1: Simple regression analysis </w:t>
      </w:r>
    </w:p>
    <w:p w14:paraId="57D2C985" w14:textId="27A2EEC7" w:rsidR="006D0D88" w:rsidRPr="006D0D88" w:rsidRDefault="006D0D88" w:rsidP="006D0D88">
      <w:pPr>
        <w:spacing w:line="480" w:lineRule="auto"/>
        <w:jc w:val="both"/>
        <w:rPr>
          <w:rFonts w:eastAsia="Calibri"/>
        </w:rPr>
      </w:pPr>
      <w:r w:rsidRPr="00EE0BD1">
        <w:rPr>
          <w:rFonts w:eastAsia="Calibri"/>
        </w:rPr>
        <w:tab/>
        <w:t xml:space="preserve">According to the </w:t>
      </w:r>
      <w:r w:rsidRPr="00EE0BD1">
        <w:rPr>
          <w:rFonts w:eastAsia="Calibri"/>
        </w:rPr>
        <w:t xml:space="preserve">independent variable, "Intrinsic," has been selected as the predictor variable because it is hypothesized to influence the dependent variable. </w:t>
      </w:r>
      <w:r w:rsidRPr="00EE0BD1">
        <w:rPr>
          <w:rFonts w:eastAsia="Calibri"/>
        </w:rPr>
        <w:t xml:space="preserve">Based on the </w:t>
      </w:r>
      <w:r w:rsidRPr="00EE0BD1">
        <w:rPr>
          <w:rFonts w:eastAsia="Calibri"/>
        </w:rPr>
        <w:t>choice of "Intrinsic" reflects the intention to analyze how intrinsic factors</w:t>
      </w:r>
      <w:r w:rsidRPr="00EE0BD1">
        <w:rPr>
          <w:rFonts w:eastAsia="Calibri"/>
        </w:rPr>
        <w:t xml:space="preserve"> </w:t>
      </w:r>
      <w:r w:rsidRPr="00EE0BD1">
        <w:rPr>
          <w:rFonts w:eastAsia="Calibri"/>
        </w:rPr>
        <w:t xml:space="preserve">affect the dependent outcome, which might be a performance or productivity measure in a business context. </w:t>
      </w:r>
      <w:r w:rsidRPr="00EE0BD1">
        <w:rPr>
          <w:rFonts w:eastAsia="Calibri"/>
        </w:rPr>
        <w:t xml:space="preserve">In accordance with the </w:t>
      </w:r>
      <w:r w:rsidRPr="00EE0BD1">
        <w:rPr>
          <w:rFonts w:eastAsia="Calibri"/>
        </w:rPr>
        <w:t>dependent variable is chosen because it is presumed to be responsive to variations in the intrinsic predictor.</w:t>
      </w:r>
      <w:r w:rsidRPr="00EE0BD1">
        <w:rPr>
          <w:rFonts w:eastAsia="Calibri"/>
        </w:rPr>
        <w:t xml:space="preserve"> However, it tends to analyse that the </w:t>
      </w:r>
      <w:r w:rsidRPr="006D0D88">
        <w:rPr>
          <w:rFonts w:eastAsia="Calibri"/>
        </w:rPr>
        <w:t>R Square (0.168812449) indicates that approximately 16.88% of the variation in the dependent variable is explained by the independent variable (Intrinsic)</w:t>
      </w:r>
      <w:r w:rsidRPr="00EE0BD1">
        <w:rPr>
          <w:rFonts w:eastAsia="Calibri"/>
        </w:rPr>
        <w:t xml:space="preserve"> and w</w:t>
      </w:r>
      <w:r w:rsidRPr="006D0D88">
        <w:rPr>
          <w:rFonts w:eastAsia="Calibri"/>
        </w:rPr>
        <w:t>hile this suggests a weak fit of the model, it is important to note that business models often show lower explanatory power when other unmeasured factors are influential.</w:t>
      </w:r>
      <w:r w:rsidRPr="00EE0BD1">
        <w:rPr>
          <w:rFonts w:eastAsia="Calibri"/>
        </w:rPr>
        <w:t xml:space="preserve"> Based on the </w:t>
      </w:r>
      <w:r w:rsidRPr="006D0D88">
        <w:rPr>
          <w:rFonts w:eastAsia="Calibri"/>
        </w:rPr>
        <w:t>Adjusted R Square (0.163721913) accounts for the number of predictors in the model and provides a more conservative estimate of the model's explanatory power</w:t>
      </w:r>
      <w:r w:rsidRPr="00EE0BD1">
        <w:rPr>
          <w:rFonts w:eastAsia="Calibri"/>
        </w:rPr>
        <w:t xml:space="preserve"> and s</w:t>
      </w:r>
      <w:r w:rsidRPr="006D0D88">
        <w:rPr>
          <w:rFonts w:eastAsia="Calibri"/>
        </w:rPr>
        <w:t>ince this value is close to R-squared, the model does not have many predictors, making it relatively simple and direct.</w:t>
      </w:r>
      <w:r w:rsidRPr="00EE0BD1">
        <w:rPr>
          <w:rFonts w:eastAsia="Calibri"/>
        </w:rPr>
        <w:t xml:space="preserve"> In accordance with the </w:t>
      </w:r>
      <w:r w:rsidRPr="006D0D88">
        <w:rPr>
          <w:rFonts w:eastAsia="Calibri"/>
        </w:rPr>
        <w:t xml:space="preserve">Standard Error (0.825352816) </w:t>
      </w:r>
      <w:r w:rsidRPr="006D0D88">
        <w:rPr>
          <w:rFonts w:eastAsia="Calibri"/>
        </w:rPr>
        <w:lastRenderedPageBreak/>
        <w:t>represents the average distance that the observed values fall from the regression line</w:t>
      </w:r>
      <w:r w:rsidRPr="00EE0BD1">
        <w:rPr>
          <w:rFonts w:eastAsia="Calibri"/>
        </w:rPr>
        <w:t xml:space="preserve"> and a </w:t>
      </w:r>
      <w:r w:rsidRPr="006D0D88">
        <w:rPr>
          <w:rFonts w:eastAsia="Calibri"/>
        </w:rPr>
        <w:t>lower standard error implies a better fit, but this value suggests a moderate degree of variability in the data</w:t>
      </w:r>
      <w:r w:rsidRPr="00EE0BD1">
        <w:rPr>
          <w:rFonts w:eastAsia="Calibri"/>
        </w:rPr>
        <w:t xml:space="preserve">. It tends to be </w:t>
      </w:r>
      <w:proofErr w:type="spellStart"/>
      <w:r w:rsidRPr="00EE0BD1">
        <w:rPr>
          <w:rFonts w:eastAsia="Calibri"/>
        </w:rPr>
        <w:t>analysed</w:t>
      </w:r>
      <w:proofErr w:type="spellEnd"/>
      <w:r w:rsidRPr="00EE0BD1">
        <w:rPr>
          <w:rFonts w:eastAsia="Calibri"/>
        </w:rPr>
        <w:t xml:space="preserve"> that the </w:t>
      </w:r>
      <w:r w:rsidRPr="006D0D88">
        <w:rPr>
          <w:rFonts w:eastAsia="Calibri"/>
        </w:rPr>
        <w:t>F statistic (60.64835417) is significant (with a p-value of 1.56084E-13), indicating that the regression model provides a good fit to the data</w:t>
      </w:r>
      <w:r w:rsidRPr="00EE0BD1">
        <w:rPr>
          <w:rFonts w:eastAsia="Calibri"/>
        </w:rPr>
        <w:t xml:space="preserve"> and the </w:t>
      </w:r>
      <w:r w:rsidRPr="006D0D88">
        <w:rPr>
          <w:rFonts w:eastAsia="Calibri"/>
        </w:rPr>
        <w:t>model is statistically significant, suggesting that at least one of the predictors (in this case, "Intrinsic") is significantly related to the dependent variable.</w:t>
      </w:r>
      <w:r w:rsidRPr="00EE0BD1">
        <w:rPr>
          <w:rFonts w:eastAsia="Calibri"/>
        </w:rPr>
        <w:t xml:space="preserve"> According to the </w:t>
      </w:r>
      <w:r w:rsidRPr="006D0D88">
        <w:rPr>
          <w:rFonts w:eastAsia="Calibri"/>
        </w:rPr>
        <w:t>Intercept (4.89509976) is the predicted value of the dependent variable when "Intrinsic" is zero. This value serves as the baseline level of the dependent variable</w:t>
      </w:r>
      <w:r w:rsidRPr="00EE0BD1">
        <w:rPr>
          <w:rFonts w:eastAsia="Calibri"/>
        </w:rPr>
        <w:t xml:space="preserve"> and the </w:t>
      </w:r>
      <w:r w:rsidRPr="006D0D88">
        <w:rPr>
          <w:rFonts w:eastAsia="Calibri"/>
        </w:rPr>
        <w:t xml:space="preserve">Coefficient of Intrinsic (-0.279090076) indicates that for each unit increase in "Intrinsic," the dependent variable decreases by approximately 0.28 units, assuming other factors remain constant. </w:t>
      </w:r>
      <w:r w:rsidRPr="00EE0BD1">
        <w:rPr>
          <w:rFonts w:eastAsia="Calibri"/>
        </w:rPr>
        <w:t>However, on the basis of that t</w:t>
      </w:r>
      <w:r w:rsidRPr="006D0D88">
        <w:rPr>
          <w:rFonts w:eastAsia="Calibri"/>
        </w:rPr>
        <w:t>his negative coefficient suggests an inverse relationship between intrinsic factors and the outcome.</w:t>
      </w:r>
    </w:p>
    <w:p w14:paraId="122D517C" w14:textId="77777777" w:rsidR="00EE0BD1" w:rsidRDefault="006D0D88" w:rsidP="006D0D88">
      <w:pPr>
        <w:spacing w:line="480" w:lineRule="auto"/>
        <w:ind w:firstLine="720"/>
        <w:jc w:val="both"/>
        <w:rPr>
          <w:rFonts w:eastAsia="Calibri"/>
        </w:rPr>
      </w:pPr>
      <w:r>
        <w:rPr>
          <w:rFonts w:eastAsia="Calibri"/>
        </w:rPr>
        <w:t xml:space="preserve">It tends to be </w:t>
      </w:r>
      <w:proofErr w:type="spellStart"/>
      <w:r>
        <w:rPr>
          <w:rFonts w:eastAsia="Calibri"/>
        </w:rPr>
        <w:t>analysed</w:t>
      </w:r>
      <w:proofErr w:type="spellEnd"/>
      <w:r>
        <w:rPr>
          <w:rFonts w:eastAsia="Calibri"/>
        </w:rPr>
        <w:t xml:space="preserve"> that the </w:t>
      </w:r>
      <w:r w:rsidRPr="006D0D88">
        <w:rPr>
          <w:rFonts w:eastAsia="Calibri"/>
        </w:rPr>
        <w:t xml:space="preserve">results imply that the intrinsic variable has a statistically significant but moderate negative impact on the dependent variable. </w:t>
      </w:r>
      <w:r>
        <w:rPr>
          <w:rFonts w:eastAsia="Calibri"/>
        </w:rPr>
        <w:t>In accordance with the m</w:t>
      </w:r>
      <w:r w:rsidRPr="006D0D88">
        <w:rPr>
          <w:rFonts w:eastAsia="Calibri"/>
        </w:rPr>
        <w:t xml:space="preserve">anagers </w:t>
      </w:r>
      <w:r>
        <w:rPr>
          <w:rFonts w:eastAsia="Calibri"/>
        </w:rPr>
        <w:t xml:space="preserve">which </w:t>
      </w:r>
      <w:r w:rsidRPr="006D0D88">
        <w:rPr>
          <w:rFonts w:eastAsia="Calibri"/>
        </w:rPr>
        <w:t>can use this insight to make informed decisions about resource allocation, employee engagement strategies, or other operational factors</w:t>
      </w:r>
      <w:r>
        <w:rPr>
          <w:rFonts w:eastAsia="Calibri"/>
        </w:rPr>
        <w:t xml:space="preserve"> and i</w:t>
      </w:r>
      <w:r w:rsidRPr="006D0D88">
        <w:rPr>
          <w:rFonts w:eastAsia="Calibri"/>
        </w:rPr>
        <w:t xml:space="preserve">f "Intrinsic" represents internal motivation or rewards, this finding could suggest that increasing these factors might not lead to the expected improvements in the business outcome. </w:t>
      </w:r>
      <w:r>
        <w:rPr>
          <w:rFonts w:eastAsia="Calibri"/>
        </w:rPr>
        <w:t xml:space="preserve">Based on </w:t>
      </w:r>
      <w:r w:rsidRPr="006D0D88">
        <w:rPr>
          <w:rFonts w:eastAsia="Calibri"/>
        </w:rPr>
        <w:t>such cases, management could explore other factors that influence performance or consider enhancing intrinsic motivation in different ways, perhaps by addressing other underlying business drivers</w:t>
      </w:r>
      <w:r>
        <w:rPr>
          <w:rFonts w:eastAsia="Calibri"/>
        </w:rPr>
        <w:t>.</w:t>
      </w:r>
    </w:p>
    <w:p w14:paraId="6E609837" w14:textId="569E4E43" w:rsidR="006D0D88" w:rsidRDefault="006D0D88" w:rsidP="006D0D88">
      <w:pPr>
        <w:spacing w:line="480" w:lineRule="auto"/>
        <w:ind w:firstLine="720"/>
        <w:jc w:val="both"/>
        <w:rPr>
          <w:rFonts w:eastAsia="Calibri"/>
        </w:rPr>
        <w:sectPr w:rsidR="006D0D88" w:rsidSect="003F5158">
          <w:headerReference w:type="default" r:id="rId7"/>
          <w:headerReference w:type="first" r:id="rId8"/>
          <w:pgSz w:w="12240" w:h="15840" w:code="1"/>
          <w:pgMar w:top="1440" w:right="1440" w:bottom="1440" w:left="1440" w:header="720" w:footer="720" w:gutter="0"/>
          <w:pgNumType w:start="1"/>
          <w:cols w:space="720"/>
          <w:titlePg/>
          <w:docGrid w:linePitch="360"/>
        </w:sectPr>
      </w:pPr>
      <w:r>
        <w:rPr>
          <w:rFonts w:eastAsia="Calibri"/>
        </w:rPr>
        <w:t xml:space="preserve"> </w:t>
      </w:r>
    </w:p>
    <w:p w14:paraId="5E07D3E3" w14:textId="77777777" w:rsidR="00CF6843" w:rsidRDefault="00CF6843" w:rsidP="00CF6843">
      <w:pPr>
        <w:spacing w:line="480" w:lineRule="auto"/>
        <w:rPr>
          <w:rFonts w:eastAsia="Calibri"/>
        </w:rPr>
        <w:sectPr w:rsidR="00CF6843" w:rsidSect="00CF6843">
          <w:pgSz w:w="15840" w:h="12240" w:orient="landscape" w:code="1"/>
          <w:pgMar w:top="1440" w:right="1440" w:bottom="1440" w:left="1440" w:header="720" w:footer="720" w:gutter="0"/>
          <w:pgNumType w:start="1"/>
          <w:cols w:space="720"/>
          <w:titlePg/>
          <w:docGrid w:linePitch="360"/>
        </w:sectPr>
      </w:pPr>
    </w:p>
    <w:p w14:paraId="14C99C81" w14:textId="10EFE3EE" w:rsidR="00E5427F" w:rsidRPr="00E5427F" w:rsidRDefault="00E5427F" w:rsidP="00CF6843">
      <w:pPr>
        <w:spacing w:line="480" w:lineRule="auto"/>
        <w:rPr>
          <w:rFonts w:eastAsia="Calibri"/>
        </w:rPr>
      </w:pPr>
    </w:p>
    <w:bookmarkEnd w:id="0"/>
    <w:p w14:paraId="1585C01B" w14:textId="45B61686" w:rsidR="00E5427F" w:rsidRPr="00454CAF" w:rsidRDefault="00184530" w:rsidP="00E5427F">
      <w:pPr>
        <w:spacing w:line="480" w:lineRule="auto"/>
        <w:jc w:val="center"/>
        <w:rPr>
          <w:rFonts w:eastAsia="Calibri"/>
          <w:b/>
          <w:bCs/>
        </w:rPr>
      </w:pPr>
      <w:r>
        <w:rPr>
          <w:rFonts w:eastAsia="Calibri"/>
          <w:b/>
          <w:bCs/>
        </w:rPr>
        <w:t xml:space="preserve">Multiple </w:t>
      </w:r>
      <w:r w:rsidR="00CF6843">
        <w:rPr>
          <w:rFonts w:eastAsia="Calibri"/>
          <w:b/>
          <w:bCs/>
        </w:rPr>
        <w:t>Regression</w:t>
      </w:r>
      <w:r w:rsidR="00E5427F">
        <w:rPr>
          <w:rFonts w:eastAsia="Calibri"/>
          <w:b/>
          <w:bCs/>
        </w:rPr>
        <w:t xml:space="preserve"> </w:t>
      </w:r>
    </w:p>
    <w:p w14:paraId="0114F5E9" w14:textId="2E9F9C91" w:rsidR="006D0D88" w:rsidRDefault="006D0D88" w:rsidP="006D0D88">
      <w:pPr>
        <w:spacing w:line="480" w:lineRule="auto"/>
        <w:rPr>
          <w:rFonts w:eastAsia="Calibri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1443"/>
        <w:gridCol w:w="1014"/>
        <w:gridCol w:w="1064"/>
        <w:gridCol w:w="1014"/>
        <w:gridCol w:w="971"/>
        <w:gridCol w:w="1028"/>
        <w:gridCol w:w="1014"/>
        <w:gridCol w:w="1014"/>
        <w:gridCol w:w="1014"/>
      </w:tblGrid>
      <w:tr w:rsidR="00722D65" w:rsidRPr="00722D65" w14:paraId="44FF4492" w14:textId="77777777" w:rsidTr="00722D65">
        <w:trPr>
          <w:trHeight w:val="255"/>
        </w:trPr>
        <w:tc>
          <w:tcPr>
            <w:tcW w:w="7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53A9C6" w14:textId="77777777" w:rsidR="00722D65" w:rsidRPr="00722D65" w:rsidRDefault="00722D65">
            <w:pPr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SUMMARY OUTPUT</w:t>
            </w:r>
          </w:p>
        </w:tc>
        <w:tc>
          <w:tcPr>
            <w:tcW w:w="5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A51255" w14:textId="77777777" w:rsidR="00722D65" w:rsidRPr="00722D65" w:rsidRDefault="00722D65">
            <w:pPr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4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BD1507" w14:textId="77777777" w:rsidR="00722D65" w:rsidRPr="00722D65" w:rsidRDefault="00722D65">
            <w:pPr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DC98B1" w14:textId="77777777" w:rsidR="00722D65" w:rsidRPr="00722D65" w:rsidRDefault="00722D65">
            <w:pPr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DA8E66" w14:textId="77777777" w:rsidR="00722D65" w:rsidRPr="00722D65" w:rsidRDefault="00722D65">
            <w:pPr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95BF91" w14:textId="77777777" w:rsidR="00722D65" w:rsidRPr="00722D65" w:rsidRDefault="00722D65">
            <w:pPr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E2CF5A" w14:textId="77777777" w:rsidR="00722D65" w:rsidRPr="00722D65" w:rsidRDefault="00722D65">
            <w:pPr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3999F1" w14:textId="77777777" w:rsidR="00722D65" w:rsidRPr="00722D65" w:rsidRDefault="00722D65">
            <w:pPr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D3A21F" w14:textId="77777777" w:rsidR="00722D65" w:rsidRPr="00722D65" w:rsidRDefault="00722D65">
            <w:pPr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 </w:t>
            </w:r>
          </w:p>
        </w:tc>
      </w:tr>
      <w:tr w:rsidR="00722D65" w:rsidRPr="00722D65" w14:paraId="0CE31155" w14:textId="77777777" w:rsidTr="00722D65">
        <w:trPr>
          <w:trHeight w:val="255"/>
        </w:trPr>
        <w:tc>
          <w:tcPr>
            <w:tcW w:w="74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F66F8E" w14:textId="77777777" w:rsidR="00722D65" w:rsidRPr="00722D65" w:rsidRDefault="00722D65">
            <w:pPr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225E3E" w14:textId="77777777" w:rsidR="00722D65" w:rsidRPr="00722D65" w:rsidRDefault="00722D65">
            <w:pPr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86718D" w14:textId="77777777" w:rsidR="00722D65" w:rsidRPr="00722D65" w:rsidRDefault="00722D65">
            <w:pPr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BEFFF8" w14:textId="77777777" w:rsidR="00722D65" w:rsidRPr="00722D65" w:rsidRDefault="00722D65">
            <w:pPr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6EAD73" w14:textId="77777777" w:rsidR="00722D65" w:rsidRPr="00722D65" w:rsidRDefault="00722D65">
            <w:pPr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010540" w14:textId="77777777" w:rsidR="00722D65" w:rsidRPr="00722D65" w:rsidRDefault="00722D65">
            <w:pPr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330E17" w14:textId="77777777" w:rsidR="00722D65" w:rsidRPr="00722D65" w:rsidRDefault="00722D65">
            <w:pPr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B057C7" w14:textId="77777777" w:rsidR="00722D65" w:rsidRPr="00722D65" w:rsidRDefault="00722D65">
            <w:pPr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245BD1" w14:textId="77777777" w:rsidR="00722D65" w:rsidRPr="00722D65" w:rsidRDefault="00722D65">
            <w:pPr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 </w:t>
            </w:r>
          </w:p>
        </w:tc>
      </w:tr>
      <w:tr w:rsidR="00722D65" w:rsidRPr="00722D65" w14:paraId="29132CD5" w14:textId="77777777" w:rsidTr="00722D65">
        <w:trPr>
          <w:trHeight w:val="255"/>
        </w:trPr>
        <w:tc>
          <w:tcPr>
            <w:tcW w:w="74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1CAA64" w14:textId="77777777" w:rsidR="00722D65" w:rsidRPr="00722D65" w:rsidRDefault="00722D65">
            <w:pPr>
              <w:jc w:val="center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722D65">
              <w:rPr>
                <w:rFonts w:ascii="Arial" w:hAnsi="Arial" w:cs="Arial"/>
                <w:i/>
                <w:iCs/>
                <w:sz w:val="16"/>
                <w:szCs w:val="16"/>
              </w:rPr>
              <w:t>Regression Statistics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C1A73B" w14:textId="77777777" w:rsidR="00722D65" w:rsidRPr="00722D65" w:rsidRDefault="00722D65">
            <w:pPr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722D65">
              <w:rPr>
                <w:rFonts w:ascii="Arial" w:hAnsi="Arial" w:cs="Arial"/>
                <w:i/>
                <w:iCs/>
                <w:sz w:val="16"/>
                <w:szCs w:val="16"/>
              </w:rPr>
              <w:t> </w:t>
            </w:r>
          </w:p>
        </w:tc>
        <w:tc>
          <w:tcPr>
            <w:tcW w:w="5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39414D" w14:textId="77777777" w:rsidR="00722D65" w:rsidRPr="00722D65" w:rsidRDefault="00722D65">
            <w:pPr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8AE9A8" w14:textId="77777777" w:rsidR="00722D65" w:rsidRPr="00722D65" w:rsidRDefault="00722D65">
            <w:pPr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32C531" w14:textId="77777777" w:rsidR="00722D65" w:rsidRPr="00722D65" w:rsidRDefault="00722D65">
            <w:pPr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C3EFF8" w14:textId="77777777" w:rsidR="00722D65" w:rsidRPr="00722D65" w:rsidRDefault="00722D65">
            <w:pPr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D9F102" w14:textId="77777777" w:rsidR="00722D65" w:rsidRPr="00722D65" w:rsidRDefault="00722D65">
            <w:pPr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FFB37E" w14:textId="77777777" w:rsidR="00722D65" w:rsidRPr="00722D65" w:rsidRDefault="00722D65">
            <w:pPr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95B37B" w14:textId="77777777" w:rsidR="00722D65" w:rsidRPr="00722D65" w:rsidRDefault="00722D65">
            <w:pPr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 </w:t>
            </w:r>
          </w:p>
        </w:tc>
      </w:tr>
      <w:tr w:rsidR="00722D65" w:rsidRPr="00722D65" w14:paraId="25BD20F5" w14:textId="77777777" w:rsidTr="00722D65">
        <w:trPr>
          <w:trHeight w:val="255"/>
        </w:trPr>
        <w:tc>
          <w:tcPr>
            <w:tcW w:w="74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ABB53A" w14:textId="77777777" w:rsidR="00722D65" w:rsidRPr="00722D65" w:rsidRDefault="00722D65">
            <w:pPr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Multiple R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5467B5" w14:textId="77777777" w:rsidR="00722D65" w:rsidRPr="00722D65" w:rsidRDefault="00722D65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0.449476045</w:t>
            </w:r>
          </w:p>
        </w:tc>
        <w:tc>
          <w:tcPr>
            <w:tcW w:w="5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1B6B57" w14:textId="77777777" w:rsidR="00722D65" w:rsidRPr="00722D65" w:rsidRDefault="00722D65">
            <w:pPr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F1A141" w14:textId="77777777" w:rsidR="00722D65" w:rsidRPr="00722D65" w:rsidRDefault="00722D65">
            <w:pPr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C3FA61" w14:textId="77777777" w:rsidR="00722D65" w:rsidRPr="00722D65" w:rsidRDefault="00722D65">
            <w:pPr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6924D1" w14:textId="77777777" w:rsidR="00722D65" w:rsidRPr="00722D65" w:rsidRDefault="00722D65">
            <w:pPr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B64E01" w14:textId="77777777" w:rsidR="00722D65" w:rsidRPr="00722D65" w:rsidRDefault="00722D65">
            <w:pPr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DB3B4D" w14:textId="77777777" w:rsidR="00722D65" w:rsidRPr="00722D65" w:rsidRDefault="00722D65">
            <w:pPr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7EE8FE" w14:textId="77777777" w:rsidR="00722D65" w:rsidRPr="00722D65" w:rsidRDefault="00722D65">
            <w:pPr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 </w:t>
            </w:r>
          </w:p>
        </w:tc>
      </w:tr>
      <w:tr w:rsidR="00722D65" w:rsidRPr="00722D65" w14:paraId="542C81A1" w14:textId="77777777" w:rsidTr="00722D65">
        <w:trPr>
          <w:trHeight w:val="255"/>
        </w:trPr>
        <w:tc>
          <w:tcPr>
            <w:tcW w:w="74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A611D2" w14:textId="77777777" w:rsidR="00722D65" w:rsidRPr="00722D65" w:rsidRDefault="00722D65">
            <w:pPr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R Square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0695AE" w14:textId="77777777" w:rsidR="00722D65" w:rsidRPr="00722D65" w:rsidRDefault="00722D65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0.202028715</w:t>
            </w:r>
          </w:p>
        </w:tc>
        <w:tc>
          <w:tcPr>
            <w:tcW w:w="5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A91FBC" w14:textId="77777777" w:rsidR="00722D65" w:rsidRPr="00722D65" w:rsidRDefault="00722D65">
            <w:pPr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333BF3" w14:textId="77777777" w:rsidR="00722D65" w:rsidRPr="00722D65" w:rsidRDefault="00722D65">
            <w:pPr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8FAC25" w14:textId="77777777" w:rsidR="00722D65" w:rsidRPr="00722D65" w:rsidRDefault="00722D65">
            <w:pPr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CC039A" w14:textId="77777777" w:rsidR="00722D65" w:rsidRPr="00722D65" w:rsidRDefault="00722D65">
            <w:pPr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B2DD98" w14:textId="77777777" w:rsidR="00722D65" w:rsidRPr="00722D65" w:rsidRDefault="00722D65">
            <w:pPr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EC0853" w14:textId="77777777" w:rsidR="00722D65" w:rsidRPr="00722D65" w:rsidRDefault="00722D65">
            <w:pPr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085EDF" w14:textId="77777777" w:rsidR="00722D65" w:rsidRPr="00722D65" w:rsidRDefault="00722D65">
            <w:pPr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 </w:t>
            </w:r>
          </w:p>
        </w:tc>
      </w:tr>
      <w:tr w:rsidR="00722D65" w:rsidRPr="00722D65" w14:paraId="60B49DFD" w14:textId="77777777" w:rsidTr="00722D65">
        <w:trPr>
          <w:trHeight w:val="255"/>
        </w:trPr>
        <w:tc>
          <w:tcPr>
            <w:tcW w:w="74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75D78D" w14:textId="77777777" w:rsidR="00722D65" w:rsidRPr="00722D65" w:rsidRDefault="00722D65">
            <w:pPr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Adjusted R Square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DB22CD" w14:textId="77777777" w:rsidR="00722D65" w:rsidRPr="00722D65" w:rsidRDefault="00722D65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0.192891639</w:t>
            </w:r>
          </w:p>
        </w:tc>
        <w:tc>
          <w:tcPr>
            <w:tcW w:w="5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D2DF7F" w14:textId="77777777" w:rsidR="00722D65" w:rsidRPr="00722D65" w:rsidRDefault="00722D65">
            <w:pPr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D500D9" w14:textId="77777777" w:rsidR="00722D65" w:rsidRPr="00722D65" w:rsidRDefault="00722D65">
            <w:pPr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8E6C62" w14:textId="77777777" w:rsidR="00722D65" w:rsidRPr="00722D65" w:rsidRDefault="00722D65">
            <w:pPr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E0C67D" w14:textId="77777777" w:rsidR="00722D65" w:rsidRPr="00722D65" w:rsidRDefault="00722D65">
            <w:pPr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2B8FE9" w14:textId="77777777" w:rsidR="00722D65" w:rsidRPr="00722D65" w:rsidRDefault="00722D65">
            <w:pPr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3CCA11" w14:textId="77777777" w:rsidR="00722D65" w:rsidRPr="00722D65" w:rsidRDefault="00722D65">
            <w:pPr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20C1BA" w14:textId="77777777" w:rsidR="00722D65" w:rsidRPr="00722D65" w:rsidRDefault="00722D65">
            <w:pPr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 </w:t>
            </w:r>
          </w:p>
        </w:tc>
      </w:tr>
      <w:tr w:rsidR="00722D65" w:rsidRPr="00722D65" w14:paraId="158FB355" w14:textId="77777777" w:rsidTr="00722D65">
        <w:trPr>
          <w:trHeight w:val="255"/>
        </w:trPr>
        <w:tc>
          <w:tcPr>
            <w:tcW w:w="74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1DCD34" w14:textId="77777777" w:rsidR="00722D65" w:rsidRPr="00722D65" w:rsidRDefault="00722D65">
            <w:pPr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Standard Error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55FE1B" w14:textId="77777777" w:rsidR="00722D65" w:rsidRPr="00722D65" w:rsidRDefault="00722D65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0.820709057</w:t>
            </w:r>
          </w:p>
        </w:tc>
        <w:tc>
          <w:tcPr>
            <w:tcW w:w="5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02572E" w14:textId="77777777" w:rsidR="00722D65" w:rsidRPr="00722D65" w:rsidRDefault="00722D65">
            <w:pPr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D765D7" w14:textId="77777777" w:rsidR="00722D65" w:rsidRPr="00722D65" w:rsidRDefault="00722D65">
            <w:pPr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6AB2C3" w14:textId="77777777" w:rsidR="00722D65" w:rsidRPr="00722D65" w:rsidRDefault="00722D65">
            <w:pPr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58AB86" w14:textId="77777777" w:rsidR="00722D65" w:rsidRPr="00722D65" w:rsidRDefault="00722D65">
            <w:pPr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B8EE81" w14:textId="77777777" w:rsidR="00722D65" w:rsidRPr="00722D65" w:rsidRDefault="00722D65">
            <w:pPr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A26E87" w14:textId="77777777" w:rsidR="00722D65" w:rsidRPr="00722D65" w:rsidRDefault="00722D65">
            <w:pPr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771C91" w14:textId="77777777" w:rsidR="00722D65" w:rsidRPr="00722D65" w:rsidRDefault="00722D65">
            <w:pPr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 </w:t>
            </w:r>
          </w:p>
        </w:tc>
      </w:tr>
      <w:tr w:rsidR="00722D65" w:rsidRPr="00722D65" w14:paraId="62B5AC2C" w14:textId="77777777" w:rsidTr="00722D65">
        <w:trPr>
          <w:trHeight w:val="255"/>
        </w:trPr>
        <w:tc>
          <w:tcPr>
            <w:tcW w:w="74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DF7063" w14:textId="77777777" w:rsidR="00722D65" w:rsidRPr="00722D65" w:rsidRDefault="00722D65">
            <w:pPr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Observations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E75BC2" w14:textId="77777777" w:rsidR="00722D65" w:rsidRPr="00722D65" w:rsidRDefault="00722D65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266</w:t>
            </w:r>
          </w:p>
        </w:tc>
        <w:tc>
          <w:tcPr>
            <w:tcW w:w="5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B7FA7E" w14:textId="77777777" w:rsidR="00722D65" w:rsidRPr="00722D65" w:rsidRDefault="00722D65">
            <w:pPr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118585" w14:textId="77777777" w:rsidR="00722D65" w:rsidRPr="00722D65" w:rsidRDefault="00722D65">
            <w:pPr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3C1FAC" w14:textId="77777777" w:rsidR="00722D65" w:rsidRPr="00722D65" w:rsidRDefault="00722D65">
            <w:pPr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97F9F4" w14:textId="77777777" w:rsidR="00722D65" w:rsidRPr="00722D65" w:rsidRDefault="00722D65">
            <w:pPr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5CD1D8" w14:textId="77777777" w:rsidR="00722D65" w:rsidRPr="00722D65" w:rsidRDefault="00722D65">
            <w:pPr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EB1AE4" w14:textId="77777777" w:rsidR="00722D65" w:rsidRPr="00722D65" w:rsidRDefault="00722D65">
            <w:pPr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738B58" w14:textId="77777777" w:rsidR="00722D65" w:rsidRPr="00722D65" w:rsidRDefault="00722D65">
            <w:pPr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 </w:t>
            </w:r>
          </w:p>
        </w:tc>
      </w:tr>
      <w:tr w:rsidR="00722D65" w:rsidRPr="00722D65" w14:paraId="6F98AC90" w14:textId="77777777" w:rsidTr="00722D65">
        <w:trPr>
          <w:trHeight w:val="255"/>
        </w:trPr>
        <w:tc>
          <w:tcPr>
            <w:tcW w:w="74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9B01D4" w14:textId="77777777" w:rsidR="00722D65" w:rsidRPr="00722D65" w:rsidRDefault="00722D65">
            <w:pPr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A206CB" w14:textId="77777777" w:rsidR="00722D65" w:rsidRPr="00722D65" w:rsidRDefault="00722D65">
            <w:pPr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EB7F6D" w14:textId="77777777" w:rsidR="00722D65" w:rsidRPr="00722D65" w:rsidRDefault="00722D65">
            <w:pPr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843EBB" w14:textId="77777777" w:rsidR="00722D65" w:rsidRPr="00722D65" w:rsidRDefault="00722D65">
            <w:pPr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676660" w14:textId="77777777" w:rsidR="00722D65" w:rsidRPr="00722D65" w:rsidRDefault="00722D65">
            <w:pPr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CF2D91" w14:textId="77777777" w:rsidR="00722D65" w:rsidRPr="00722D65" w:rsidRDefault="00722D65">
            <w:pPr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13F275" w14:textId="77777777" w:rsidR="00722D65" w:rsidRPr="00722D65" w:rsidRDefault="00722D65">
            <w:pPr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496A18" w14:textId="77777777" w:rsidR="00722D65" w:rsidRPr="00722D65" w:rsidRDefault="00722D65">
            <w:pPr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77CA4C" w14:textId="77777777" w:rsidR="00722D65" w:rsidRPr="00722D65" w:rsidRDefault="00722D65">
            <w:pPr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 </w:t>
            </w:r>
          </w:p>
        </w:tc>
      </w:tr>
      <w:tr w:rsidR="00722D65" w:rsidRPr="00722D65" w14:paraId="2F8EE808" w14:textId="77777777" w:rsidTr="00722D65">
        <w:trPr>
          <w:trHeight w:val="255"/>
        </w:trPr>
        <w:tc>
          <w:tcPr>
            <w:tcW w:w="74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20F0D2" w14:textId="77777777" w:rsidR="00722D65" w:rsidRPr="00722D65" w:rsidRDefault="00722D65">
            <w:pPr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ANOVA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C38055" w14:textId="77777777" w:rsidR="00722D65" w:rsidRPr="00722D65" w:rsidRDefault="00722D65">
            <w:pPr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1F00C4" w14:textId="77777777" w:rsidR="00722D65" w:rsidRPr="00722D65" w:rsidRDefault="00722D65">
            <w:pPr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6D2869" w14:textId="77777777" w:rsidR="00722D65" w:rsidRPr="00722D65" w:rsidRDefault="00722D65">
            <w:pPr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B40961" w14:textId="77777777" w:rsidR="00722D65" w:rsidRPr="00722D65" w:rsidRDefault="00722D65">
            <w:pPr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8A1CA" w14:textId="77777777" w:rsidR="00722D65" w:rsidRPr="00722D65" w:rsidRDefault="00722D65">
            <w:pPr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C363CD" w14:textId="77777777" w:rsidR="00722D65" w:rsidRPr="00722D65" w:rsidRDefault="00722D65">
            <w:pPr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D889C2" w14:textId="77777777" w:rsidR="00722D65" w:rsidRPr="00722D65" w:rsidRDefault="00722D65">
            <w:pPr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29D2F6" w14:textId="77777777" w:rsidR="00722D65" w:rsidRPr="00722D65" w:rsidRDefault="00722D65">
            <w:pPr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 </w:t>
            </w:r>
          </w:p>
        </w:tc>
      </w:tr>
      <w:tr w:rsidR="00722D65" w:rsidRPr="00722D65" w14:paraId="43862662" w14:textId="77777777" w:rsidTr="00722D65">
        <w:trPr>
          <w:trHeight w:val="255"/>
        </w:trPr>
        <w:tc>
          <w:tcPr>
            <w:tcW w:w="74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684B62" w14:textId="77777777" w:rsidR="00722D65" w:rsidRPr="00722D65" w:rsidRDefault="00722D65">
            <w:pPr>
              <w:jc w:val="center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722D65">
              <w:rPr>
                <w:rFonts w:ascii="Arial" w:hAnsi="Arial" w:cs="Arial"/>
                <w:i/>
                <w:iCs/>
                <w:sz w:val="16"/>
                <w:szCs w:val="16"/>
              </w:rPr>
              <w:t> 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20A539" w14:textId="77777777" w:rsidR="00722D65" w:rsidRPr="00722D65" w:rsidRDefault="00722D65">
            <w:pPr>
              <w:jc w:val="center"/>
              <w:rPr>
                <w:rFonts w:ascii="Arial" w:hAnsi="Arial" w:cs="Arial"/>
                <w:i/>
                <w:iCs/>
                <w:sz w:val="16"/>
                <w:szCs w:val="16"/>
              </w:rPr>
            </w:pPr>
            <w:proofErr w:type="spellStart"/>
            <w:r w:rsidRPr="00722D65">
              <w:rPr>
                <w:rFonts w:ascii="Arial" w:hAnsi="Arial" w:cs="Arial"/>
                <w:i/>
                <w:iCs/>
                <w:sz w:val="16"/>
                <w:szCs w:val="16"/>
              </w:rPr>
              <w:t>df</w:t>
            </w:r>
            <w:proofErr w:type="spellEnd"/>
          </w:p>
        </w:tc>
        <w:tc>
          <w:tcPr>
            <w:tcW w:w="5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6F6582" w14:textId="77777777" w:rsidR="00722D65" w:rsidRPr="00722D65" w:rsidRDefault="00722D65">
            <w:pPr>
              <w:jc w:val="center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722D65">
              <w:rPr>
                <w:rFonts w:ascii="Arial" w:hAnsi="Arial" w:cs="Arial"/>
                <w:i/>
                <w:iCs/>
                <w:sz w:val="16"/>
                <w:szCs w:val="16"/>
              </w:rPr>
              <w:t>SS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95F1FD" w14:textId="77777777" w:rsidR="00722D65" w:rsidRPr="00722D65" w:rsidRDefault="00722D65">
            <w:pPr>
              <w:jc w:val="center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722D65">
              <w:rPr>
                <w:rFonts w:ascii="Arial" w:hAnsi="Arial" w:cs="Arial"/>
                <w:i/>
                <w:iCs/>
                <w:sz w:val="16"/>
                <w:szCs w:val="16"/>
              </w:rPr>
              <w:t>MS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712E82" w14:textId="77777777" w:rsidR="00722D65" w:rsidRPr="00722D65" w:rsidRDefault="00722D65">
            <w:pPr>
              <w:jc w:val="center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722D65">
              <w:rPr>
                <w:rFonts w:ascii="Arial" w:hAnsi="Arial" w:cs="Arial"/>
                <w:i/>
                <w:iCs/>
                <w:sz w:val="16"/>
                <w:szCs w:val="16"/>
              </w:rPr>
              <w:t>F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120286" w14:textId="77777777" w:rsidR="00722D65" w:rsidRPr="00722D65" w:rsidRDefault="00722D65">
            <w:pPr>
              <w:jc w:val="center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722D65">
              <w:rPr>
                <w:rFonts w:ascii="Arial" w:hAnsi="Arial" w:cs="Arial"/>
                <w:i/>
                <w:iCs/>
                <w:sz w:val="16"/>
                <w:szCs w:val="16"/>
              </w:rPr>
              <w:t>Significance F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F7AB96" w14:textId="77777777" w:rsidR="00722D65" w:rsidRPr="00722D65" w:rsidRDefault="00722D65">
            <w:pPr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7EA2AF" w14:textId="77777777" w:rsidR="00722D65" w:rsidRPr="00722D65" w:rsidRDefault="00722D65">
            <w:pPr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3403E5" w14:textId="77777777" w:rsidR="00722D65" w:rsidRPr="00722D65" w:rsidRDefault="00722D65">
            <w:pPr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 </w:t>
            </w:r>
          </w:p>
        </w:tc>
      </w:tr>
      <w:tr w:rsidR="00722D65" w:rsidRPr="00722D65" w14:paraId="7DF0541E" w14:textId="77777777" w:rsidTr="00722D65">
        <w:trPr>
          <w:trHeight w:val="255"/>
        </w:trPr>
        <w:tc>
          <w:tcPr>
            <w:tcW w:w="74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7B4E4E" w14:textId="77777777" w:rsidR="00722D65" w:rsidRPr="00722D65" w:rsidRDefault="00722D65">
            <w:pPr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Regression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77B6F6" w14:textId="77777777" w:rsidR="00722D65" w:rsidRPr="00722D65" w:rsidRDefault="00722D65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3</w:t>
            </w:r>
          </w:p>
        </w:tc>
        <w:tc>
          <w:tcPr>
            <w:tcW w:w="5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B2F727" w14:textId="77777777" w:rsidR="00722D65" w:rsidRPr="00722D65" w:rsidRDefault="00722D65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44.67922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C04958" w14:textId="77777777" w:rsidR="00722D65" w:rsidRPr="00722D65" w:rsidRDefault="00722D65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14.89307333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CA74F4" w14:textId="77777777" w:rsidR="00722D65" w:rsidRPr="00722D65" w:rsidRDefault="00722D65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22.11087224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F5B97E" w14:textId="77777777" w:rsidR="00722D65" w:rsidRPr="00722D65" w:rsidRDefault="00722D65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8.5453E-13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D9CC33" w14:textId="77777777" w:rsidR="00722D65" w:rsidRPr="00722D65" w:rsidRDefault="00722D65">
            <w:pPr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7B8790" w14:textId="77777777" w:rsidR="00722D65" w:rsidRPr="00722D65" w:rsidRDefault="00722D65">
            <w:pPr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0C5A49" w14:textId="77777777" w:rsidR="00722D65" w:rsidRPr="00722D65" w:rsidRDefault="00722D65">
            <w:pPr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 </w:t>
            </w:r>
          </w:p>
        </w:tc>
      </w:tr>
      <w:tr w:rsidR="00722D65" w:rsidRPr="00722D65" w14:paraId="4298D212" w14:textId="77777777" w:rsidTr="00722D65">
        <w:trPr>
          <w:trHeight w:val="255"/>
        </w:trPr>
        <w:tc>
          <w:tcPr>
            <w:tcW w:w="74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D80C8C" w14:textId="77777777" w:rsidR="00722D65" w:rsidRPr="00722D65" w:rsidRDefault="00722D65">
            <w:pPr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Residual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65FDE7" w14:textId="77777777" w:rsidR="00722D65" w:rsidRPr="00722D65" w:rsidRDefault="00722D65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262</w:t>
            </w:r>
          </w:p>
        </w:tc>
        <w:tc>
          <w:tcPr>
            <w:tcW w:w="5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CA2C63" w14:textId="77777777" w:rsidR="00722D65" w:rsidRPr="00722D65" w:rsidRDefault="00722D65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176.4735995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157E8D" w14:textId="77777777" w:rsidR="00722D65" w:rsidRPr="00722D65" w:rsidRDefault="00722D65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0.673563357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A49DA0" w14:textId="77777777" w:rsidR="00722D65" w:rsidRPr="00722D65" w:rsidRDefault="00722D65">
            <w:pPr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3FB1A8" w14:textId="77777777" w:rsidR="00722D65" w:rsidRPr="00722D65" w:rsidRDefault="00722D65">
            <w:pPr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8F4C28" w14:textId="77777777" w:rsidR="00722D65" w:rsidRPr="00722D65" w:rsidRDefault="00722D65">
            <w:pPr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695101" w14:textId="77777777" w:rsidR="00722D65" w:rsidRPr="00722D65" w:rsidRDefault="00722D65">
            <w:pPr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556F3A" w14:textId="77777777" w:rsidR="00722D65" w:rsidRPr="00722D65" w:rsidRDefault="00722D65">
            <w:pPr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 </w:t>
            </w:r>
          </w:p>
        </w:tc>
      </w:tr>
      <w:tr w:rsidR="00722D65" w:rsidRPr="00722D65" w14:paraId="3954EF99" w14:textId="77777777" w:rsidTr="00722D65">
        <w:trPr>
          <w:trHeight w:val="255"/>
        </w:trPr>
        <w:tc>
          <w:tcPr>
            <w:tcW w:w="74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BFD9BF" w14:textId="77777777" w:rsidR="00722D65" w:rsidRPr="00722D65" w:rsidRDefault="00722D65">
            <w:pPr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Total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117318" w14:textId="77777777" w:rsidR="00722D65" w:rsidRPr="00722D65" w:rsidRDefault="00722D65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265</w:t>
            </w:r>
          </w:p>
        </w:tc>
        <w:tc>
          <w:tcPr>
            <w:tcW w:w="5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791930" w14:textId="77777777" w:rsidR="00722D65" w:rsidRPr="00722D65" w:rsidRDefault="00722D65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221.1528195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C82C7D" w14:textId="77777777" w:rsidR="00722D65" w:rsidRPr="00722D65" w:rsidRDefault="00722D65">
            <w:pPr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5FA063" w14:textId="77777777" w:rsidR="00722D65" w:rsidRPr="00722D65" w:rsidRDefault="00722D65">
            <w:pPr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98BBDF" w14:textId="77777777" w:rsidR="00722D65" w:rsidRPr="00722D65" w:rsidRDefault="00722D65">
            <w:pPr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6C45E8" w14:textId="77777777" w:rsidR="00722D65" w:rsidRPr="00722D65" w:rsidRDefault="00722D65">
            <w:pPr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C2C4B3" w14:textId="77777777" w:rsidR="00722D65" w:rsidRPr="00722D65" w:rsidRDefault="00722D65">
            <w:pPr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00E4C4" w14:textId="77777777" w:rsidR="00722D65" w:rsidRPr="00722D65" w:rsidRDefault="00722D65">
            <w:pPr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 </w:t>
            </w:r>
          </w:p>
        </w:tc>
      </w:tr>
      <w:tr w:rsidR="00722D65" w:rsidRPr="00722D65" w14:paraId="77E1DBD2" w14:textId="77777777" w:rsidTr="00722D65">
        <w:trPr>
          <w:trHeight w:val="255"/>
        </w:trPr>
        <w:tc>
          <w:tcPr>
            <w:tcW w:w="74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78837F" w14:textId="77777777" w:rsidR="00722D65" w:rsidRPr="00722D65" w:rsidRDefault="00722D65">
            <w:pPr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595A7B" w14:textId="77777777" w:rsidR="00722D65" w:rsidRPr="00722D65" w:rsidRDefault="00722D65">
            <w:pPr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F0F521" w14:textId="77777777" w:rsidR="00722D65" w:rsidRPr="00722D65" w:rsidRDefault="00722D65">
            <w:pPr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F8C1AA" w14:textId="77777777" w:rsidR="00722D65" w:rsidRPr="00722D65" w:rsidRDefault="00722D65">
            <w:pPr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2A65F4" w14:textId="77777777" w:rsidR="00722D65" w:rsidRPr="00722D65" w:rsidRDefault="00722D65">
            <w:pPr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96419D" w14:textId="77777777" w:rsidR="00722D65" w:rsidRPr="00722D65" w:rsidRDefault="00722D65">
            <w:pPr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602D87" w14:textId="77777777" w:rsidR="00722D65" w:rsidRPr="00722D65" w:rsidRDefault="00722D65">
            <w:pPr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BF79DF" w14:textId="77777777" w:rsidR="00722D65" w:rsidRPr="00722D65" w:rsidRDefault="00722D65">
            <w:pPr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B33414" w14:textId="77777777" w:rsidR="00722D65" w:rsidRPr="00722D65" w:rsidRDefault="00722D65">
            <w:pPr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 </w:t>
            </w:r>
          </w:p>
        </w:tc>
      </w:tr>
      <w:tr w:rsidR="00722D65" w:rsidRPr="00722D65" w14:paraId="74654B55" w14:textId="77777777" w:rsidTr="00722D65">
        <w:trPr>
          <w:trHeight w:val="255"/>
        </w:trPr>
        <w:tc>
          <w:tcPr>
            <w:tcW w:w="74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BB1175" w14:textId="77777777" w:rsidR="00722D65" w:rsidRPr="00722D65" w:rsidRDefault="00722D65">
            <w:pPr>
              <w:jc w:val="center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722D65">
              <w:rPr>
                <w:rFonts w:ascii="Arial" w:hAnsi="Arial" w:cs="Arial"/>
                <w:i/>
                <w:iCs/>
                <w:sz w:val="16"/>
                <w:szCs w:val="16"/>
              </w:rPr>
              <w:t> 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998D3E" w14:textId="77777777" w:rsidR="00722D65" w:rsidRPr="00722D65" w:rsidRDefault="00722D65">
            <w:pPr>
              <w:jc w:val="center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722D65">
              <w:rPr>
                <w:rFonts w:ascii="Arial" w:hAnsi="Arial" w:cs="Arial"/>
                <w:i/>
                <w:iCs/>
                <w:sz w:val="16"/>
                <w:szCs w:val="16"/>
              </w:rPr>
              <w:t>Coefficients</w:t>
            </w:r>
          </w:p>
        </w:tc>
        <w:tc>
          <w:tcPr>
            <w:tcW w:w="5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CC7842" w14:textId="77777777" w:rsidR="00722D65" w:rsidRPr="00722D65" w:rsidRDefault="00722D65">
            <w:pPr>
              <w:jc w:val="center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722D65">
              <w:rPr>
                <w:rFonts w:ascii="Arial" w:hAnsi="Arial" w:cs="Arial"/>
                <w:i/>
                <w:iCs/>
                <w:sz w:val="16"/>
                <w:szCs w:val="16"/>
              </w:rPr>
              <w:t>Standard Error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2E7C08" w14:textId="77777777" w:rsidR="00722D65" w:rsidRPr="00722D65" w:rsidRDefault="00722D65">
            <w:pPr>
              <w:jc w:val="center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722D65">
              <w:rPr>
                <w:rFonts w:ascii="Arial" w:hAnsi="Arial" w:cs="Arial"/>
                <w:i/>
                <w:iCs/>
                <w:sz w:val="16"/>
                <w:szCs w:val="16"/>
              </w:rPr>
              <w:t>t Stat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5902B7" w14:textId="77777777" w:rsidR="00722D65" w:rsidRPr="00722D65" w:rsidRDefault="00722D65">
            <w:pPr>
              <w:jc w:val="center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722D65">
              <w:rPr>
                <w:rFonts w:ascii="Arial" w:hAnsi="Arial" w:cs="Arial"/>
                <w:i/>
                <w:iCs/>
                <w:sz w:val="16"/>
                <w:szCs w:val="16"/>
              </w:rPr>
              <w:t>P-value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CA0F15" w14:textId="77777777" w:rsidR="00722D65" w:rsidRPr="00722D65" w:rsidRDefault="00722D65">
            <w:pPr>
              <w:jc w:val="center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722D65">
              <w:rPr>
                <w:rFonts w:ascii="Arial" w:hAnsi="Arial" w:cs="Arial"/>
                <w:i/>
                <w:iCs/>
                <w:sz w:val="16"/>
                <w:szCs w:val="16"/>
              </w:rPr>
              <w:t>Lower 95%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B161FB" w14:textId="77777777" w:rsidR="00722D65" w:rsidRPr="00722D65" w:rsidRDefault="00722D65">
            <w:pPr>
              <w:jc w:val="center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722D65">
              <w:rPr>
                <w:rFonts w:ascii="Arial" w:hAnsi="Arial" w:cs="Arial"/>
                <w:i/>
                <w:iCs/>
                <w:sz w:val="16"/>
                <w:szCs w:val="16"/>
              </w:rPr>
              <w:t>Upper 95%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08D3B7" w14:textId="77777777" w:rsidR="00722D65" w:rsidRPr="00722D65" w:rsidRDefault="00722D65">
            <w:pPr>
              <w:jc w:val="center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722D65">
              <w:rPr>
                <w:rFonts w:ascii="Arial" w:hAnsi="Arial" w:cs="Arial"/>
                <w:i/>
                <w:iCs/>
                <w:sz w:val="16"/>
                <w:szCs w:val="16"/>
              </w:rPr>
              <w:t>Lower 95.0%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AF0526" w14:textId="77777777" w:rsidR="00722D65" w:rsidRPr="00722D65" w:rsidRDefault="00722D65">
            <w:pPr>
              <w:jc w:val="center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722D65">
              <w:rPr>
                <w:rFonts w:ascii="Arial" w:hAnsi="Arial" w:cs="Arial"/>
                <w:i/>
                <w:iCs/>
                <w:sz w:val="16"/>
                <w:szCs w:val="16"/>
              </w:rPr>
              <w:t>Upper 95.0%</w:t>
            </w:r>
          </w:p>
        </w:tc>
      </w:tr>
      <w:tr w:rsidR="00722D65" w:rsidRPr="00722D65" w14:paraId="387CA135" w14:textId="77777777" w:rsidTr="00722D65">
        <w:trPr>
          <w:trHeight w:val="255"/>
        </w:trPr>
        <w:tc>
          <w:tcPr>
            <w:tcW w:w="74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07F57C" w14:textId="77777777" w:rsidR="00722D65" w:rsidRPr="00722D65" w:rsidRDefault="00722D65">
            <w:pPr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Intercept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618EC1" w14:textId="77777777" w:rsidR="00722D65" w:rsidRPr="00722D65" w:rsidRDefault="00722D65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4.804857</w:t>
            </w:r>
          </w:p>
        </w:tc>
        <w:tc>
          <w:tcPr>
            <w:tcW w:w="5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AE73ED" w14:textId="77777777" w:rsidR="00722D65" w:rsidRPr="00722D65" w:rsidRDefault="00722D65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0.518864688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A247EE" w14:textId="77777777" w:rsidR="00722D65" w:rsidRPr="00722D65" w:rsidRDefault="00722D65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9.260327609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AE4078" w14:textId="77777777" w:rsidR="00722D65" w:rsidRPr="00722D65" w:rsidRDefault="00722D65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7.62727E-18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EBE83F" w14:textId="77777777" w:rsidR="00722D65" w:rsidRPr="00722D65" w:rsidRDefault="00722D65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3.783181444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39C2FC" w14:textId="77777777" w:rsidR="00722D65" w:rsidRPr="00722D65" w:rsidRDefault="00722D65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5.826532555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F9E809" w14:textId="77777777" w:rsidR="00722D65" w:rsidRPr="00722D65" w:rsidRDefault="00722D65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3.783181444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47545F" w14:textId="77777777" w:rsidR="00722D65" w:rsidRPr="00722D65" w:rsidRDefault="00722D65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5.826532555</w:t>
            </w:r>
          </w:p>
        </w:tc>
      </w:tr>
      <w:tr w:rsidR="00722D65" w:rsidRPr="00722D65" w14:paraId="5F62E437" w14:textId="77777777" w:rsidTr="00722D65">
        <w:trPr>
          <w:trHeight w:val="255"/>
        </w:trPr>
        <w:tc>
          <w:tcPr>
            <w:tcW w:w="74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414493" w14:textId="77777777" w:rsidR="00722D65" w:rsidRPr="00722D65" w:rsidRDefault="00722D65">
            <w:pPr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Intrinsic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F07879" w14:textId="77777777" w:rsidR="00722D65" w:rsidRPr="00722D65" w:rsidRDefault="00722D65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-0.281084501</w:t>
            </w:r>
          </w:p>
        </w:tc>
        <w:tc>
          <w:tcPr>
            <w:tcW w:w="5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4A6EDB" w14:textId="77777777" w:rsidR="00722D65" w:rsidRPr="00722D65" w:rsidRDefault="00722D65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0.037883147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8BAA8A" w14:textId="77777777" w:rsidR="00722D65" w:rsidRPr="00722D65" w:rsidRDefault="00722D65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-7.41977693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1A5EF3" w14:textId="77777777" w:rsidR="00722D65" w:rsidRPr="00722D65" w:rsidRDefault="00722D65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1.63765E-12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B982EA" w14:textId="77777777" w:rsidR="00722D65" w:rsidRPr="00722D65" w:rsidRDefault="00722D65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-0.35567868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E047C4" w14:textId="77777777" w:rsidR="00722D65" w:rsidRPr="00722D65" w:rsidRDefault="00722D65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-0.206490322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2DEE50" w14:textId="77777777" w:rsidR="00722D65" w:rsidRPr="00722D65" w:rsidRDefault="00722D65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-0.35567868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1C512C" w14:textId="77777777" w:rsidR="00722D65" w:rsidRPr="00722D65" w:rsidRDefault="00722D65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-0.206490322</w:t>
            </w:r>
          </w:p>
        </w:tc>
      </w:tr>
      <w:tr w:rsidR="00722D65" w:rsidRPr="00722D65" w14:paraId="497BADD2" w14:textId="77777777" w:rsidTr="00722D65">
        <w:trPr>
          <w:trHeight w:val="255"/>
        </w:trPr>
        <w:tc>
          <w:tcPr>
            <w:tcW w:w="74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DA0D03" w14:textId="77777777" w:rsidR="00722D65" w:rsidRPr="00722D65" w:rsidRDefault="00722D65">
            <w:pPr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Extrinsic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320FAC" w14:textId="77777777" w:rsidR="00722D65" w:rsidRPr="00722D65" w:rsidRDefault="00722D65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-0.073151405</w:t>
            </w:r>
          </w:p>
        </w:tc>
        <w:tc>
          <w:tcPr>
            <w:tcW w:w="5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8FFC65" w14:textId="77777777" w:rsidR="00722D65" w:rsidRPr="00722D65" w:rsidRDefault="00722D65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0.066492185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D29066" w14:textId="77777777" w:rsidR="00722D65" w:rsidRPr="00722D65" w:rsidRDefault="00722D65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-1.100150414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FA6D80" w14:textId="77777777" w:rsidR="00722D65" w:rsidRPr="00722D65" w:rsidRDefault="00722D65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0.27227638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47962C" w14:textId="77777777" w:rsidR="00722D65" w:rsidRPr="00722D65" w:rsidRDefault="00722D65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-0.204078488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590B8D" w14:textId="77777777" w:rsidR="00722D65" w:rsidRPr="00722D65" w:rsidRDefault="00722D65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0.057775678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1CD378" w14:textId="77777777" w:rsidR="00722D65" w:rsidRPr="00722D65" w:rsidRDefault="00722D65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-0.204078488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E9AC17" w14:textId="77777777" w:rsidR="00722D65" w:rsidRPr="00722D65" w:rsidRDefault="00722D65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0.057775678</w:t>
            </w:r>
          </w:p>
        </w:tc>
      </w:tr>
      <w:tr w:rsidR="00722D65" w:rsidRPr="00722D65" w14:paraId="34885B0E" w14:textId="77777777" w:rsidTr="00722D65">
        <w:trPr>
          <w:trHeight w:val="255"/>
        </w:trPr>
        <w:tc>
          <w:tcPr>
            <w:tcW w:w="74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C8255C" w14:textId="77777777" w:rsidR="00722D65" w:rsidRPr="00722D65" w:rsidRDefault="00722D65">
            <w:pPr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Commitment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4E0C9F" w14:textId="77777777" w:rsidR="00722D65" w:rsidRPr="00722D65" w:rsidRDefault="00722D65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0.082321511</w:t>
            </w:r>
          </w:p>
        </w:tc>
        <w:tc>
          <w:tcPr>
            <w:tcW w:w="5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46ED34" w14:textId="77777777" w:rsidR="00722D65" w:rsidRPr="00722D65" w:rsidRDefault="00722D65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0.055132638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06BBA2" w14:textId="77777777" w:rsidR="00722D65" w:rsidRPr="00722D65" w:rsidRDefault="00722D65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1.493153864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59043B" w14:textId="77777777" w:rsidR="00722D65" w:rsidRPr="00722D65" w:rsidRDefault="00722D65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0.136600153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03FEC3" w14:textId="77777777" w:rsidR="00722D65" w:rsidRPr="00722D65" w:rsidRDefault="00722D65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-0.026237945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514292" w14:textId="77777777" w:rsidR="00722D65" w:rsidRPr="00722D65" w:rsidRDefault="00722D65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0.190880967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73E309" w14:textId="77777777" w:rsidR="00722D65" w:rsidRPr="00722D65" w:rsidRDefault="00722D65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-0.026237945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D99DD3" w14:textId="77777777" w:rsidR="00722D65" w:rsidRPr="00722D65" w:rsidRDefault="00722D65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 w:rsidRPr="00722D65">
              <w:rPr>
                <w:rFonts w:ascii="Arial" w:hAnsi="Arial" w:cs="Arial"/>
                <w:sz w:val="16"/>
                <w:szCs w:val="16"/>
              </w:rPr>
              <w:t>0.190880967</w:t>
            </w:r>
          </w:p>
        </w:tc>
      </w:tr>
    </w:tbl>
    <w:p w14:paraId="058DE5D3" w14:textId="3924221E" w:rsidR="00722D65" w:rsidRDefault="00EE0BD1" w:rsidP="006D0D88">
      <w:pPr>
        <w:spacing w:line="480" w:lineRule="auto"/>
        <w:rPr>
          <w:rFonts w:eastAsia="Calibri"/>
        </w:rPr>
      </w:pPr>
      <w:r>
        <w:rPr>
          <w:rFonts w:eastAsia="Calibri"/>
        </w:rPr>
        <w:t>Table 2: Multiple Regression</w:t>
      </w:r>
    </w:p>
    <w:p w14:paraId="173BD16C" w14:textId="6DF09E0B" w:rsidR="00722D65" w:rsidRPr="00722D65" w:rsidRDefault="00722D65" w:rsidP="00EE0BD1">
      <w:pPr>
        <w:spacing w:line="480" w:lineRule="auto"/>
        <w:ind w:firstLine="720"/>
        <w:jc w:val="both"/>
        <w:rPr>
          <w:rFonts w:eastAsia="Calibri"/>
        </w:rPr>
      </w:pPr>
      <w:r w:rsidRPr="00EE0BD1">
        <w:rPr>
          <w:rFonts w:eastAsia="Calibri"/>
        </w:rPr>
        <w:t>From the above table, d</w:t>
      </w:r>
      <w:r w:rsidRPr="00EE0BD1">
        <w:rPr>
          <w:rFonts w:eastAsia="Calibri"/>
        </w:rPr>
        <w:t xml:space="preserve">ependent </w:t>
      </w:r>
      <w:r w:rsidRPr="00EE0BD1">
        <w:rPr>
          <w:rFonts w:eastAsia="Calibri"/>
        </w:rPr>
        <w:t>v</w:t>
      </w:r>
      <w:r w:rsidRPr="00EE0BD1">
        <w:rPr>
          <w:rFonts w:eastAsia="Calibri"/>
        </w:rPr>
        <w:t>ariable</w:t>
      </w:r>
      <w:r w:rsidRPr="00EE0BD1">
        <w:rPr>
          <w:rFonts w:eastAsia="Calibri"/>
        </w:rPr>
        <w:t xml:space="preserve"> is the </w:t>
      </w:r>
      <w:r w:rsidRPr="00EE0BD1">
        <w:rPr>
          <w:rFonts w:eastAsia="Calibri"/>
        </w:rPr>
        <w:t xml:space="preserve">outcome variable is the one we aim to predict or </w:t>
      </w:r>
      <w:r w:rsidRPr="00EE0BD1">
        <w:rPr>
          <w:rFonts w:eastAsia="Calibri"/>
        </w:rPr>
        <w:t xml:space="preserve">explain, and the </w:t>
      </w:r>
      <w:r w:rsidRPr="00EE0BD1">
        <w:rPr>
          <w:rFonts w:eastAsia="Calibri"/>
        </w:rPr>
        <w:t>choice of dependent variable is essential for understanding how changes in the independent variables impact it</w:t>
      </w:r>
      <w:r w:rsidRPr="00EE0BD1">
        <w:rPr>
          <w:rFonts w:eastAsia="Calibri"/>
        </w:rPr>
        <w:t>. However, according to the independent variable, i</w:t>
      </w:r>
      <w:r w:rsidRPr="00722D65">
        <w:rPr>
          <w:rFonts w:eastAsia="Calibri"/>
        </w:rPr>
        <w:t>ntrinsic</w:t>
      </w:r>
      <w:r w:rsidRPr="00EE0BD1">
        <w:rPr>
          <w:rFonts w:eastAsia="Calibri"/>
        </w:rPr>
        <w:t xml:space="preserve"> o</w:t>
      </w:r>
      <w:r w:rsidRPr="00722D65">
        <w:rPr>
          <w:rFonts w:eastAsia="Calibri"/>
        </w:rPr>
        <w:t xml:space="preserve">ften </w:t>
      </w:r>
      <w:r w:rsidR="00EE0BD1" w:rsidRPr="00EE0BD1">
        <w:rPr>
          <w:rFonts w:eastAsia="Calibri"/>
        </w:rPr>
        <w:t>represents</w:t>
      </w:r>
      <w:r w:rsidRPr="00722D65">
        <w:rPr>
          <w:rFonts w:eastAsia="Calibri"/>
        </w:rPr>
        <w:t xml:space="preserve"> internal motivations or personal satisfaction, this variable may influence how employees or individuals engage with their </w:t>
      </w:r>
      <w:r w:rsidR="00EE0BD1" w:rsidRPr="00EE0BD1">
        <w:rPr>
          <w:rFonts w:eastAsia="Calibri"/>
        </w:rPr>
        <w:t>work,</w:t>
      </w:r>
      <w:r w:rsidRPr="00EE0BD1">
        <w:rPr>
          <w:rFonts w:eastAsia="Calibri"/>
        </w:rPr>
        <w:t xml:space="preserve"> and i</w:t>
      </w:r>
      <w:r w:rsidRPr="00722D65">
        <w:rPr>
          <w:rFonts w:eastAsia="Calibri"/>
        </w:rPr>
        <w:t>t is selected as an independent variable to assess how intrinsic factors impact performance.</w:t>
      </w:r>
      <w:r w:rsidRPr="00EE0BD1">
        <w:rPr>
          <w:rFonts w:eastAsia="Calibri"/>
        </w:rPr>
        <w:t xml:space="preserve"> Based on the e</w:t>
      </w:r>
      <w:r w:rsidRPr="00722D65">
        <w:rPr>
          <w:rFonts w:eastAsia="Calibri"/>
        </w:rPr>
        <w:t>xtrinsic</w:t>
      </w:r>
      <w:r w:rsidRPr="00EE0BD1">
        <w:rPr>
          <w:rFonts w:eastAsia="Calibri"/>
        </w:rPr>
        <w:t xml:space="preserve">, </w:t>
      </w:r>
      <w:r w:rsidRPr="00EE0BD1">
        <w:rPr>
          <w:rFonts w:eastAsia="Calibri"/>
        </w:rPr>
        <w:lastRenderedPageBreak/>
        <w:t>t</w:t>
      </w:r>
      <w:r w:rsidRPr="00722D65">
        <w:rPr>
          <w:rFonts w:eastAsia="Calibri"/>
        </w:rPr>
        <w:t>his variable could represent external rewards such as salary, bonuses, or other external motivators, making it relevant in understanding how external factors contribute to the dependent variable.</w:t>
      </w:r>
      <w:r w:rsidRPr="00EE0BD1">
        <w:rPr>
          <w:rFonts w:eastAsia="Calibri"/>
        </w:rPr>
        <w:t xml:space="preserve"> According to the c</w:t>
      </w:r>
      <w:r w:rsidRPr="00722D65">
        <w:rPr>
          <w:rFonts w:eastAsia="Calibri"/>
        </w:rPr>
        <w:t>ommitment</w:t>
      </w:r>
      <w:r w:rsidRPr="00EE0BD1">
        <w:rPr>
          <w:rFonts w:eastAsia="Calibri"/>
        </w:rPr>
        <w:t xml:space="preserve"> in which e</w:t>
      </w:r>
      <w:r w:rsidRPr="00722D65">
        <w:rPr>
          <w:rFonts w:eastAsia="Calibri"/>
        </w:rPr>
        <w:t>mployee or individual commitment may play a crucial role in performance or outcomes. It is chosen to explore its potential effect in conjunction with intrinsic and extrinsic factors.</w:t>
      </w:r>
      <w:r w:rsidRPr="00EE0BD1">
        <w:rPr>
          <w:rFonts w:eastAsia="Calibri"/>
        </w:rPr>
        <w:t xml:space="preserve"> In accordance with the results which indicates that the </w:t>
      </w:r>
      <w:r w:rsidRPr="00722D65">
        <w:rPr>
          <w:rFonts w:eastAsia="Calibri"/>
        </w:rPr>
        <w:t>R Square (0.20208715)</w:t>
      </w:r>
      <w:r w:rsidRPr="00EE0BD1">
        <w:rPr>
          <w:rFonts w:eastAsia="Calibri"/>
        </w:rPr>
        <w:t xml:space="preserve"> </w:t>
      </w:r>
      <w:r w:rsidRPr="00722D65">
        <w:rPr>
          <w:rFonts w:eastAsia="Calibri"/>
        </w:rPr>
        <w:t>value indicates that approximately 20.2% of the variability in the dependent variable is explained by the three independent variables (Intrinsic, Extrinsic, and Commitment)</w:t>
      </w:r>
      <w:r w:rsidRPr="00EE0BD1">
        <w:rPr>
          <w:rFonts w:eastAsia="Calibri"/>
        </w:rPr>
        <w:t xml:space="preserve"> and t</w:t>
      </w:r>
      <w:r w:rsidRPr="00722D65">
        <w:rPr>
          <w:rFonts w:eastAsia="Calibri"/>
        </w:rPr>
        <w:t xml:space="preserve">his </w:t>
      </w:r>
      <w:r w:rsidRPr="00EE0BD1">
        <w:rPr>
          <w:rFonts w:eastAsia="Calibri"/>
        </w:rPr>
        <w:t xml:space="preserve">also </w:t>
      </w:r>
      <w:r w:rsidRPr="00722D65">
        <w:rPr>
          <w:rFonts w:eastAsia="Calibri"/>
        </w:rPr>
        <w:t>suggests a relatively weak model, with other factors likely influencing the outcome that are not included in the model.</w:t>
      </w:r>
      <w:r w:rsidRPr="00EE0BD1">
        <w:rPr>
          <w:rFonts w:eastAsia="Calibri"/>
        </w:rPr>
        <w:t xml:space="preserve"> Based on the a</w:t>
      </w:r>
      <w:r w:rsidRPr="00722D65">
        <w:rPr>
          <w:rFonts w:eastAsia="Calibri"/>
        </w:rPr>
        <w:t>djusted R Square (0.192891639)</w:t>
      </w:r>
      <w:r w:rsidRPr="00EE0BD1">
        <w:rPr>
          <w:rFonts w:eastAsia="Calibri"/>
        </w:rPr>
        <w:t xml:space="preserve"> </w:t>
      </w:r>
      <w:r w:rsidRPr="00722D65">
        <w:rPr>
          <w:rFonts w:eastAsia="Calibri"/>
        </w:rPr>
        <w:t xml:space="preserve">value adjusts R Square to account for the number of predictors in the model, providing a more conservative estimate. </w:t>
      </w:r>
      <w:r w:rsidRPr="00EE0BD1">
        <w:rPr>
          <w:rFonts w:eastAsia="Calibri"/>
        </w:rPr>
        <w:t xml:space="preserve">It also tends to </w:t>
      </w:r>
      <w:proofErr w:type="spellStart"/>
      <w:r w:rsidRPr="00EE0BD1">
        <w:rPr>
          <w:rFonts w:eastAsia="Calibri"/>
        </w:rPr>
        <w:t>analysed</w:t>
      </w:r>
      <w:proofErr w:type="spellEnd"/>
      <w:r w:rsidRPr="00EE0BD1">
        <w:rPr>
          <w:rFonts w:eastAsia="Calibri"/>
        </w:rPr>
        <w:t xml:space="preserve"> that the </w:t>
      </w:r>
      <w:r w:rsidRPr="00722D65">
        <w:rPr>
          <w:rFonts w:eastAsia="Calibri"/>
        </w:rPr>
        <w:t>adjusted R square value is slightly lower than R square, which is expected when multiple predictors are included, suggesting that the additional variables do not add a lot of explanatory power beyond the first variable.</w:t>
      </w:r>
      <w:r w:rsidRPr="00EE0BD1">
        <w:rPr>
          <w:rFonts w:eastAsia="Calibri"/>
        </w:rPr>
        <w:t xml:space="preserve"> According to the </w:t>
      </w:r>
      <w:r w:rsidRPr="00722D65">
        <w:rPr>
          <w:rFonts w:eastAsia="Calibri"/>
        </w:rPr>
        <w:t>Standard Error (0.820790567)</w:t>
      </w:r>
      <w:r w:rsidRPr="00EE0BD1">
        <w:rPr>
          <w:rFonts w:eastAsia="Calibri"/>
        </w:rPr>
        <w:t xml:space="preserve"> which </w:t>
      </w:r>
      <w:r w:rsidRPr="00722D65">
        <w:rPr>
          <w:rFonts w:eastAsia="Calibri"/>
        </w:rPr>
        <w:t>measures the average distance between the observed values and the regression line</w:t>
      </w:r>
      <w:r w:rsidRPr="00EE0BD1">
        <w:rPr>
          <w:rFonts w:eastAsia="Calibri"/>
        </w:rPr>
        <w:t xml:space="preserve"> and a </w:t>
      </w:r>
      <w:r w:rsidRPr="00722D65">
        <w:rPr>
          <w:rFonts w:eastAsia="Calibri"/>
        </w:rPr>
        <w:t>smaller standard error would indicate that the predictions are closer to the actual values, but in this case, the standard error suggests moderate variability around the predicted values.</w:t>
      </w:r>
      <w:r w:rsidRPr="00EE0BD1">
        <w:rPr>
          <w:rFonts w:eastAsia="Calibri"/>
        </w:rPr>
        <w:t xml:space="preserve"> Based on the </w:t>
      </w:r>
      <w:r w:rsidRPr="00722D65">
        <w:rPr>
          <w:rFonts w:eastAsia="Calibri"/>
        </w:rPr>
        <w:t>F-statistic (22.11087224)</w:t>
      </w:r>
      <w:r w:rsidRPr="00EE0BD1">
        <w:rPr>
          <w:rFonts w:eastAsia="Calibri"/>
        </w:rPr>
        <w:t xml:space="preserve"> </w:t>
      </w:r>
      <w:r w:rsidRPr="00722D65">
        <w:rPr>
          <w:rFonts w:eastAsia="Calibri"/>
        </w:rPr>
        <w:t>value is a measure of how well the regression model fits the data</w:t>
      </w:r>
      <w:r w:rsidRPr="00EE0BD1">
        <w:rPr>
          <w:rFonts w:eastAsia="Calibri"/>
        </w:rPr>
        <w:t xml:space="preserve"> and the </w:t>
      </w:r>
      <w:r w:rsidRPr="00722D65">
        <w:rPr>
          <w:rFonts w:eastAsia="Calibri"/>
        </w:rPr>
        <w:t>associated p-value is extremely small (8.5453E-13), indicating that the regression model as a whole is statistically significant, and at least one of the independent variables significantly affects the dependent variable.</w:t>
      </w:r>
      <w:r w:rsidRPr="00EE0BD1">
        <w:rPr>
          <w:rFonts w:eastAsia="Calibri"/>
        </w:rPr>
        <w:t xml:space="preserve"> According to the </w:t>
      </w:r>
      <w:r w:rsidRPr="00722D65">
        <w:rPr>
          <w:rFonts w:eastAsia="Calibri"/>
        </w:rPr>
        <w:t>Intercept (4.804857)</w:t>
      </w:r>
      <w:r w:rsidRPr="00EE0BD1">
        <w:rPr>
          <w:rFonts w:eastAsia="Calibri"/>
        </w:rPr>
        <w:t xml:space="preserve"> which is the </w:t>
      </w:r>
      <w:r w:rsidRPr="00722D65">
        <w:rPr>
          <w:rFonts w:eastAsia="Calibri"/>
        </w:rPr>
        <w:t>predicted value of the dependent variable when all independent variables are zero. It provides the baseline level for the dependent variable.</w:t>
      </w:r>
      <w:r w:rsidRPr="00EE0BD1">
        <w:rPr>
          <w:rFonts w:eastAsia="Calibri"/>
        </w:rPr>
        <w:t xml:space="preserve"> However, regarding the i</w:t>
      </w:r>
      <w:r w:rsidRPr="00722D65">
        <w:rPr>
          <w:rFonts w:eastAsia="Calibri"/>
        </w:rPr>
        <w:t>ntrinsic (-0.281084501)</w:t>
      </w:r>
      <w:r w:rsidRPr="00EE0BD1">
        <w:rPr>
          <w:rFonts w:eastAsia="Calibri"/>
        </w:rPr>
        <w:t xml:space="preserve"> which tends to shows the </w:t>
      </w:r>
      <w:r w:rsidRPr="00722D65">
        <w:rPr>
          <w:rFonts w:eastAsia="Calibri"/>
        </w:rPr>
        <w:t xml:space="preserve">negative coefficient </w:t>
      </w:r>
      <w:r w:rsidRPr="00722D65">
        <w:rPr>
          <w:rFonts w:eastAsia="Calibri"/>
        </w:rPr>
        <w:lastRenderedPageBreak/>
        <w:t>suggests that as intrinsic factors increase, the dependent variable is predicted to decrease, assuming other factors remain constant</w:t>
      </w:r>
      <w:r w:rsidRPr="00EE0BD1">
        <w:rPr>
          <w:rFonts w:eastAsia="Calibri"/>
        </w:rPr>
        <w:t xml:space="preserve"> and t</w:t>
      </w:r>
      <w:r w:rsidRPr="00722D65">
        <w:rPr>
          <w:rFonts w:eastAsia="Calibri"/>
        </w:rPr>
        <w:t>his could imply that intrinsic motivations might not positively correlate with the outcome.</w:t>
      </w:r>
      <w:r w:rsidRPr="00EE0BD1">
        <w:rPr>
          <w:rFonts w:eastAsia="Calibri"/>
        </w:rPr>
        <w:t xml:space="preserve"> However, on the basis of </w:t>
      </w:r>
      <w:r w:rsidRPr="00722D65">
        <w:rPr>
          <w:rFonts w:eastAsia="Calibri"/>
        </w:rPr>
        <w:t>Extrinsic (-0.073514503)</w:t>
      </w:r>
      <w:r w:rsidRPr="00EE0BD1">
        <w:rPr>
          <w:rFonts w:eastAsia="Calibri"/>
        </w:rPr>
        <w:t xml:space="preserve"> indicates </w:t>
      </w:r>
      <w:r w:rsidRPr="00722D65">
        <w:rPr>
          <w:rFonts w:eastAsia="Calibri"/>
        </w:rPr>
        <w:t>negative coefficient for extrinsic factors suggests a slight inverse relationship with the dependent variable</w:t>
      </w:r>
      <w:r w:rsidRPr="00EE0BD1">
        <w:rPr>
          <w:rFonts w:eastAsia="Calibri"/>
        </w:rPr>
        <w:t xml:space="preserve"> and t</w:t>
      </w:r>
      <w:r w:rsidRPr="00722D65">
        <w:rPr>
          <w:rFonts w:eastAsia="Calibri"/>
        </w:rPr>
        <w:t>his may indicate that, in this case, increasing extrinsic rewards may not significantly enhance the outcome.</w:t>
      </w:r>
      <w:r w:rsidRPr="00EE0BD1">
        <w:rPr>
          <w:rFonts w:eastAsia="Calibri"/>
        </w:rPr>
        <w:t xml:space="preserve"> According to the </w:t>
      </w:r>
      <w:r w:rsidRPr="00722D65">
        <w:rPr>
          <w:rFonts w:eastAsia="Calibri"/>
        </w:rPr>
        <w:t>Commitment (0.0823121511)</w:t>
      </w:r>
      <w:r w:rsidRPr="00EE0BD1">
        <w:rPr>
          <w:rFonts w:eastAsia="Calibri"/>
        </w:rPr>
        <w:t xml:space="preserve"> which is </w:t>
      </w:r>
      <w:r w:rsidRPr="00722D65">
        <w:rPr>
          <w:rFonts w:eastAsia="Calibri"/>
        </w:rPr>
        <w:t>positive coefficient indicates that as commitment increases, the dependent variable is expected to increase</w:t>
      </w:r>
      <w:r w:rsidRPr="00EE0BD1">
        <w:rPr>
          <w:rFonts w:eastAsia="Calibri"/>
        </w:rPr>
        <w:t xml:space="preserve"> and t</w:t>
      </w:r>
      <w:r w:rsidRPr="00722D65">
        <w:rPr>
          <w:rFonts w:eastAsia="Calibri"/>
        </w:rPr>
        <w:t>his suggests a direct relationship between commitment and the outcome, highlighting the importance of employee or individual engagement.</w:t>
      </w:r>
    </w:p>
    <w:p w14:paraId="16E8EE99" w14:textId="19679FA0" w:rsidR="00722D65" w:rsidRPr="00722D65" w:rsidRDefault="00722D65" w:rsidP="00722D65">
      <w:pPr>
        <w:spacing w:line="480" w:lineRule="auto"/>
        <w:ind w:firstLine="720"/>
        <w:jc w:val="both"/>
        <w:rPr>
          <w:rFonts w:eastAsia="Calibri"/>
          <w:b/>
          <w:bCs/>
        </w:rPr>
      </w:pPr>
      <w:r>
        <w:rPr>
          <w:rFonts w:eastAsia="Calibri"/>
        </w:rPr>
        <w:t xml:space="preserve">According to the </w:t>
      </w:r>
      <w:r w:rsidRPr="00722D65">
        <w:rPr>
          <w:rFonts w:eastAsia="Calibri"/>
        </w:rPr>
        <w:t xml:space="preserve">findings </w:t>
      </w:r>
      <w:r>
        <w:rPr>
          <w:rFonts w:eastAsia="Calibri"/>
        </w:rPr>
        <w:t xml:space="preserve">which tend to </w:t>
      </w:r>
      <w:r w:rsidRPr="00722D65">
        <w:rPr>
          <w:rFonts w:eastAsia="Calibri"/>
        </w:rPr>
        <w:t>suggest that intrinsic and extrinsic factors have a negative impact on the dependent variable, while commitment has a positive effect</w:t>
      </w:r>
      <w:r>
        <w:rPr>
          <w:rFonts w:eastAsia="Calibri"/>
        </w:rPr>
        <w:t xml:space="preserve"> and t</w:t>
      </w:r>
      <w:r w:rsidRPr="00722D65">
        <w:rPr>
          <w:rFonts w:eastAsia="Calibri"/>
        </w:rPr>
        <w:t>hese results could prompt managers to reconsider the emphasis placed on extrinsic rewards and intrinsic motivations in their organizational strategies</w:t>
      </w:r>
      <w:r>
        <w:rPr>
          <w:rFonts w:eastAsia="Calibri"/>
        </w:rPr>
        <w:t xml:space="preserve"> and i</w:t>
      </w:r>
      <w:r w:rsidRPr="00722D65">
        <w:rPr>
          <w:rFonts w:eastAsia="Calibri"/>
        </w:rPr>
        <w:t>f increasing intrinsic or extrinsic incentives does not lead to the desired improvements, management might focus more on fostering commitment and engagement within the workforce.</w:t>
      </w:r>
    </w:p>
    <w:p w14:paraId="0FA13558" w14:textId="01162CF1" w:rsidR="00CF6843" w:rsidRPr="00722D65" w:rsidRDefault="00CF6843" w:rsidP="00722D65">
      <w:pPr>
        <w:spacing w:line="480" w:lineRule="auto"/>
        <w:ind w:firstLine="720"/>
        <w:rPr>
          <w:rFonts w:eastAsia="Calibri"/>
        </w:rPr>
        <w:sectPr w:rsidR="00CF6843" w:rsidRPr="00722D65" w:rsidSect="003F5158">
          <w:pgSz w:w="12240" w:h="15840" w:code="1"/>
          <w:pgMar w:top="1440" w:right="1440" w:bottom="1440" w:left="1440" w:header="720" w:footer="720" w:gutter="0"/>
          <w:pgNumType w:start="1"/>
          <w:cols w:space="720"/>
          <w:titlePg/>
          <w:docGrid w:linePitch="360"/>
        </w:sectPr>
      </w:pPr>
    </w:p>
    <w:p w14:paraId="1E025113" w14:textId="77777777" w:rsidR="00CF6843" w:rsidRDefault="00CF6843" w:rsidP="00CF6843">
      <w:pPr>
        <w:spacing w:line="480" w:lineRule="auto"/>
        <w:jc w:val="center"/>
        <w:rPr>
          <w:rFonts w:eastAsia="Calibri"/>
          <w:b/>
          <w:bCs/>
        </w:rPr>
        <w:sectPr w:rsidR="00CF6843" w:rsidSect="00CF6843">
          <w:pgSz w:w="15840" w:h="12240" w:orient="landscape" w:code="1"/>
          <w:pgMar w:top="1440" w:right="1440" w:bottom="1440" w:left="1440" w:header="720" w:footer="720" w:gutter="0"/>
          <w:pgNumType w:start="1"/>
          <w:cols w:space="720"/>
          <w:titlePg/>
          <w:docGrid w:linePitch="360"/>
        </w:sectPr>
      </w:pPr>
    </w:p>
    <w:p w14:paraId="7F79F8D8" w14:textId="77777777" w:rsidR="000455F6" w:rsidRDefault="000455F6" w:rsidP="003C7F15">
      <w:pPr>
        <w:pStyle w:val="Blockquote"/>
        <w:spacing w:before="0" w:after="0" w:line="480" w:lineRule="auto"/>
        <w:ind w:left="0"/>
        <w:jc w:val="center"/>
        <w:rPr>
          <w:b/>
          <w:color w:val="000000"/>
          <w:szCs w:val="24"/>
        </w:rPr>
      </w:pPr>
      <w:r w:rsidRPr="00B224B6">
        <w:rPr>
          <w:b/>
          <w:color w:val="000000"/>
          <w:szCs w:val="24"/>
        </w:rPr>
        <w:lastRenderedPageBreak/>
        <w:t>Conclusion</w:t>
      </w:r>
    </w:p>
    <w:p w14:paraId="1F4C363B" w14:textId="6673D254" w:rsidR="003C0314" w:rsidRPr="003C0314" w:rsidRDefault="003C0314" w:rsidP="003C0314">
      <w:pPr>
        <w:pStyle w:val="Blockquote"/>
        <w:spacing w:before="0" w:after="0" w:line="480" w:lineRule="auto"/>
        <w:ind w:left="0" w:firstLine="720"/>
        <w:jc w:val="both"/>
        <w:rPr>
          <w:bCs/>
          <w:color w:val="000000"/>
        </w:rPr>
      </w:pPr>
      <w:r>
        <w:rPr>
          <w:bCs/>
          <w:color w:val="000000"/>
        </w:rPr>
        <w:t xml:space="preserve">According to the above analysis which tends to conclude that the </w:t>
      </w:r>
      <w:r w:rsidRPr="003C0314">
        <w:rPr>
          <w:bCs/>
          <w:color w:val="000000"/>
        </w:rPr>
        <w:t>regression analysis highlights the complex relationships between intrinsic, extrinsic, and commitment factors and their impact on the dependent variable</w:t>
      </w:r>
      <w:r>
        <w:rPr>
          <w:bCs/>
          <w:color w:val="000000"/>
        </w:rPr>
        <w:t xml:space="preserve"> and w</w:t>
      </w:r>
      <w:r w:rsidRPr="003C0314">
        <w:rPr>
          <w:bCs/>
          <w:color w:val="000000"/>
        </w:rPr>
        <w:t>hile commitment shows a positive influence, both intrinsic and extrinsic factors appear to have a negative relationship with the outcome</w:t>
      </w:r>
      <w:r>
        <w:rPr>
          <w:bCs/>
          <w:color w:val="000000"/>
        </w:rPr>
        <w:t xml:space="preserve"> such as t</w:t>
      </w:r>
      <w:r w:rsidRPr="003C0314">
        <w:rPr>
          <w:bCs/>
          <w:color w:val="000000"/>
        </w:rPr>
        <w:t>hese findings suggest that businesses should prioritize fostering employee commitment over reliance on traditional reward systems, which may not be as effective in driving desired outcomes.</w:t>
      </w:r>
    </w:p>
    <w:p w14:paraId="382EF941" w14:textId="49C92B4F" w:rsidR="00722D65" w:rsidRPr="00B224B6" w:rsidRDefault="00722D65" w:rsidP="00722D65">
      <w:pPr>
        <w:pStyle w:val="Blockquote"/>
        <w:spacing w:before="0" w:after="0" w:line="480" w:lineRule="auto"/>
        <w:ind w:left="0"/>
        <w:rPr>
          <w:b/>
          <w:color w:val="000000"/>
          <w:szCs w:val="24"/>
        </w:rPr>
      </w:pPr>
    </w:p>
    <w:p w14:paraId="5FC249A1" w14:textId="77777777" w:rsidR="000455F6" w:rsidRPr="00B224B6" w:rsidRDefault="000455F6" w:rsidP="003F62B7">
      <w:pPr>
        <w:tabs>
          <w:tab w:val="left" w:pos="360"/>
        </w:tabs>
        <w:overflowPunct w:val="0"/>
        <w:autoSpaceDE w:val="0"/>
        <w:autoSpaceDN w:val="0"/>
        <w:adjustRightInd w:val="0"/>
        <w:spacing w:line="480" w:lineRule="auto"/>
        <w:ind w:left="-360"/>
        <w:jc w:val="center"/>
        <w:textAlignment w:val="baseline"/>
        <w:rPr>
          <w:color w:val="000000"/>
          <w:highlight w:val="yellow"/>
        </w:rPr>
      </w:pPr>
      <w:r w:rsidRPr="00B224B6">
        <w:rPr>
          <w:color w:val="000000"/>
        </w:rPr>
        <w:br w:type="page"/>
      </w:r>
      <w:r w:rsidRPr="00B224B6">
        <w:rPr>
          <w:b/>
          <w:color w:val="000000"/>
        </w:rPr>
        <w:lastRenderedPageBreak/>
        <w:t>References</w:t>
      </w:r>
    </w:p>
    <w:p w14:paraId="76F1B6FD" w14:textId="401F4EE4" w:rsidR="003C0314" w:rsidRPr="003C0314" w:rsidRDefault="003C0314" w:rsidP="003C0314">
      <w:pPr>
        <w:spacing w:line="480" w:lineRule="auto"/>
        <w:ind w:left="1077" w:hanging="720"/>
        <w:jc w:val="both"/>
        <w:rPr>
          <w:color w:val="000000"/>
        </w:rPr>
      </w:pPr>
      <w:r w:rsidRPr="003C0314">
        <w:rPr>
          <w:color w:val="000000"/>
        </w:rPr>
        <w:t xml:space="preserve">Agrawal, A. (2022). The role and impact of regression analysis in marketing management: Leveraging analytics for strategic insights. </w:t>
      </w:r>
      <w:r w:rsidRPr="003C0314">
        <w:rPr>
          <w:i/>
          <w:iCs/>
          <w:color w:val="000000"/>
        </w:rPr>
        <w:t>International Journal of Commerce and Management Research</w:t>
      </w:r>
      <w:r w:rsidRPr="003C0314">
        <w:rPr>
          <w:color w:val="000000"/>
        </w:rPr>
        <w:t xml:space="preserve">, 8(6), 99–105. </w:t>
      </w:r>
      <w:r w:rsidRPr="003C0314">
        <w:rPr>
          <w:color w:val="000000"/>
        </w:rPr>
        <w:t xml:space="preserve"> </w:t>
      </w:r>
    </w:p>
    <w:p w14:paraId="3205FD53" w14:textId="1F028C84" w:rsidR="003C0314" w:rsidRPr="003C0314" w:rsidRDefault="003C0314" w:rsidP="003C0314">
      <w:pPr>
        <w:spacing w:line="480" w:lineRule="auto"/>
        <w:ind w:left="1077" w:hanging="720"/>
        <w:jc w:val="both"/>
        <w:rPr>
          <w:color w:val="000000"/>
        </w:rPr>
      </w:pPr>
      <w:r w:rsidRPr="003C0314">
        <w:rPr>
          <w:color w:val="000000"/>
        </w:rPr>
        <w:t xml:space="preserve">Kifle, E. (2021). The importance of regression analysis in business and finance research. </w:t>
      </w:r>
      <w:r w:rsidRPr="003C0314">
        <w:rPr>
          <w:i/>
          <w:iCs/>
          <w:color w:val="000000"/>
        </w:rPr>
        <w:t>Academic Journal of Accounting and Business Management</w:t>
      </w:r>
      <w:r w:rsidRPr="003C0314">
        <w:rPr>
          <w:color w:val="000000"/>
        </w:rPr>
        <w:t>. ​</w:t>
      </w:r>
      <w:r w:rsidRPr="003C0314">
        <w:rPr>
          <w:color w:val="000000"/>
        </w:rPr>
        <w:t xml:space="preserve"> </w:t>
      </w:r>
    </w:p>
    <w:p w14:paraId="2AD424E8" w14:textId="7A47FD6F" w:rsidR="003C0314" w:rsidRPr="003C0314" w:rsidRDefault="003C0314" w:rsidP="003C0314">
      <w:pPr>
        <w:spacing w:line="480" w:lineRule="auto"/>
        <w:ind w:left="1077" w:hanging="720"/>
        <w:jc w:val="both"/>
        <w:rPr>
          <w:color w:val="000000"/>
        </w:rPr>
      </w:pPr>
      <w:r w:rsidRPr="003C0314">
        <w:rPr>
          <w:color w:val="000000"/>
        </w:rPr>
        <w:t xml:space="preserve">Madhavi, P., &amp; Reddy, P. (2022). Sales prediction in business using linear regression algorithm. </w:t>
      </w:r>
      <w:r w:rsidRPr="003C0314">
        <w:rPr>
          <w:i/>
          <w:iCs/>
          <w:color w:val="000000"/>
        </w:rPr>
        <w:t>International Journal of Research and Analytical Reviews</w:t>
      </w:r>
      <w:r w:rsidRPr="003C0314">
        <w:rPr>
          <w:color w:val="000000"/>
        </w:rPr>
        <w:t>, 9(1), 123–130. ​</w:t>
      </w:r>
      <w:r w:rsidRPr="003C0314">
        <w:rPr>
          <w:color w:val="000000"/>
        </w:rPr>
        <w:t xml:space="preserve"> </w:t>
      </w:r>
    </w:p>
    <w:p w14:paraId="2798A443" w14:textId="46E0848C" w:rsidR="003C0314" w:rsidRPr="003C0314" w:rsidRDefault="003C0314" w:rsidP="003C0314">
      <w:pPr>
        <w:spacing w:line="480" w:lineRule="auto"/>
        <w:ind w:left="1077" w:hanging="720"/>
        <w:jc w:val="both"/>
        <w:rPr>
          <w:color w:val="000000"/>
        </w:rPr>
      </w:pPr>
      <w:proofErr w:type="spellStart"/>
      <w:r w:rsidRPr="003C0314">
        <w:rPr>
          <w:color w:val="000000"/>
        </w:rPr>
        <w:t>Yarmohammadtoosky</w:t>
      </w:r>
      <w:proofErr w:type="spellEnd"/>
      <w:r w:rsidRPr="003C0314">
        <w:rPr>
          <w:color w:val="000000"/>
        </w:rPr>
        <w:t xml:space="preserve">, S., &amp; </w:t>
      </w:r>
      <w:proofErr w:type="spellStart"/>
      <w:r w:rsidRPr="003C0314">
        <w:rPr>
          <w:color w:val="000000"/>
        </w:rPr>
        <w:t>Attota</w:t>
      </w:r>
      <w:proofErr w:type="spellEnd"/>
      <w:r w:rsidRPr="003C0314">
        <w:rPr>
          <w:color w:val="000000"/>
        </w:rPr>
        <w:t xml:space="preserve">, D. C. (2024). Optimizing fintech marketing: A comparative study of logistic regression and </w:t>
      </w:r>
      <w:proofErr w:type="spellStart"/>
      <w:r w:rsidRPr="003C0314">
        <w:rPr>
          <w:color w:val="000000"/>
        </w:rPr>
        <w:t>XGBoost</w:t>
      </w:r>
      <w:proofErr w:type="spellEnd"/>
      <w:r w:rsidRPr="003C0314">
        <w:rPr>
          <w:color w:val="000000"/>
        </w:rPr>
        <w:t xml:space="preserve">. </w:t>
      </w:r>
      <w:proofErr w:type="spellStart"/>
      <w:r w:rsidRPr="003C0314">
        <w:rPr>
          <w:i/>
          <w:iCs/>
          <w:color w:val="000000"/>
        </w:rPr>
        <w:t>arXiv</w:t>
      </w:r>
      <w:proofErr w:type="spellEnd"/>
      <w:r w:rsidRPr="003C0314">
        <w:rPr>
          <w:i/>
          <w:iCs/>
          <w:color w:val="000000"/>
        </w:rPr>
        <w:t xml:space="preserve"> preprint arXiv:2412.16333</w:t>
      </w:r>
      <w:r w:rsidRPr="003C0314">
        <w:rPr>
          <w:color w:val="000000"/>
        </w:rPr>
        <w:t>. ​</w:t>
      </w:r>
      <w:r w:rsidRPr="003C0314">
        <w:rPr>
          <w:color w:val="000000"/>
        </w:rPr>
        <w:t xml:space="preserve"> </w:t>
      </w:r>
    </w:p>
    <w:p w14:paraId="25E258DC" w14:textId="620D47F1" w:rsidR="003C0314" w:rsidRPr="003C0314" w:rsidRDefault="003C0314" w:rsidP="003C0314">
      <w:pPr>
        <w:spacing w:line="480" w:lineRule="auto"/>
        <w:ind w:left="1077" w:hanging="720"/>
        <w:jc w:val="both"/>
        <w:rPr>
          <w:color w:val="000000"/>
        </w:rPr>
      </w:pPr>
      <w:r w:rsidRPr="003C0314">
        <w:rPr>
          <w:color w:val="000000"/>
        </w:rPr>
        <w:t xml:space="preserve">Zheng, Z., Li, Y., Wu, J., &amp; Wang, Y. (2020). Sequential scaled sparse factor regression. </w:t>
      </w:r>
      <w:proofErr w:type="spellStart"/>
      <w:r w:rsidRPr="003C0314">
        <w:rPr>
          <w:i/>
          <w:iCs/>
          <w:color w:val="000000"/>
        </w:rPr>
        <w:t>arXiv</w:t>
      </w:r>
      <w:proofErr w:type="spellEnd"/>
      <w:r w:rsidRPr="003C0314">
        <w:rPr>
          <w:i/>
          <w:iCs/>
          <w:color w:val="000000"/>
        </w:rPr>
        <w:t xml:space="preserve"> preprint arXiv:2011.08521</w:t>
      </w:r>
      <w:r w:rsidRPr="003C0314">
        <w:rPr>
          <w:color w:val="000000"/>
        </w:rPr>
        <w:t xml:space="preserve">. </w:t>
      </w:r>
    </w:p>
    <w:p w14:paraId="28171744" w14:textId="77777777" w:rsidR="000455F6" w:rsidRPr="00B224B6" w:rsidRDefault="000455F6" w:rsidP="003F62B7">
      <w:pPr>
        <w:spacing w:line="480" w:lineRule="auto"/>
        <w:rPr>
          <w:color w:val="000000"/>
        </w:rPr>
      </w:pPr>
    </w:p>
    <w:p w14:paraId="18E46060" w14:textId="77777777" w:rsidR="000455F6" w:rsidRPr="00B224B6" w:rsidRDefault="000455F6" w:rsidP="00B224B6">
      <w:pPr>
        <w:spacing w:line="480" w:lineRule="auto"/>
        <w:rPr>
          <w:color w:val="000000"/>
        </w:rPr>
      </w:pPr>
    </w:p>
    <w:p w14:paraId="0C520018" w14:textId="77777777" w:rsidR="00A42F13" w:rsidRPr="00B224B6" w:rsidRDefault="00A42F13" w:rsidP="00B224B6">
      <w:pPr>
        <w:spacing w:line="480" w:lineRule="auto"/>
        <w:jc w:val="center"/>
        <w:rPr>
          <w:color w:val="000000"/>
        </w:rPr>
      </w:pPr>
    </w:p>
    <w:sectPr w:rsidR="00A42F13" w:rsidRPr="00B224B6" w:rsidSect="003F5158">
      <w:pgSz w:w="12240" w:h="15840" w:code="1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DA44F1A" w14:textId="77777777" w:rsidR="00444830" w:rsidRDefault="00444830">
      <w:r>
        <w:separator/>
      </w:r>
    </w:p>
  </w:endnote>
  <w:endnote w:type="continuationSeparator" w:id="0">
    <w:p w14:paraId="2046DE6E" w14:textId="77777777" w:rsidR="00444830" w:rsidRDefault="004448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ABBF3B2" w14:textId="77777777" w:rsidR="00444830" w:rsidRDefault="00444830">
      <w:r>
        <w:separator/>
      </w:r>
    </w:p>
  </w:footnote>
  <w:footnote w:type="continuationSeparator" w:id="0">
    <w:p w14:paraId="4D9601E1" w14:textId="77777777" w:rsidR="00444830" w:rsidRDefault="004448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64E46C" w14:textId="77777777" w:rsidR="00B32F73" w:rsidRDefault="00E4493B" w:rsidP="00026142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B32F73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E42AB">
      <w:rPr>
        <w:rStyle w:val="PageNumber"/>
        <w:noProof/>
      </w:rPr>
      <w:t>3</w:t>
    </w:r>
    <w:r>
      <w:rPr>
        <w:rStyle w:val="PageNumber"/>
      </w:rPr>
      <w:fldChar w:fldCharType="end"/>
    </w:r>
  </w:p>
  <w:p w14:paraId="3A9BF68D" w14:textId="68D40AAE" w:rsidR="00B32F73" w:rsidRPr="00352E8D" w:rsidRDefault="00F378C4" w:rsidP="003F5158">
    <w:pPr>
      <w:pStyle w:val="Header"/>
      <w:ind w:right="360"/>
      <w:rPr>
        <w:sz w:val="22"/>
        <w:szCs w:val="22"/>
      </w:rPr>
    </w:pPr>
    <w:r>
      <w:t>BUS</w:t>
    </w:r>
    <w:r w:rsidR="002C7462">
      <w:t>520</w:t>
    </w:r>
    <w:r w:rsidR="00D0108C">
      <w:t xml:space="preserve"> </w:t>
    </w:r>
    <w:r w:rsidR="00352229">
      <w:t>Case</w:t>
    </w:r>
    <w:r w:rsidR="006624AB">
      <w:t xml:space="preserve"> </w:t>
    </w:r>
    <w:r w:rsidR="003B1606">
      <w:t>3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20AA7D" w14:textId="73FA77ED" w:rsidR="00B32F73" w:rsidRDefault="003F5158" w:rsidP="00286395">
    <w:pPr>
      <w:pStyle w:val="Header"/>
      <w:jc w:val="right"/>
    </w:pPr>
    <w:r>
      <w:t xml:space="preserve">                                                                                               </w:t>
    </w:r>
    <w:r w:rsidR="00AE1D46">
      <w:fldChar w:fldCharType="begin"/>
    </w:r>
    <w:r w:rsidR="00AE1D46">
      <w:instrText xml:space="preserve"> PAGE   \* MERGEFORMAT </w:instrText>
    </w:r>
    <w:r w:rsidR="00AE1D46">
      <w:fldChar w:fldCharType="separate"/>
    </w:r>
    <w:r w:rsidR="003E42AB">
      <w:rPr>
        <w:noProof/>
      </w:rPr>
      <w:t>1</w:t>
    </w:r>
    <w:r w:rsidR="00AE1D46">
      <w:rPr>
        <w:noProof/>
      </w:rPr>
      <w:fldChar w:fldCharType="end"/>
    </w:r>
  </w:p>
  <w:p w14:paraId="2A3953CE" w14:textId="77777777" w:rsidR="00B32F73" w:rsidRDefault="00B32F7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114594"/>
    <w:multiLevelType w:val="hybridMultilevel"/>
    <w:tmpl w:val="06CAB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C63C7F"/>
    <w:multiLevelType w:val="hybridMultilevel"/>
    <w:tmpl w:val="3C82A5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9E1B75"/>
    <w:multiLevelType w:val="multilevel"/>
    <w:tmpl w:val="0F9E86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7ED4A11"/>
    <w:multiLevelType w:val="multilevel"/>
    <w:tmpl w:val="8A64B8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89314AD"/>
    <w:multiLevelType w:val="hybridMultilevel"/>
    <w:tmpl w:val="D9B0D0B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9D61414"/>
    <w:multiLevelType w:val="hybridMultilevel"/>
    <w:tmpl w:val="E4FC4BC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0A4F31AE"/>
    <w:multiLevelType w:val="multilevel"/>
    <w:tmpl w:val="2E3033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C571325"/>
    <w:multiLevelType w:val="multilevel"/>
    <w:tmpl w:val="389AF3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0C8B6EF0"/>
    <w:multiLevelType w:val="multilevel"/>
    <w:tmpl w:val="89A887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0F8A5246"/>
    <w:multiLevelType w:val="hybridMultilevel"/>
    <w:tmpl w:val="161C8F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FF56788"/>
    <w:multiLevelType w:val="hybridMultilevel"/>
    <w:tmpl w:val="34C25D2A"/>
    <w:lvl w:ilvl="0" w:tplc="08282FB8">
      <w:numFmt w:val="bullet"/>
      <w:lvlText w:val="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033168F"/>
    <w:multiLevelType w:val="multilevel"/>
    <w:tmpl w:val="590480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1DD75F4"/>
    <w:multiLevelType w:val="hybridMultilevel"/>
    <w:tmpl w:val="C8BA10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12590531"/>
    <w:multiLevelType w:val="multilevel"/>
    <w:tmpl w:val="A4A6E2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15F63B5E"/>
    <w:multiLevelType w:val="hybridMultilevel"/>
    <w:tmpl w:val="83EC61F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18983B43"/>
    <w:multiLevelType w:val="hybridMultilevel"/>
    <w:tmpl w:val="84C87BE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1DE703F"/>
    <w:multiLevelType w:val="multilevel"/>
    <w:tmpl w:val="E91A41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2A42AEE"/>
    <w:multiLevelType w:val="multilevel"/>
    <w:tmpl w:val="50AEA9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A954E86"/>
    <w:multiLevelType w:val="hybridMultilevel"/>
    <w:tmpl w:val="49E8A8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32A0175"/>
    <w:multiLevelType w:val="hybridMultilevel"/>
    <w:tmpl w:val="466E592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B2F2917"/>
    <w:multiLevelType w:val="hybridMultilevel"/>
    <w:tmpl w:val="171E33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BB42C8A">
      <w:numFmt w:val="bullet"/>
      <w:lvlText w:val="•"/>
      <w:lvlJc w:val="left"/>
      <w:pPr>
        <w:ind w:left="2520" w:hanging="720"/>
      </w:pPr>
      <w:rPr>
        <w:rFonts w:ascii="Calibri" w:eastAsiaTheme="minorHAnsi" w:hAnsi="Calibri" w:cs="Calibr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8C2640"/>
    <w:multiLevelType w:val="hybridMultilevel"/>
    <w:tmpl w:val="17F8C9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1B20004"/>
    <w:multiLevelType w:val="hybridMultilevel"/>
    <w:tmpl w:val="6C9C368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6E76CF"/>
    <w:multiLevelType w:val="hybridMultilevel"/>
    <w:tmpl w:val="6E3452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65C095C"/>
    <w:multiLevelType w:val="multilevel"/>
    <w:tmpl w:val="7DE684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855199D"/>
    <w:multiLevelType w:val="hybridMultilevel"/>
    <w:tmpl w:val="9D321DF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AC642F5"/>
    <w:multiLevelType w:val="multilevel"/>
    <w:tmpl w:val="CBB6B8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74A7DA7"/>
    <w:multiLevelType w:val="hybridMultilevel"/>
    <w:tmpl w:val="ACB4F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27446CB"/>
    <w:multiLevelType w:val="hybridMultilevel"/>
    <w:tmpl w:val="49A81600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9" w15:restartNumberingAfterBreak="0">
    <w:nsid w:val="629B1222"/>
    <w:multiLevelType w:val="multilevel"/>
    <w:tmpl w:val="87DA43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2D85337"/>
    <w:multiLevelType w:val="hybridMultilevel"/>
    <w:tmpl w:val="42A65F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5C46A98"/>
    <w:multiLevelType w:val="multilevel"/>
    <w:tmpl w:val="1026FA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69593D2C"/>
    <w:multiLevelType w:val="hybridMultilevel"/>
    <w:tmpl w:val="2610AD6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9C32DC0"/>
    <w:multiLevelType w:val="hybridMultilevel"/>
    <w:tmpl w:val="D3C0E86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DC620CC"/>
    <w:multiLevelType w:val="hybridMultilevel"/>
    <w:tmpl w:val="B6A2EA6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6E7B2EA0"/>
    <w:multiLevelType w:val="multilevel"/>
    <w:tmpl w:val="F9E467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6FA735E4"/>
    <w:multiLevelType w:val="multilevel"/>
    <w:tmpl w:val="5150E0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72A97C58"/>
    <w:multiLevelType w:val="hybridMultilevel"/>
    <w:tmpl w:val="24BA7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3E606FB"/>
    <w:multiLevelType w:val="multilevel"/>
    <w:tmpl w:val="D7208C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743A31DD"/>
    <w:multiLevelType w:val="hybridMultilevel"/>
    <w:tmpl w:val="602E331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79C72876"/>
    <w:multiLevelType w:val="hybridMultilevel"/>
    <w:tmpl w:val="015A41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1" w15:restartNumberingAfterBreak="0">
    <w:nsid w:val="7DF5753F"/>
    <w:multiLevelType w:val="multilevel"/>
    <w:tmpl w:val="6B82C03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7EED1B21"/>
    <w:multiLevelType w:val="multilevel"/>
    <w:tmpl w:val="FEB4F1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7F995848"/>
    <w:multiLevelType w:val="hybridMultilevel"/>
    <w:tmpl w:val="369412D2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68454253">
    <w:abstractNumId w:val="25"/>
  </w:num>
  <w:num w:numId="2" w16cid:durableId="71782979">
    <w:abstractNumId w:val="13"/>
  </w:num>
  <w:num w:numId="3" w16cid:durableId="1994065802">
    <w:abstractNumId w:val="22"/>
  </w:num>
  <w:num w:numId="4" w16cid:durableId="1186940055">
    <w:abstractNumId w:val="33"/>
  </w:num>
  <w:num w:numId="5" w16cid:durableId="652105275">
    <w:abstractNumId w:val="2"/>
  </w:num>
  <w:num w:numId="6" w16cid:durableId="1678189801">
    <w:abstractNumId w:val="39"/>
  </w:num>
  <w:num w:numId="7" w16cid:durableId="1423641363">
    <w:abstractNumId w:val="34"/>
  </w:num>
  <w:num w:numId="8" w16cid:durableId="1048190207">
    <w:abstractNumId w:val="18"/>
  </w:num>
  <w:num w:numId="9" w16cid:durableId="788934103">
    <w:abstractNumId w:val="3"/>
  </w:num>
  <w:num w:numId="10" w16cid:durableId="445782103">
    <w:abstractNumId w:val="27"/>
  </w:num>
  <w:num w:numId="11" w16cid:durableId="1993630774">
    <w:abstractNumId w:val="5"/>
  </w:num>
  <w:num w:numId="12" w16cid:durableId="631600062">
    <w:abstractNumId w:val="36"/>
  </w:num>
  <w:num w:numId="13" w16cid:durableId="736247355">
    <w:abstractNumId w:val="37"/>
  </w:num>
  <w:num w:numId="14" w16cid:durableId="168909269">
    <w:abstractNumId w:val="31"/>
  </w:num>
  <w:num w:numId="15" w16cid:durableId="815414628">
    <w:abstractNumId w:val="42"/>
  </w:num>
  <w:num w:numId="16" w16cid:durableId="1098716184">
    <w:abstractNumId w:val="29"/>
  </w:num>
  <w:num w:numId="17" w16cid:durableId="504176042">
    <w:abstractNumId w:val="43"/>
  </w:num>
  <w:num w:numId="18" w16cid:durableId="487525473">
    <w:abstractNumId w:val="14"/>
  </w:num>
  <w:num w:numId="19" w16cid:durableId="1770809006">
    <w:abstractNumId w:val="12"/>
  </w:num>
  <w:num w:numId="20" w16cid:durableId="1420323051">
    <w:abstractNumId w:val="19"/>
  </w:num>
  <w:num w:numId="21" w16cid:durableId="1976711432">
    <w:abstractNumId w:val="30"/>
  </w:num>
  <w:num w:numId="22" w16cid:durableId="4981780">
    <w:abstractNumId w:val="15"/>
  </w:num>
  <w:num w:numId="23" w16cid:durableId="583757929">
    <w:abstractNumId w:val="32"/>
  </w:num>
  <w:num w:numId="24" w16cid:durableId="960190789">
    <w:abstractNumId w:val="4"/>
  </w:num>
  <w:num w:numId="25" w16cid:durableId="1746370426">
    <w:abstractNumId w:val="40"/>
  </w:num>
  <w:num w:numId="26" w16cid:durableId="1391882583">
    <w:abstractNumId w:val="28"/>
  </w:num>
  <w:num w:numId="27" w16cid:durableId="1696344295">
    <w:abstractNumId w:val="17"/>
  </w:num>
  <w:num w:numId="28" w16cid:durableId="528221746">
    <w:abstractNumId w:val="6"/>
  </w:num>
  <w:num w:numId="29" w16cid:durableId="2138864768">
    <w:abstractNumId w:val="41"/>
  </w:num>
  <w:num w:numId="30" w16cid:durableId="138889531">
    <w:abstractNumId w:val="21"/>
  </w:num>
  <w:num w:numId="31" w16cid:durableId="2023242816">
    <w:abstractNumId w:val="1"/>
  </w:num>
  <w:num w:numId="32" w16cid:durableId="517280014">
    <w:abstractNumId w:val="23"/>
  </w:num>
  <w:num w:numId="33" w16cid:durableId="233126354">
    <w:abstractNumId w:val="20"/>
  </w:num>
  <w:num w:numId="34" w16cid:durableId="2012681385">
    <w:abstractNumId w:val="9"/>
  </w:num>
  <w:num w:numId="35" w16cid:durableId="1263220976">
    <w:abstractNumId w:val="16"/>
  </w:num>
  <w:num w:numId="36" w16cid:durableId="1929188185">
    <w:abstractNumId w:val="8"/>
  </w:num>
  <w:num w:numId="37" w16cid:durableId="1458797175">
    <w:abstractNumId w:val="35"/>
  </w:num>
  <w:num w:numId="38" w16cid:durableId="1708868008">
    <w:abstractNumId w:val="7"/>
  </w:num>
  <w:num w:numId="39" w16cid:durableId="1102607105">
    <w:abstractNumId w:val="38"/>
  </w:num>
  <w:num w:numId="40" w16cid:durableId="1780678924">
    <w:abstractNumId w:val="24"/>
  </w:num>
  <w:num w:numId="41" w16cid:durableId="606276691">
    <w:abstractNumId w:val="26"/>
  </w:num>
  <w:num w:numId="42" w16cid:durableId="1256747977">
    <w:abstractNumId w:val="11"/>
  </w:num>
  <w:num w:numId="43" w16cid:durableId="1672218250">
    <w:abstractNumId w:val="0"/>
  </w:num>
  <w:num w:numId="44" w16cid:durableId="172852854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0MzYztzC3MDE0MDFR0lEKTi0uzszPAykwMq0FAN2mvaQtAAAA"/>
  </w:docVars>
  <w:rsids>
    <w:rsidRoot w:val="0050433C"/>
    <w:rsid w:val="00026142"/>
    <w:rsid w:val="0003472F"/>
    <w:rsid w:val="000455F6"/>
    <w:rsid w:val="00047143"/>
    <w:rsid w:val="000511FA"/>
    <w:rsid w:val="0006074E"/>
    <w:rsid w:val="00081629"/>
    <w:rsid w:val="00085C7F"/>
    <w:rsid w:val="000A198A"/>
    <w:rsid w:val="000A39A9"/>
    <w:rsid w:val="000B008D"/>
    <w:rsid w:val="000B6AD6"/>
    <w:rsid w:val="000C144F"/>
    <w:rsid w:val="000C1741"/>
    <w:rsid w:val="000C6AD9"/>
    <w:rsid w:val="000E0F36"/>
    <w:rsid w:val="000F1641"/>
    <w:rsid w:val="00106FDE"/>
    <w:rsid w:val="001147C1"/>
    <w:rsid w:val="00131A1B"/>
    <w:rsid w:val="001377D4"/>
    <w:rsid w:val="00147909"/>
    <w:rsid w:val="00150EEF"/>
    <w:rsid w:val="00154F49"/>
    <w:rsid w:val="00163836"/>
    <w:rsid w:val="00167D67"/>
    <w:rsid w:val="001758DE"/>
    <w:rsid w:val="00182003"/>
    <w:rsid w:val="00184530"/>
    <w:rsid w:val="001A55A9"/>
    <w:rsid w:val="001D090F"/>
    <w:rsid w:val="001D1CD9"/>
    <w:rsid w:val="001F40F3"/>
    <w:rsid w:val="0020174B"/>
    <w:rsid w:val="0020241D"/>
    <w:rsid w:val="00211094"/>
    <w:rsid w:val="0021351E"/>
    <w:rsid w:val="002439C9"/>
    <w:rsid w:val="00253713"/>
    <w:rsid w:val="00256256"/>
    <w:rsid w:val="00286395"/>
    <w:rsid w:val="002A2C9F"/>
    <w:rsid w:val="002B6BFA"/>
    <w:rsid w:val="002C00BE"/>
    <w:rsid w:val="002C7462"/>
    <w:rsid w:val="002D755D"/>
    <w:rsid w:val="002E6180"/>
    <w:rsid w:val="002F7DEF"/>
    <w:rsid w:val="00312827"/>
    <w:rsid w:val="00352229"/>
    <w:rsid w:val="00352E8D"/>
    <w:rsid w:val="00354C36"/>
    <w:rsid w:val="00356E85"/>
    <w:rsid w:val="00361978"/>
    <w:rsid w:val="00364C68"/>
    <w:rsid w:val="003A0026"/>
    <w:rsid w:val="003A1801"/>
    <w:rsid w:val="003B1606"/>
    <w:rsid w:val="003C0314"/>
    <w:rsid w:val="003C7F15"/>
    <w:rsid w:val="003D6821"/>
    <w:rsid w:val="003E42AB"/>
    <w:rsid w:val="003E5F3A"/>
    <w:rsid w:val="003F2F65"/>
    <w:rsid w:val="003F3719"/>
    <w:rsid w:val="003F5158"/>
    <w:rsid w:val="003F62B7"/>
    <w:rsid w:val="00403444"/>
    <w:rsid w:val="00415754"/>
    <w:rsid w:val="00420274"/>
    <w:rsid w:val="00422016"/>
    <w:rsid w:val="00425A9A"/>
    <w:rsid w:val="00430195"/>
    <w:rsid w:val="00436393"/>
    <w:rsid w:val="00440095"/>
    <w:rsid w:val="0044112E"/>
    <w:rsid w:val="00444830"/>
    <w:rsid w:val="00454CAF"/>
    <w:rsid w:val="00456686"/>
    <w:rsid w:val="004578EE"/>
    <w:rsid w:val="004604B1"/>
    <w:rsid w:val="00466700"/>
    <w:rsid w:val="004853C2"/>
    <w:rsid w:val="00492DCE"/>
    <w:rsid w:val="0049530B"/>
    <w:rsid w:val="004A3C8E"/>
    <w:rsid w:val="004C1298"/>
    <w:rsid w:val="00502A2F"/>
    <w:rsid w:val="005040FF"/>
    <w:rsid w:val="0050433C"/>
    <w:rsid w:val="0050489F"/>
    <w:rsid w:val="00522766"/>
    <w:rsid w:val="00530A67"/>
    <w:rsid w:val="0053493C"/>
    <w:rsid w:val="005412E4"/>
    <w:rsid w:val="0055467F"/>
    <w:rsid w:val="00561A56"/>
    <w:rsid w:val="00565081"/>
    <w:rsid w:val="0057635E"/>
    <w:rsid w:val="00581CE2"/>
    <w:rsid w:val="00595B65"/>
    <w:rsid w:val="005E5214"/>
    <w:rsid w:val="005E5984"/>
    <w:rsid w:val="005F3678"/>
    <w:rsid w:val="005F75ED"/>
    <w:rsid w:val="0060394A"/>
    <w:rsid w:val="006124DB"/>
    <w:rsid w:val="00614C45"/>
    <w:rsid w:val="00625523"/>
    <w:rsid w:val="006416F4"/>
    <w:rsid w:val="006431F1"/>
    <w:rsid w:val="00660724"/>
    <w:rsid w:val="006624AB"/>
    <w:rsid w:val="00671E4B"/>
    <w:rsid w:val="00672D33"/>
    <w:rsid w:val="006730B0"/>
    <w:rsid w:val="00674A8C"/>
    <w:rsid w:val="006A5C5E"/>
    <w:rsid w:val="006B25B5"/>
    <w:rsid w:val="006D0D88"/>
    <w:rsid w:val="006E1EF5"/>
    <w:rsid w:val="006F527A"/>
    <w:rsid w:val="0070200D"/>
    <w:rsid w:val="00711DC4"/>
    <w:rsid w:val="00722D65"/>
    <w:rsid w:val="007572B6"/>
    <w:rsid w:val="007A1B1F"/>
    <w:rsid w:val="007D1376"/>
    <w:rsid w:val="007F79BB"/>
    <w:rsid w:val="008026AA"/>
    <w:rsid w:val="0081017D"/>
    <w:rsid w:val="00824636"/>
    <w:rsid w:val="008255DE"/>
    <w:rsid w:val="00841A9E"/>
    <w:rsid w:val="00841F4A"/>
    <w:rsid w:val="00844EE7"/>
    <w:rsid w:val="00854C46"/>
    <w:rsid w:val="00873554"/>
    <w:rsid w:val="00880C08"/>
    <w:rsid w:val="00883AAD"/>
    <w:rsid w:val="00892FC4"/>
    <w:rsid w:val="00896609"/>
    <w:rsid w:val="008B7F59"/>
    <w:rsid w:val="008C7966"/>
    <w:rsid w:val="008D23AA"/>
    <w:rsid w:val="008D3F0D"/>
    <w:rsid w:val="008D5C02"/>
    <w:rsid w:val="008E469D"/>
    <w:rsid w:val="008F74C4"/>
    <w:rsid w:val="009007D4"/>
    <w:rsid w:val="0091254D"/>
    <w:rsid w:val="00954A41"/>
    <w:rsid w:val="00960B22"/>
    <w:rsid w:val="009749F9"/>
    <w:rsid w:val="00977C3F"/>
    <w:rsid w:val="00990C99"/>
    <w:rsid w:val="00991A50"/>
    <w:rsid w:val="009A3DEA"/>
    <w:rsid w:val="009B60BA"/>
    <w:rsid w:val="009B6C8F"/>
    <w:rsid w:val="009C36FD"/>
    <w:rsid w:val="009C743D"/>
    <w:rsid w:val="009D375B"/>
    <w:rsid w:val="009D378A"/>
    <w:rsid w:val="00A00D2C"/>
    <w:rsid w:val="00A037C7"/>
    <w:rsid w:val="00A13576"/>
    <w:rsid w:val="00A1437D"/>
    <w:rsid w:val="00A225DF"/>
    <w:rsid w:val="00A27F42"/>
    <w:rsid w:val="00A37498"/>
    <w:rsid w:val="00A426A5"/>
    <w:rsid w:val="00A42F13"/>
    <w:rsid w:val="00A4532E"/>
    <w:rsid w:val="00A6361F"/>
    <w:rsid w:val="00A725AF"/>
    <w:rsid w:val="00A75CFC"/>
    <w:rsid w:val="00A90A9E"/>
    <w:rsid w:val="00A93CC1"/>
    <w:rsid w:val="00A95E3A"/>
    <w:rsid w:val="00AA3F20"/>
    <w:rsid w:val="00AD4FAC"/>
    <w:rsid w:val="00AE1D46"/>
    <w:rsid w:val="00AE3507"/>
    <w:rsid w:val="00B02092"/>
    <w:rsid w:val="00B02A05"/>
    <w:rsid w:val="00B02DD7"/>
    <w:rsid w:val="00B042E8"/>
    <w:rsid w:val="00B068A8"/>
    <w:rsid w:val="00B10C07"/>
    <w:rsid w:val="00B224B6"/>
    <w:rsid w:val="00B22E3F"/>
    <w:rsid w:val="00B32F73"/>
    <w:rsid w:val="00B37F5A"/>
    <w:rsid w:val="00B4235C"/>
    <w:rsid w:val="00B46D48"/>
    <w:rsid w:val="00B6023E"/>
    <w:rsid w:val="00B6034C"/>
    <w:rsid w:val="00B62A78"/>
    <w:rsid w:val="00B742AF"/>
    <w:rsid w:val="00B80515"/>
    <w:rsid w:val="00B8112C"/>
    <w:rsid w:val="00B93D96"/>
    <w:rsid w:val="00BD1C8D"/>
    <w:rsid w:val="00BD3733"/>
    <w:rsid w:val="00BD6FF4"/>
    <w:rsid w:val="00BE410C"/>
    <w:rsid w:val="00BF7C6E"/>
    <w:rsid w:val="00C16DDC"/>
    <w:rsid w:val="00C21C1C"/>
    <w:rsid w:val="00C22265"/>
    <w:rsid w:val="00C277CE"/>
    <w:rsid w:val="00C31727"/>
    <w:rsid w:val="00C51C2A"/>
    <w:rsid w:val="00C5533D"/>
    <w:rsid w:val="00C74F8E"/>
    <w:rsid w:val="00C769CD"/>
    <w:rsid w:val="00C863E2"/>
    <w:rsid w:val="00C9472F"/>
    <w:rsid w:val="00CA791D"/>
    <w:rsid w:val="00CC057E"/>
    <w:rsid w:val="00CC3628"/>
    <w:rsid w:val="00CD2528"/>
    <w:rsid w:val="00CE2E66"/>
    <w:rsid w:val="00CF070A"/>
    <w:rsid w:val="00CF6843"/>
    <w:rsid w:val="00D0108C"/>
    <w:rsid w:val="00D13AC0"/>
    <w:rsid w:val="00D172FE"/>
    <w:rsid w:val="00D200BF"/>
    <w:rsid w:val="00D47CA9"/>
    <w:rsid w:val="00D57D30"/>
    <w:rsid w:val="00D7332A"/>
    <w:rsid w:val="00D82F74"/>
    <w:rsid w:val="00D87258"/>
    <w:rsid w:val="00D96DDF"/>
    <w:rsid w:val="00DA07CA"/>
    <w:rsid w:val="00DB099B"/>
    <w:rsid w:val="00DB7248"/>
    <w:rsid w:val="00DD0C4D"/>
    <w:rsid w:val="00DE1A4A"/>
    <w:rsid w:val="00DE3706"/>
    <w:rsid w:val="00DE5909"/>
    <w:rsid w:val="00DE7652"/>
    <w:rsid w:val="00DF5ED9"/>
    <w:rsid w:val="00E026E0"/>
    <w:rsid w:val="00E046B3"/>
    <w:rsid w:val="00E062B8"/>
    <w:rsid w:val="00E347E9"/>
    <w:rsid w:val="00E40301"/>
    <w:rsid w:val="00E4493B"/>
    <w:rsid w:val="00E45724"/>
    <w:rsid w:val="00E45886"/>
    <w:rsid w:val="00E5427F"/>
    <w:rsid w:val="00E63F35"/>
    <w:rsid w:val="00E642BD"/>
    <w:rsid w:val="00E64AD3"/>
    <w:rsid w:val="00E75E4F"/>
    <w:rsid w:val="00E80CFF"/>
    <w:rsid w:val="00E940DC"/>
    <w:rsid w:val="00EB211C"/>
    <w:rsid w:val="00EC03B6"/>
    <w:rsid w:val="00ED47C2"/>
    <w:rsid w:val="00EE0BD1"/>
    <w:rsid w:val="00EF1CB2"/>
    <w:rsid w:val="00EF57CD"/>
    <w:rsid w:val="00F20699"/>
    <w:rsid w:val="00F21C59"/>
    <w:rsid w:val="00F257CE"/>
    <w:rsid w:val="00F378C4"/>
    <w:rsid w:val="00F43BA1"/>
    <w:rsid w:val="00F468D1"/>
    <w:rsid w:val="00F62922"/>
    <w:rsid w:val="00F64DDA"/>
    <w:rsid w:val="00F7461E"/>
    <w:rsid w:val="00F84528"/>
    <w:rsid w:val="00F8489A"/>
    <w:rsid w:val="00F84D66"/>
    <w:rsid w:val="00F93AF8"/>
    <w:rsid w:val="00F96D0F"/>
    <w:rsid w:val="00F96D5C"/>
    <w:rsid w:val="00FA5A4C"/>
    <w:rsid w:val="00FA7A69"/>
    <w:rsid w:val="00FD1EEE"/>
    <w:rsid w:val="00FE13EC"/>
    <w:rsid w:val="00FF19B7"/>
    <w:rsid w:val="00FF3D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25B76D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96D0F"/>
    <w:rPr>
      <w:sz w:val="24"/>
      <w:szCs w:val="24"/>
    </w:rPr>
  </w:style>
  <w:style w:type="paragraph" w:styleId="Heading1">
    <w:name w:val="heading 1"/>
    <w:basedOn w:val="Normal"/>
    <w:next w:val="Normal"/>
    <w:qFormat/>
    <w:rsid w:val="00DE7652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403444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6D0D8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1377D4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50433C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50433C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uiPriority w:val="99"/>
    <w:rsid w:val="0050433C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0C6AD9"/>
    <w:rPr>
      <w:b/>
      <w:bCs/>
    </w:rPr>
  </w:style>
  <w:style w:type="paragraph" w:customStyle="1" w:styleId="TitlePage">
    <w:name w:val="TitlePage"/>
    <w:basedOn w:val="Normal"/>
    <w:rsid w:val="00561A56"/>
    <w:pPr>
      <w:tabs>
        <w:tab w:val="left" w:pos="576"/>
      </w:tabs>
      <w:overflowPunct w:val="0"/>
      <w:autoSpaceDE w:val="0"/>
      <w:autoSpaceDN w:val="0"/>
      <w:adjustRightInd w:val="0"/>
      <w:spacing w:line="480" w:lineRule="atLeast"/>
      <w:jc w:val="center"/>
      <w:textAlignment w:val="baseline"/>
    </w:pPr>
    <w:rPr>
      <w:rFonts w:ascii="Courier New" w:hAnsi="Courier New"/>
      <w:szCs w:val="20"/>
    </w:rPr>
  </w:style>
  <w:style w:type="paragraph" w:customStyle="1" w:styleId="References">
    <w:name w:val="References"/>
    <w:basedOn w:val="Normal"/>
    <w:rsid w:val="00561A56"/>
    <w:pPr>
      <w:keepLines/>
      <w:widowControl w:val="0"/>
      <w:tabs>
        <w:tab w:val="left" w:pos="576"/>
      </w:tabs>
      <w:overflowPunct w:val="0"/>
      <w:autoSpaceDE w:val="0"/>
      <w:autoSpaceDN w:val="0"/>
      <w:adjustRightInd w:val="0"/>
      <w:spacing w:line="480" w:lineRule="atLeast"/>
      <w:ind w:left="720" w:hanging="720"/>
      <w:textAlignment w:val="baseline"/>
    </w:pPr>
    <w:rPr>
      <w:rFonts w:ascii="Courier New" w:hAnsi="Courier New"/>
      <w:szCs w:val="20"/>
    </w:rPr>
  </w:style>
  <w:style w:type="paragraph" w:styleId="BalloonText">
    <w:name w:val="Balloon Text"/>
    <w:basedOn w:val="Normal"/>
    <w:semiHidden/>
    <w:rsid w:val="00561A56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rsid w:val="00561A56"/>
  </w:style>
  <w:style w:type="paragraph" w:styleId="NormalWeb">
    <w:name w:val="Normal (Web)"/>
    <w:basedOn w:val="Normal"/>
    <w:uiPriority w:val="99"/>
    <w:unhideWhenUsed/>
    <w:rsid w:val="0070200D"/>
    <w:pPr>
      <w:spacing w:before="100" w:beforeAutospacing="1" w:after="100" w:afterAutospacing="1"/>
    </w:pPr>
  </w:style>
  <w:style w:type="character" w:customStyle="1" w:styleId="HeaderChar">
    <w:name w:val="Header Char"/>
    <w:basedOn w:val="DefaultParagraphFont"/>
    <w:link w:val="Header"/>
    <w:uiPriority w:val="99"/>
    <w:rsid w:val="00106FDE"/>
    <w:rPr>
      <w:sz w:val="24"/>
      <w:szCs w:val="24"/>
    </w:rPr>
  </w:style>
  <w:style w:type="character" w:styleId="Emphasis">
    <w:name w:val="Emphasis"/>
    <w:basedOn w:val="DefaultParagraphFont"/>
    <w:uiPriority w:val="20"/>
    <w:qFormat/>
    <w:rsid w:val="00A42F13"/>
    <w:rPr>
      <w:i/>
      <w:iCs/>
    </w:rPr>
  </w:style>
  <w:style w:type="character" w:customStyle="1" w:styleId="medium-normal">
    <w:name w:val="medium-normal"/>
    <w:basedOn w:val="DefaultParagraphFont"/>
    <w:rsid w:val="00A42F13"/>
  </w:style>
  <w:style w:type="character" w:styleId="PlaceholderText">
    <w:name w:val="Placeholder Text"/>
    <w:basedOn w:val="DefaultParagraphFont"/>
    <w:uiPriority w:val="99"/>
    <w:semiHidden/>
    <w:rsid w:val="0053493C"/>
    <w:rPr>
      <w:color w:val="808080"/>
    </w:rPr>
  </w:style>
  <w:style w:type="character" w:customStyle="1" w:styleId="Style1">
    <w:name w:val="Style1"/>
    <w:basedOn w:val="DefaultParagraphFont"/>
    <w:uiPriority w:val="1"/>
    <w:rsid w:val="00F96D5C"/>
  </w:style>
  <w:style w:type="character" w:styleId="FollowedHyperlink">
    <w:name w:val="FollowedHyperlink"/>
    <w:basedOn w:val="DefaultParagraphFont"/>
    <w:rsid w:val="00256256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8026AA"/>
    <w:pPr>
      <w:ind w:left="720"/>
      <w:contextualSpacing/>
    </w:pPr>
  </w:style>
  <w:style w:type="paragraph" w:customStyle="1" w:styleId="text">
    <w:name w:val="text"/>
    <w:basedOn w:val="Normal"/>
    <w:rsid w:val="008D5C02"/>
    <w:pPr>
      <w:spacing w:before="100" w:beforeAutospacing="1" w:after="100" w:afterAutospacing="1"/>
    </w:pPr>
    <w:rPr>
      <w:rFonts w:ascii="Verdana" w:hAnsi="Verdana"/>
      <w:color w:val="000000"/>
    </w:rPr>
  </w:style>
  <w:style w:type="paragraph" w:customStyle="1" w:styleId="Blockquote">
    <w:name w:val="Blockquote"/>
    <w:basedOn w:val="Normal"/>
    <w:rsid w:val="00DD0C4D"/>
    <w:pPr>
      <w:spacing w:before="100" w:after="100"/>
      <w:ind w:left="360" w:right="360"/>
    </w:pPr>
    <w:rPr>
      <w:snapToGrid w:val="0"/>
      <w:szCs w:val="20"/>
    </w:rPr>
  </w:style>
  <w:style w:type="paragraph" w:styleId="BodyText">
    <w:name w:val="Body Text"/>
    <w:basedOn w:val="Normal"/>
    <w:link w:val="BodyTextChar"/>
    <w:rsid w:val="00DD0C4D"/>
    <w:pPr>
      <w:spacing w:after="120"/>
    </w:pPr>
    <w:rPr>
      <w:rFonts w:ascii="Book Antiqua" w:hAnsi="Book Antiqua"/>
    </w:rPr>
  </w:style>
  <w:style w:type="character" w:customStyle="1" w:styleId="BodyTextChar">
    <w:name w:val="Body Text Char"/>
    <w:basedOn w:val="DefaultParagraphFont"/>
    <w:link w:val="BodyText"/>
    <w:rsid w:val="00DD0C4D"/>
    <w:rPr>
      <w:rFonts w:ascii="Book Antiqua" w:hAnsi="Book Antiqua"/>
      <w:sz w:val="24"/>
      <w:szCs w:val="24"/>
    </w:rPr>
  </w:style>
  <w:style w:type="character" w:customStyle="1" w:styleId="Heading4Char">
    <w:name w:val="Heading 4 Char"/>
    <w:basedOn w:val="DefaultParagraphFont"/>
    <w:link w:val="Heading4"/>
    <w:semiHidden/>
    <w:rsid w:val="001377D4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4"/>
    </w:rPr>
  </w:style>
  <w:style w:type="paragraph" w:customStyle="1" w:styleId="citation">
    <w:name w:val="citation"/>
    <w:basedOn w:val="Normal"/>
    <w:rsid w:val="001377D4"/>
    <w:pPr>
      <w:spacing w:before="100" w:beforeAutospacing="1" w:after="100" w:afterAutospacing="1"/>
    </w:pPr>
  </w:style>
  <w:style w:type="character" w:customStyle="1" w:styleId="Heading2Char">
    <w:name w:val="Heading 2 Char"/>
    <w:basedOn w:val="DefaultParagraphFont"/>
    <w:link w:val="Heading2"/>
    <w:semiHidden/>
    <w:rsid w:val="0040344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table" w:styleId="TableGrid">
    <w:name w:val="Table Grid"/>
    <w:basedOn w:val="TableNormal"/>
    <w:uiPriority w:val="59"/>
    <w:rsid w:val="009C743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9C743D"/>
    <w:rPr>
      <w:color w:val="605E5C"/>
      <w:shd w:val="clear" w:color="auto" w:fill="E1DFDD"/>
    </w:rPr>
  </w:style>
  <w:style w:type="character" w:styleId="SubtleEmphasis">
    <w:name w:val="Subtle Emphasis"/>
    <w:basedOn w:val="DefaultParagraphFont"/>
    <w:uiPriority w:val="19"/>
    <w:qFormat/>
    <w:rsid w:val="00D0108C"/>
    <w:rPr>
      <w:i/>
      <w:iCs/>
      <w:color w:val="404040" w:themeColor="text1" w:themeTint="BF"/>
    </w:rPr>
  </w:style>
  <w:style w:type="character" w:customStyle="1" w:styleId="Heading3Char">
    <w:name w:val="Heading 3 Char"/>
    <w:basedOn w:val="DefaultParagraphFont"/>
    <w:link w:val="Heading3"/>
    <w:semiHidden/>
    <w:rsid w:val="006D0D88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606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1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80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9301289">
          <w:marLeft w:val="27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073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36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6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338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97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823821">
          <w:marLeft w:val="27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291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57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7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55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3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14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26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2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891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85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8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40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303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11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72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43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66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12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08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9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89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24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065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80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846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2909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92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54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61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043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5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308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600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6425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0883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9889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4368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224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9177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3903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0825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0587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039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58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41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9465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4618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1840</Words>
  <Characters>10489</Characters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2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dcterms:created xsi:type="dcterms:W3CDTF">2021-06-01T16:31:00Z</dcterms:created>
  <dcterms:modified xsi:type="dcterms:W3CDTF">2025-03-22T18:14:00Z</dcterms:modified>
</cp:coreProperties>
</file>